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3984E9" w14:textId="77777777" w:rsidR="00D7604A" w:rsidRPr="007A2E34" w:rsidRDefault="00D7604A" w:rsidP="00D7604A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7A2E34">
        <w:rPr>
          <w:rFonts w:ascii="TH SarabunPSK" w:hAnsi="TH SarabunPSK" w:cs="TH SarabunPSK"/>
          <w:b/>
          <w:bCs/>
          <w:sz w:val="52"/>
          <w:szCs w:val="52"/>
          <w:cs/>
        </w:rPr>
        <w:t>คู่มือปฏิบัติการ</w:t>
      </w:r>
    </w:p>
    <w:p w14:paraId="12ACA993" w14:textId="77777777" w:rsidR="00A229E8" w:rsidRPr="007A2E34" w:rsidRDefault="00D7604A" w:rsidP="00D7604A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7A2E34">
        <w:rPr>
          <w:rFonts w:ascii="TH SarabunPSK" w:hAnsi="TH SarabunPSK" w:cs="TH SarabunPSK"/>
          <w:b/>
          <w:bCs/>
          <w:sz w:val="52"/>
          <w:szCs w:val="52"/>
          <w:cs/>
        </w:rPr>
        <w:t>ชุดสาธิตการทดลองพลังงาน</w:t>
      </w:r>
      <w:r w:rsidRPr="007A2E34">
        <w:rPr>
          <w:rFonts w:ascii="TH SarabunPSK" w:hAnsi="TH SarabunPSK" w:cs="TH SarabunPSK" w:hint="cs"/>
          <w:b/>
          <w:bCs/>
          <w:sz w:val="52"/>
          <w:szCs w:val="52"/>
          <w:cs/>
        </w:rPr>
        <w:t>นิวเคลียร์</w:t>
      </w:r>
      <w:r w:rsidRPr="007A2E34">
        <w:rPr>
          <w:rFonts w:ascii="TH SarabunPSK" w:hAnsi="TH SarabunPSK" w:cs="TH SarabunPSK"/>
          <w:b/>
          <w:bCs/>
          <w:sz w:val="52"/>
          <w:szCs w:val="52"/>
          <w:cs/>
        </w:rPr>
        <w:t>ผลิตไฟฟ้า</w:t>
      </w:r>
    </w:p>
    <w:p w14:paraId="04F23875" w14:textId="77777777" w:rsidR="00C77A9F" w:rsidRDefault="00C77A9F" w:rsidP="001558D7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5B6CA1FD" w14:textId="77777777" w:rsidR="00FB3CA5" w:rsidRPr="00D95159" w:rsidRDefault="00FB3CA5" w:rsidP="001558D7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718F5DAB" w14:textId="77777777" w:rsidR="00C77A9F" w:rsidRPr="00D95159" w:rsidRDefault="00775E27" w:rsidP="001558D7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D5FA484" wp14:editId="7F77B60C">
            <wp:extent cx="3448050" cy="4140239"/>
            <wp:effectExtent l="19050" t="19050" r="19050" b="12700"/>
            <wp:docPr id="412" name="Picture 412" descr="IMG_2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2" descr="IMG_204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16" b="4415"/>
                    <a:stretch/>
                  </pic:blipFill>
                  <pic:spPr bwMode="auto">
                    <a:xfrm>
                      <a:off x="0" y="0"/>
                      <a:ext cx="3452228" cy="41452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581" w14:textId="77777777" w:rsidR="00C77A9F" w:rsidRPr="00D95159" w:rsidRDefault="00C77A9F" w:rsidP="001558D7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1787CD6C" w14:textId="4F4F89DA" w:rsidR="00980F45" w:rsidRDefault="00804E0C" w:rsidP="001558D7">
      <w:pPr>
        <w:tabs>
          <w:tab w:val="left" w:pos="270"/>
          <w:tab w:val="left" w:pos="450"/>
        </w:tabs>
        <w:spacing w:after="0" w:line="240" w:lineRule="auto"/>
        <w:rPr>
          <w:rFonts w:ascii="TH SarabunPSK" w:eastAsia="Times New Roman" w:hAnsi="TH SarabunPSK" w:cs="TH SarabunPSK"/>
          <w:b/>
          <w:bCs/>
          <w:sz w:val="36"/>
          <w:szCs w:val="36"/>
          <w:u w:val="single"/>
        </w:rPr>
      </w:pPr>
      <w:r w:rsidRPr="00D95159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480032">
        <w:rPr>
          <w:rFonts w:ascii="TH SarabunPSK" w:eastAsia="Times New Roman" w:hAnsi="TH SarabunPSK" w:cs="TH SarabunPSK" w:hint="cs"/>
          <w:b/>
          <w:bCs/>
          <w:sz w:val="36"/>
          <w:szCs w:val="36"/>
          <w:u w:val="single"/>
          <w:cs/>
        </w:rPr>
        <w:lastRenderedPageBreak/>
        <w:t>รายการ</w:t>
      </w:r>
      <w:r w:rsidR="00980F45" w:rsidRPr="00480032">
        <w:rPr>
          <w:rFonts w:ascii="TH SarabunPSK" w:eastAsia="Times New Roman" w:hAnsi="TH SarabunPSK" w:cs="TH SarabunPSK"/>
          <w:b/>
          <w:bCs/>
          <w:sz w:val="36"/>
          <w:szCs w:val="36"/>
          <w:u w:val="single"/>
          <w:cs/>
        </w:rPr>
        <w:t>อุปกรณ์</w:t>
      </w:r>
      <w:r w:rsidR="00980F45" w:rsidRPr="00480032">
        <w:rPr>
          <w:rFonts w:ascii="TH SarabunPSK" w:eastAsia="Times New Roman" w:hAnsi="TH SarabunPSK" w:cs="TH SarabunPSK" w:hint="cs"/>
          <w:b/>
          <w:bCs/>
          <w:sz w:val="36"/>
          <w:szCs w:val="36"/>
          <w:u w:val="single"/>
          <w:cs/>
        </w:rPr>
        <w:t>ชุดทดลอง</w:t>
      </w:r>
    </w:p>
    <w:p w14:paraId="3968604A" w14:textId="77777777" w:rsidR="00DF6CC7" w:rsidRPr="00DF6CC7" w:rsidRDefault="00DF6CC7" w:rsidP="001558D7">
      <w:pPr>
        <w:tabs>
          <w:tab w:val="left" w:pos="270"/>
          <w:tab w:val="left" w:pos="450"/>
        </w:tabs>
        <w:spacing w:after="0" w:line="240" w:lineRule="auto"/>
        <w:rPr>
          <w:rFonts w:ascii="TH SarabunPSK" w:eastAsia="Times New Roman" w:hAnsi="TH SarabunPSK" w:cs="TH SarabunPSK" w:hint="cs"/>
          <w:sz w:val="12"/>
          <w:szCs w:val="12"/>
          <w:u w:val="single"/>
        </w:rPr>
      </w:pPr>
    </w:p>
    <w:p w14:paraId="0400F619" w14:textId="6381CEEC" w:rsidR="00DF6CC7" w:rsidRDefault="00DF6CC7" w:rsidP="00DF6CC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ชุด </w:t>
      </w:r>
      <w:r>
        <w:rPr>
          <w:rFonts w:ascii="TH SarabunPSK" w:hAnsi="TH SarabunPSK" w:cs="TH SarabunPSK"/>
          <w:sz w:val="32"/>
          <w:szCs w:val="32"/>
        </w:rPr>
        <w:t>controlled ro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ชุดแท่งเชื้อเพลิง</w:t>
      </w:r>
    </w:p>
    <w:p w14:paraId="33EDCA91" w14:textId="77777777" w:rsidR="00DF6CC7" w:rsidRPr="00D95159" w:rsidRDefault="00DF6CC7" w:rsidP="00DF6CC7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</w:p>
    <w:p w14:paraId="4480D9F8" w14:textId="77777777" w:rsidR="00DF6CC7" w:rsidRPr="00D95159" w:rsidRDefault="00DF6CC7" w:rsidP="00DF6CC7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 w:rsidRPr="00D95159">
        <w:rPr>
          <w:rFonts w:ascii="TH SarabunPSK" w:eastAsia="Times New Roman" w:hAnsi="TH SarabunPSK" w:cs="TH SarabunPSK" w:hint="cs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</w:p>
    <w:p w14:paraId="1E36C8E7" w14:textId="77777777" w:rsidR="00DF6CC7" w:rsidRDefault="00DF6CC7" w:rsidP="00DF6CC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 w:rsidRPr="00D95159">
        <w:rPr>
          <w:rFonts w:ascii="TH SarabunPSK" w:eastAsia="Times New Roman" w:hAnsi="TH SarabunPSK" w:cs="TH SarabunPSK" w:hint="cs"/>
          <w:sz w:val="32"/>
          <w:szCs w:val="32"/>
          <w:cs/>
        </w:rPr>
        <w:t>4</w:t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/>
          <w:sz w:val="32"/>
          <w:szCs w:val="32"/>
        </w:rPr>
        <w:t>Emergency Switch</w:t>
      </w:r>
    </w:p>
    <w:p w14:paraId="4FE06D9E" w14:textId="05EC24E1" w:rsidR="00980F45" w:rsidRPr="00480032" w:rsidRDefault="00DF6CC7" w:rsidP="00DF6CC7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sz w:val="36"/>
          <w:szCs w:val="36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5. </w:t>
      </w:r>
      <w:r>
        <w:rPr>
          <w:rFonts w:ascii="TH SarabunPSK" w:hAnsi="TH SarabunPSK" w:cs="TH SarabunPSK" w:hint="cs"/>
          <w:sz w:val="32"/>
          <w:szCs w:val="32"/>
          <w:cs/>
        </w:rPr>
        <w:t>สวิตซ์ เปิด-ปิด เครื่อง</w:t>
      </w:r>
    </w:p>
    <w:p w14:paraId="6FDA27E1" w14:textId="29A126B0" w:rsidR="00804E0C" w:rsidRPr="00D95159" w:rsidRDefault="00B57D17" w:rsidP="001558D7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 w:hint="cs"/>
          <w:sz w:val="32"/>
          <w:szCs w:val="32"/>
          <w:cs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19957633" wp14:editId="01CA33F6">
                <wp:simplePos x="0" y="0"/>
                <wp:positionH relativeFrom="column">
                  <wp:posOffset>5212311</wp:posOffset>
                </wp:positionH>
                <wp:positionV relativeFrom="paragraph">
                  <wp:posOffset>208915</wp:posOffset>
                </wp:positionV>
                <wp:extent cx="252095" cy="290946"/>
                <wp:effectExtent l="1028700" t="0" r="14605" b="90170"/>
                <wp:wrapNone/>
                <wp:docPr id="6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90946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21831"/>
                            <a:gd name="adj6" fmla="val -41431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781FDE" w14:textId="77777777" w:rsidR="0052614C" w:rsidRPr="00480032" w:rsidRDefault="0052614C" w:rsidP="0052614C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957633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410.4pt;margin-top:16.45pt;width:19.85pt;height:22.9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" adj="-89493,26315,-51796,9793,-6529,9793" strokecolor="red">
                <v:textbox>
                  <w:txbxContent>
                    <w:p w14:paraId="24781FDE" w14:textId="77777777" w:rsidR="0052614C" w:rsidRPr="00480032" w:rsidRDefault="0052614C" w:rsidP="0052614C">
                      <w:pP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1F38C8A5" w14:textId="20CE8453" w:rsidR="00980F45" w:rsidRPr="00D95159" w:rsidRDefault="00DF6CC7" w:rsidP="001558D7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  <w:cs/>
        </w:rPr>
      </w:pPr>
      <w:r w:rsidRPr="00775E27">
        <w:rPr>
          <w:rFonts w:ascii="TH SarabunPSK" w:eastAsia="Times New Roman" w:hAnsi="TH SarabunPSK" w:cs="TH SarabunPSK"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07D3B369" wp14:editId="55FB5154">
                <wp:simplePos x="0" y="0"/>
                <wp:positionH relativeFrom="column">
                  <wp:posOffset>2131695</wp:posOffset>
                </wp:positionH>
                <wp:positionV relativeFrom="paragraph">
                  <wp:posOffset>1450917</wp:posOffset>
                </wp:positionV>
                <wp:extent cx="827405" cy="2182957"/>
                <wp:effectExtent l="19050" t="19050" r="10795" b="27305"/>
                <wp:wrapNone/>
                <wp:docPr id="174" name="Rounded 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27405" cy="2182957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F771302" id="Rounded Rectangle 34" o:spid="_x0000_s1026" style="position:absolute;margin-left:167.85pt;margin-top:114.25pt;width:65.15pt;height:171.9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" filled="f" strokecolor="red" strokeweight="3pt">
                <v:stroke dashstyle="dash"/>
                <v:path arrowok="t"/>
              </v:roundrect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724E4F9F" wp14:editId="2BE1FAC0">
                <wp:simplePos x="0" y="0"/>
                <wp:positionH relativeFrom="column">
                  <wp:posOffset>1947949</wp:posOffset>
                </wp:positionH>
                <wp:positionV relativeFrom="paragraph">
                  <wp:posOffset>781685</wp:posOffset>
                </wp:positionV>
                <wp:extent cx="1270000" cy="32893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0000" cy="3289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5D8592" w14:textId="77777777" w:rsidR="00F76C9E" w:rsidRPr="00775E27" w:rsidRDefault="00F76C9E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</w:rPr>
                            </w:pPr>
                            <w:r w:rsidRPr="00775E2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cs/>
                              </w:rPr>
                              <w:t>ชุดแกนปฏิกรณ์จำลอ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4E4F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153.4pt;margin-top:61.55pt;width:100pt;height:25.9pt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" filled="f" stroked="f">
                <v:textbox>
                  <w:txbxContent>
                    <w:p w14:paraId="405D8592" w14:textId="77777777" w:rsidR="00F76C9E" w:rsidRPr="00775E27" w:rsidRDefault="00F76C9E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</w:rPr>
                      </w:pPr>
                      <w:r w:rsidRPr="00775E27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cs/>
                        </w:rPr>
                        <w:t>ชุดแกนปฏิกรณ์จำลอง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02F1DFD" wp14:editId="25C83C8C">
                <wp:simplePos x="0" y="0"/>
                <wp:positionH relativeFrom="column">
                  <wp:posOffset>5192337</wp:posOffset>
                </wp:positionH>
                <wp:positionV relativeFrom="paragraph">
                  <wp:posOffset>1723390</wp:posOffset>
                </wp:positionV>
                <wp:extent cx="252095" cy="322118"/>
                <wp:effectExtent l="1409700" t="647700" r="14605" b="20955"/>
                <wp:wrapNone/>
                <wp:docPr id="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322118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195549"/>
                            <a:gd name="adj6" fmla="val -56923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56ADC4" w14:textId="77777777" w:rsidR="00775E27" w:rsidRPr="00480032" w:rsidRDefault="00775E27" w:rsidP="00775E2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40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40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2F1DFD" id="_x0000_s1028" type="#_x0000_t48" style="position:absolute;left:0;text-align:left;margin-left:408.85pt;margin-top:135.7pt;width:19.85pt;height:25.3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" adj="-122954,-42239,-51796,9793,-6529,9793" strokecolor="red">
                <v:textbox>
                  <w:txbxContent>
                    <w:p w14:paraId="7056ADC4" w14:textId="77777777" w:rsidR="00775E27" w:rsidRPr="00480032" w:rsidRDefault="00775E27" w:rsidP="00775E27">
                      <w:pP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40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40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0A292314" wp14:editId="1BF691FE">
                <wp:simplePos x="0" y="0"/>
                <wp:positionH relativeFrom="column">
                  <wp:posOffset>5291282</wp:posOffset>
                </wp:positionH>
                <wp:positionV relativeFrom="paragraph">
                  <wp:posOffset>1195821</wp:posOffset>
                </wp:positionV>
                <wp:extent cx="252095" cy="290946"/>
                <wp:effectExtent l="1123950" t="95250" r="14605" b="13970"/>
                <wp:wrapNone/>
                <wp:docPr id="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90946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29302"/>
                            <a:gd name="adj6" fmla="val -45588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92C8D8" w14:textId="77777777" w:rsidR="00B57D17" w:rsidRPr="00480032" w:rsidRDefault="00775E27" w:rsidP="00B57D1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40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40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292314" id="_x0000_s1029" type="#_x0000_t48" style="position:absolute;left:0;text-align:left;margin-left:416.65pt;margin-top:94.15pt;width:19.85pt;height:22.9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" adj="-98470,-6329,-51796,9793,-6529,9793" strokecolor="red">
                <v:textbox>
                  <w:txbxContent>
                    <w:p w14:paraId="0792C8D8" w14:textId="77777777" w:rsidR="00B57D17" w:rsidRPr="00480032" w:rsidRDefault="00775E27" w:rsidP="00B57D17">
                      <w:pP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40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4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3AD10B2B" wp14:editId="2C56CCDD">
                <wp:simplePos x="0" y="0"/>
                <wp:positionH relativeFrom="column">
                  <wp:posOffset>5222182</wp:posOffset>
                </wp:positionH>
                <wp:positionV relativeFrom="paragraph">
                  <wp:posOffset>454660</wp:posOffset>
                </wp:positionV>
                <wp:extent cx="252095" cy="339090"/>
                <wp:effectExtent l="1104900" t="0" r="14605" b="22860"/>
                <wp:wrapNone/>
                <wp:docPr id="17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339090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46264"/>
                            <a:gd name="adj6" fmla="val -44454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070ED" w14:textId="77777777" w:rsidR="00F76C9E" w:rsidRPr="00480032" w:rsidRDefault="00775E27" w:rsidP="0070099D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D10B2B" id="_x0000_s1030" type="#_x0000_t48" style="position:absolute;left:0;text-align:left;margin-left:411.2pt;margin-top:35.8pt;width:19.85pt;height:26.7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" adj="-96022,9993,-51796,9793,-6529,9793" strokecolor="red">
                <v:textbox>
                  <w:txbxContent>
                    <w:p w14:paraId="327070ED" w14:textId="77777777" w:rsidR="00F76C9E" w:rsidRPr="00480032" w:rsidRDefault="00775E27" w:rsidP="0070099D">
                      <w:pP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480032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2CBB9322" wp14:editId="2DB7221F">
                <wp:simplePos x="0" y="0"/>
                <wp:positionH relativeFrom="column">
                  <wp:posOffset>297873</wp:posOffset>
                </wp:positionH>
                <wp:positionV relativeFrom="paragraph">
                  <wp:posOffset>1972887</wp:posOffset>
                </wp:positionV>
                <wp:extent cx="293370" cy="360045"/>
                <wp:effectExtent l="0" t="0" r="1649730" b="59245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3370" cy="360045"/>
                        </a:xfrm>
                        <a:prstGeom prst="borderCallout2">
                          <a:avLst>
                            <a:gd name="adj1" fmla="val 57658"/>
                            <a:gd name="adj2" fmla="val 105792"/>
                            <a:gd name="adj3" fmla="val 56673"/>
                            <a:gd name="adj4" fmla="val 247609"/>
                            <a:gd name="adj5" fmla="val 256458"/>
                            <a:gd name="adj6" fmla="val 66910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3B9364" w14:textId="77777777" w:rsidR="0052614C" w:rsidRPr="007A2E34" w:rsidRDefault="00775E27" w:rsidP="0052614C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7A2E3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BB9322" id="_x0000_s1031" type="#_x0000_t48" style="position:absolute;left:0;text-align:left;margin-left:23.45pt;margin-top:155.35pt;width:23.1pt;height:28.3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" adj="144527,55395,53484,12241,22851,12454" strokecolor="red">
                <v:textbox>
                  <w:txbxContent>
                    <w:p w14:paraId="523B9364" w14:textId="77777777" w:rsidR="0052614C" w:rsidRPr="007A2E34" w:rsidRDefault="00775E27" w:rsidP="0052614C">
                      <w:pP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7A2E34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1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775E27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E280E73" wp14:editId="4015A787">
            <wp:extent cx="4241752" cy="5093277"/>
            <wp:effectExtent l="19050" t="19050" r="26035" b="12700"/>
            <wp:docPr id="1" name="Picture 1" descr="IMG_2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2" descr="IMG_204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16" b="4415"/>
                    <a:stretch/>
                  </pic:blipFill>
                  <pic:spPr bwMode="auto">
                    <a:xfrm>
                      <a:off x="0" y="0"/>
                      <a:ext cx="4275488" cy="513378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76169D" w14:textId="77777777" w:rsidR="00980F45" w:rsidRPr="00D95159" w:rsidRDefault="00980F45" w:rsidP="001558D7">
      <w:pPr>
        <w:tabs>
          <w:tab w:val="left" w:pos="540"/>
        </w:tabs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600BCFC9" w14:textId="77777777" w:rsidR="00480032" w:rsidRDefault="00480032" w:rsidP="001558D7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 w:hint="cs"/>
          <w:b/>
          <w:bCs/>
          <w:sz w:val="36"/>
          <w:szCs w:val="36"/>
          <w:u w:val="single"/>
        </w:rPr>
      </w:pPr>
    </w:p>
    <w:p w14:paraId="592D41EF" w14:textId="11E47248" w:rsidR="00DF6CC7" w:rsidRDefault="00480032" w:rsidP="00DF6CC7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</w:p>
    <w:p w14:paraId="3DB6C2F4" w14:textId="0FC8AE6A" w:rsidR="00775E27" w:rsidRDefault="00775E27" w:rsidP="001558D7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</w:p>
    <w:p w14:paraId="2761E17C" w14:textId="77777777" w:rsidR="00141809" w:rsidRPr="00D95159" w:rsidRDefault="00141809" w:rsidP="001558D7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eastAsia="Times New Roman" w:hAnsi="TH SarabunPSK" w:cs="TH SarabunPSK"/>
          <w:sz w:val="32"/>
          <w:szCs w:val="32"/>
        </w:rPr>
        <w:br w:type="page"/>
      </w:r>
    </w:p>
    <w:p w14:paraId="43EA3C62" w14:textId="193F3D99" w:rsidR="00E95DE2" w:rsidRPr="00480032" w:rsidRDefault="00E95DE2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  <w:u w:val="single"/>
        </w:rPr>
      </w:pPr>
      <w:bookmarkStart w:id="0" w:name="_Hlk55672316"/>
      <w:r w:rsidRPr="00480032">
        <w:rPr>
          <w:rFonts w:ascii="TH SarabunPSK" w:hAnsi="TH SarabunPSK" w:cs="TH SarabunPSK" w:hint="cs"/>
          <w:b/>
          <w:bCs/>
          <w:sz w:val="36"/>
          <w:szCs w:val="36"/>
          <w:u w:val="single"/>
          <w:cs/>
        </w:rPr>
        <w:lastRenderedPageBreak/>
        <w:t>หน้าจอแสดงผลและควบคุม</w:t>
      </w:r>
    </w:p>
    <w:bookmarkEnd w:id="0"/>
    <w:p w14:paraId="2A2ADE11" w14:textId="77777777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72F926CD" w14:textId="70785B14" w:rsidR="00E95DE2" w:rsidRDefault="00DF6CC7" w:rsidP="00E95DE2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306496" behindDoc="0" locked="0" layoutInCell="1" allowOverlap="1" wp14:anchorId="71C1C4D0" wp14:editId="6A0C0C84">
                <wp:simplePos x="0" y="0"/>
                <wp:positionH relativeFrom="column">
                  <wp:posOffset>3458094</wp:posOffset>
                </wp:positionH>
                <wp:positionV relativeFrom="paragraph">
                  <wp:posOffset>2606906</wp:posOffset>
                </wp:positionV>
                <wp:extent cx="227041" cy="671945"/>
                <wp:effectExtent l="0" t="0" r="20955" b="3302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7041" cy="67194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626140" id="Straight Connector 22" o:spid="_x0000_s1026" style="position:absolute;flip:x;z-index:25130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2.3pt,205.25pt" to="290.2pt,25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" strokecolor="red"/>
            </w:pict>
          </mc:Fallback>
        </mc:AlternateContent>
      </w:r>
      <w:r w:rsidR="00E95DE2">
        <w:rPr>
          <w:noProof/>
        </w:rPr>
        <mc:AlternateContent>
          <mc:Choice Requires="wps">
            <w:drawing>
              <wp:anchor distT="0" distB="0" distL="114300" distR="114300" simplePos="0" relativeHeight="251211264" behindDoc="0" locked="0" layoutInCell="1" allowOverlap="1" wp14:anchorId="29870613" wp14:editId="446686C9">
                <wp:simplePos x="0" y="0"/>
                <wp:positionH relativeFrom="column">
                  <wp:posOffset>2286000</wp:posOffset>
                </wp:positionH>
                <wp:positionV relativeFrom="paragraph">
                  <wp:posOffset>891858</wp:posOffset>
                </wp:positionV>
                <wp:extent cx="1209675" cy="328612"/>
                <wp:effectExtent l="0" t="0" r="28575" b="1460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32861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D730F7" id="Rectangle 16" o:spid="_x0000_s1026" style="position:absolute;margin-left:180pt;margin-top:70.25pt;width:95.25pt;height:25.85pt;z-index:25121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" filled="f" strokecolor="red" strokeweight="2pt"/>
            </w:pict>
          </mc:Fallback>
        </mc:AlternateContent>
      </w:r>
      <w:r w:rsidR="00E95DE2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55648" behindDoc="0" locked="0" layoutInCell="1" allowOverlap="1" wp14:anchorId="6306A681" wp14:editId="74C6E2AB">
                <wp:simplePos x="0" y="0"/>
                <wp:positionH relativeFrom="column">
                  <wp:posOffset>651192</wp:posOffset>
                </wp:positionH>
                <wp:positionV relativeFrom="paragraph">
                  <wp:posOffset>1972310</wp:posOffset>
                </wp:positionV>
                <wp:extent cx="396240" cy="350520"/>
                <wp:effectExtent l="0" t="0" r="22860" b="1143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9322CD7" w14:textId="69A21954" w:rsidR="00E95DE2" w:rsidRPr="00480032" w:rsidRDefault="00E95DE2" w:rsidP="00E95DE2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06A681" id="Text Box 27" o:spid="_x0000_s1032" type="#_x0000_t202" style="position:absolute;left:0;text-align:left;margin-left:51.25pt;margin-top:155.3pt;width:31.2pt;height:27.6pt;z-index:25135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" fillcolor="white [3201]" strokecolor="red" strokeweight=".5pt">
                <v:textbox>
                  <w:txbxContent>
                    <w:p w14:paraId="29322CD7" w14:textId="69A21954" w:rsidR="00E95DE2" w:rsidRPr="00480032" w:rsidRDefault="00E95DE2" w:rsidP="00E95DE2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E95DE2">
        <w:rPr>
          <w:noProof/>
        </w:rPr>
        <mc:AlternateContent>
          <mc:Choice Requires="wps">
            <w:drawing>
              <wp:anchor distT="0" distB="0" distL="114300" distR="114300" simplePos="0" relativeHeight="251347456" behindDoc="0" locked="0" layoutInCell="1" allowOverlap="1" wp14:anchorId="446DD547" wp14:editId="0CF2A02D">
                <wp:simplePos x="0" y="0"/>
                <wp:positionH relativeFrom="column">
                  <wp:posOffset>1047750</wp:posOffset>
                </wp:positionH>
                <wp:positionV relativeFrom="paragraph">
                  <wp:posOffset>1272858</wp:posOffset>
                </wp:positionV>
                <wp:extent cx="1236980" cy="700087"/>
                <wp:effectExtent l="0" t="0" r="20320" b="2413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36980" cy="700087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3A89FF" id="Straight Connector 26" o:spid="_x0000_s1026" style="position:absolute;flip:x;z-index:25134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5pt,100.25pt" to="179.9pt,15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" strokecolor="red"/>
            </w:pict>
          </mc:Fallback>
        </mc:AlternateContent>
      </w:r>
      <w:r w:rsidR="00E95DE2">
        <w:rPr>
          <w:noProof/>
        </w:rPr>
        <mc:AlternateContent>
          <mc:Choice Requires="wps">
            <w:drawing>
              <wp:anchor distT="0" distB="0" distL="114300" distR="114300" simplePos="0" relativeHeight="251332096" behindDoc="0" locked="0" layoutInCell="1" allowOverlap="1" wp14:anchorId="03770AD5" wp14:editId="6F9D6B2F">
                <wp:simplePos x="0" y="0"/>
                <wp:positionH relativeFrom="column">
                  <wp:posOffset>2086928</wp:posOffset>
                </wp:positionH>
                <wp:positionV relativeFrom="paragraph">
                  <wp:posOffset>2539683</wp:posOffset>
                </wp:positionV>
                <wp:extent cx="699135" cy="866775"/>
                <wp:effectExtent l="0" t="0" r="24765" b="2857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99135" cy="86677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B104B6" id="Straight Connector 24" o:spid="_x0000_s1026" style="position:absolute;flip:x;z-index:25133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4.35pt,200pt" to="219.4pt,26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" strokecolor="red"/>
            </w:pict>
          </mc:Fallback>
        </mc:AlternateContent>
      </w:r>
      <w:r w:rsidR="00E95DE2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93184" behindDoc="0" locked="0" layoutInCell="1" allowOverlap="1" wp14:anchorId="5003CCF5" wp14:editId="14A8D617">
                <wp:simplePos x="0" y="0"/>
                <wp:positionH relativeFrom="column">
                  <wp:posOffset>5326380</wp:posOffset>
                </wp:positionH>
                <wp:positionV relativeFrom="paragraph">
                  <wp:posOffset>2211070</wp:posOffset>
                </wp:positionV>
                <wp:extent cx="396240" cy="350520"/>
                <wp:effectExtent l="0" t="0" r="22860" b="1143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D8C23B3" w14:textId="0231CDDC" w:rsidR="00E95DE2" w:rsidRPr="00480032" w:rsidRDefault="00E95DE2" w:rsidP="00E95DE2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03CCF5" id="Text Box 21" o:spid="_x0000_s1033" type="#_x0000_t202" style="position:absolute;left:0;text-align:left;margin-left:419.4pt;margin-top:174.1pt;width:31.2pt;height:27.6pt;z-index:25129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" fillcolor="white [3201]" strokecolor="red" strokeweight=".5pt">
                <v:textbox>
                  <w:txbxContent>
                    <w:p w14:paraId="5D8C23B3" w14:textId="0231CDDC" w:rsidR="00E95DE2" w:rsidRPr="00480032" w:rsidRDefault="00E95DE2" w:rsidP="00E95DE2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E95DE2">
        <w:rPr>
          <w:noProof/>
        </w:rPr>
        <mc:AlternateContent>
          <mc:Choice Requires="wps">
            <w:drawing>
              <wp:anchor distT="0" distB="0" distL="114300" distR="114300" simplePos="0" relativeHeight="251277824" behindDoc="0" locked="0" layoutInCell="1" allowOverlap="1" wp14:anchorId="41CE2209" wp14:editId="2C29EBBD">
                <wp:simplePos x="0" y="0"/>
                <wp:positionH relativeFrom="column">
                  <wp:posOffset>4472940</wp:posOffset>
                </wp:positionH>
                <wp:positionV relativeFrom="paragraph">
                  <wp:posOffset>969010</wp:posOffset>
                </wp:positionV>
                <wp:extent cx="853440" cy="1257300"/>
                <wp:effectExtent l="0" t="0" r="2286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80E3F7" id="Straight Connector 20" o:spid="_x0000_s1026" style="position:absolute;z-index:25127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2.2pt,76.3pt" to="419.4pt,17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" strokecolor="red"/>
            </w:pict>
          </mc:Fallback>
        </mc:AlternateContent>
      </w:r>
      <w:r w:rsidR="00E95DE2">
        <w:rPr>
          <w:noProof/>
        </w:rPr>
        <mc:AlternateContent>
          <mc:Choice Requires="wps">
            <w:drawing>
              <wp:anchor distT="0" distB="0" distL="114300" distR="114300" simplePos="0" relativeHeight="251262464" behindDoc="0" locked="0" layoutInCell="1" allowOverlap="1" wp14:anchorId="79C89DF6" wp14:editId="5F457668">
                <wp:simplePos x="0" y="0"/>
                <wp:positionH relativeFrom="column">
                  <wp:posOffset>3688080</wp:posOffset>
                </wp:positionH>
                <wp:positionV relativeFrom="paragraph">
                  <wp:posOffset>671830</wp:posOffset>
                </wp:positionV>
                <wp:extent cx="784860" cy="327660"/>
                <wp:effectExtent l="0" t="0" r="15240" b="1524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860" cy="3276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FC15EE" id="Rectangle 19" o:spid="_x0000_s1026" style="position:absolute;margin-left:290.4pt;margin-top:52.9pt;width:61.8pt;height:25.8pt;z-index:25126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" filled="f" strokecolor="red" strokeweight="2pt"/>
            </w:pict>
          </mc:Fallback>
        </mc:AlternateContent>
      </w:r>
      <w:r w:rsidR="00E95DE2">
        <w:rPr>
          <w:noProof/>
        </w:rPr>
        <mc:AlternateContent>
          <mc:Choice Requires="wps">
            <w:drawing>
              <wp:anchor distT="0" distB="0" distL="114300" distR="114300" simplePos="0" relativeHeight="251246080" behindDoc="0" locked="0" layoutInCell="1" allowOverlap="1" wp14:anchorId="652D4CD3" wp14:editId="06DC5395">
                <wp:simplePos x="0" y="0"/>
                <wp:positionH relativeFrom="column">
                  <wp:posOffset>1257300</wp:posOffset>
                </wp:positionH>
                <wp:positionV relativeFrom="paragraph">
                  <wp:posOffset>2211070</wp:posOffset>
                </wp:positionV>
                <wp:extent cx="1539240" cy="327660"/>
                <wp:effectExtent l="0" t="0" r="22860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9240" cy="3276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99B3E8" id="Rectangle 18" o:spid="_x0000_s1026" style="position:absolute;margin-left:99pt;margin-top:174.1pt;width:121.2pt;height:25.8pt;z-index:25124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" filled="f" strokecolor="red" strokeweight="2pt"/>
            </w:pict>
          </mc:Fallback>
        </mc:AlternateContent>
      </w:r>
      <w:r w:rsidR="00E95DE2">
        <w:rPr>
          <w:noProof/>
        </w:rPr>
        <mc:AlternateContent>
          <mc:Choice Requires="wps">
            <w:drawing>
              <wp:anchor distT="0" distB="0" distL="114300" distR="114300" simplePos="0" relativeHeight="251228672" behindDoc="0" locked="0" layoutInCell="1" allowOverlap="1" wp14:anchorId="74B662BC" wp14:editId="4D7F2430">
                <wp:simplePos x="0" y="0"/>
                <wp:positionH relativeFrom="column">
                  <wp:posOffset>3672840</wp:posOffset>
                </wp:positionH>
                <wp:positionV relativeFrom="paragraph">
                  <wp:posOffset>2279650</wp:posOffset>
                </wp:positionV>
                <wp:extent cx="800100" cy="327660"/>
                <wp:effectExtent l="0" t="0" r="19050" b="1524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3276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308111" id="Rectangle 17" o:spid="_x0000_s1026" style="position:absolute;margin-left:289.2pt;margin-top:179.5pt;width:63pt;height:25.8pt;z-index:25122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" filled="f" strokecolor="red" strokeweight="2pt"/>
            </w:pict>
          </mc:Fallback>
        </mc:AlternateContent>
      </w:r>
      <w:r w:rsidR="00E95DE2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93856" behindDoc="0" locked="0" layoutInCell="1" allowOverlap="1" wp14:anchorId="4A953666" wp14:editId="219C33F5">
                <wp:simplePos x="0" y="0"/>
                <wp:positionH relativeFrom="column">
                  <wp:posOffset>5326380</wp:posOffset>
                </wp:positionH>
                <wp:positionV relativeFrom="paragraph">
                  <wp:posOffset>3003550</wp:posOffset>
                </wp:positionV>
                <wp:extent cx="396240" cy="350520"/>
                <wp:effectExtent l="0" t="0" r="22860" b="114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56256DE" w14:textId="759847CA" w:rsidR="00E95DE2" w:rsidRPr="00480032" w:rsidRDefault="00E95DE2" w:rsidP="00E95DE2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953666" id="Text Box 15" o:spid="_x0000_s1034" type="#_x0000_t202" style="position:absolute;left:0;text-align:left;margin-left:419.4pt;margin-top:236.5pt;width:31.2pt;height:27.6pt;z-index:25119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" fillcolor="white [3201]" strokecolor="red" strokeweight=".5pt">
                <v:textbox>
                  <w:txbxContent>
                    <w:p w14:paraId="256256DE" w14:textId="759847CA" w:rsidR="00E95DE2" w:rsidRPr="00480032" w:rsidRDefault="00E95DE2" w:rsidP="00E95DE2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E95DE2">
        <w:rPr>
          <w:noProof/>
        </w:rPr>
        <mc:AlternateContent>
          <mc:Choice Requires="wps">
            <w:drawing>
              <wp:anchor distT="0" distB="0" distL="114300" distR="114300" simplePos="0" relativeHeight="251176448" behindDoc="0" locked="0" layoutInCell="1" allowOverlap="1" wp14:anchorId="1AF4BD2F" wp14:editId="008214C6">
                <wp:simplePos x="0" y="0"/>
                <wp:positionH relativeFrom="column">
                  <wp:posOffset>4472940</wp:posOffset>
                </wp:positionH>
                <wp:positionV relativeFrom="paragraph">
                  <wp:posOffset>1746250</wp:posOffset>
                </wp:positionV>
                <wp:extent cx="853440" cy="125730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FEF1DE" id="Straight Connector 14" o:spid="_x0000_s1026" style="position:absolute;z-index:25117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2.2pt,137.5pt" to="419.4pt,23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" strokecolor="red"/>
            </w:pict>
          </mc:Fallback>
        </mc:AlternateContent>
      </w:r>
      <w:r w:rsidR="00E95DE2">
        <w:rPr>
          <w:noProof/>
        </w:rPr>
        <mc:AlternateContent>
          <mc:Choice Requires="wps">
            <w:drawing>
              <wp:anchor distT="0" distB="0" distL="114300" distR="114300" simplePos="0" relativeHeight="251162112" behindDoc="0" locked="0" layoutInCell="1" allowOverlap="1" wp14:anchorId="531AA1AE" wp14:editId="1963B072">
                <wp:simplePos x="0" y="0"/>
                <wp:positionH relativeFrom="column">
                  <wp:posOffset>3352800</wp:posOffset>
                </wp:positionH>
                <wp:positionV relativeFrom="paragraph">
                  <wp:posOffset>1167130</wp:posOffset>
                </wp:positionV>
                <wp:extent cx="1120140" cy="579120"/>
                <wp:effectExtent l="0" t="0" r="22860" b="1143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0140" cy="579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670DBC" id="Rectangle 13" o:spid="_x0000_s1026" style="position:absolute;margin-left:264pt;margin-top:91.9pt;width:88.2pt;height:45.6pt;z-index:25116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" filled="f" strokecolor="red" strokeweight="2pt"/>
            </w:pict>
          </mc:Fallback>
        </mc:AlternateContent>
      </w:r>
      <w:r w:rsidR="00E95DE2">
        <w:rPr>
          <w:noProof/>
        </w:rPr>
        <mc:AlternateContent>
          <mc:Choice Requires="wps">
            <w:drawing>
              <wp:anchor distT="0" distB="0" distL="114300" distR="114300" simplePos="0" relativeHeight="251137536" behindDoc="0" locked="0" layoutInCell="1" allowOverlap="1" wp14:anchorId="615A8BDF" wp14:editId="2074C7F4">
                <wp:simplePos x="0" y="0"/>
                <wp:positionH relativeFrom="column">
                  <wp:posOffset>4472940</wp:posOffset>
                </wp:positionH>
                <wp:positionV relativeFrom="paragraph">
                  <wp:posOffset>2211070</wp:posOffset>
                </wp:positionV>
                <wp:extent cx="853440" cy="1257300"/>
                <wp:effectExtent l="0" t="0" r="2286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22C642" id="Straight Connector 11" o:spid="_x0000_s1026" style="position:absolute;z-index:25113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2.2pt,174.1pt" to="419.4pt,27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" strokecolor="red"/>
            </w:pict>
          </mc:Fallback>
        </mc:AlternateContent>
      </w:r>
      <w:r w:rsidR="00E95DE2">
        <w:rPr>
          <w:noProof/>
        </w:rPr>
        <mc:AlternateContent>
          <mc:Choice Requires="wps">
            <w:drawing>
              <wp:anchor distT="0" distB="0" distL="114300" distR="114300" simplePos="0" relativeHeight="251123200" behindDoc="0" locked="0" layoutInCell="1" allowOverlap="1" wp14:anchorId="46F7A7CC" wp14:editId="3B27A602">
                <wp:simplePos x="0" y="0"/>
                <wp:positionH relativeFrom="column">
                  <wp:posOffset>3535680</wp:posOffset>
                </wp:positionH>
                <wp:positionV relativeFrom="paragraph">
                  <wp:posOffset>1791970</wp:posOffset>
                </wp:positionV>
                <wp:extent cx="937260" cy="419100"/>
                <wp:effectExtent l="0" t="0" r="1524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7260" cy="419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301F46" id="Rectangle 5" o:spid="_x0000_s1026" style="position:absolute;margin-left:278.4pt;margin-top:141.1pt;width:73.8pt;height:33pt;z-index:25112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" filled="f" strokecolor="red" strokeweight="2pt"/>
            </w:pict>
          </mc:Fallback>
        </mc:AlternateContent>
      </w:r>
      <w:r w:rsidR="00E95DE2">
        <w:rPr>
          <w:noProof/>
        </w:rPr>
        <w:drawing>
          <wp:inline distT="0" distB="0" distL="0" distR="0" wp14:anchorId="4E76D462" wp14:editId="70305388">
            <wp:extent cx="4727018" cy="3200400"/>
            <wp:effectExtent l="19050" t="19050" r="1651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59596" cy="3222456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C659B" w14:textId="2EA9D53E" w:rsidR="00E95DE2" w:rsidRDefault="00DF6CC7" w:rsidP="00E95DE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21856" behindDoc="0" locked="0" layoutInCell="1" allowOverlap="1" wp14:anchorId="6B8CC2E6" wp14:editId="28B6FF82">
                <wp:simplePos x="0" y="0"/>
                <wp:positionH relativeFrom="column">
                  <wp:posOffset>3060065</wp:posOffset>
                </wp:positionH>
                <wp:positionV relativeFrom="paragraph">
                  <wp:posOffset>44392</wp:posOffset>
                </wp:positionV>
                <wp:extent cx="396240" cy="350520"/>
                <wp:effectExtent l="0" t="0" r="22860" b="1143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13B7C7C" w14:textId="08432703" w:rsidR="00E95DE2" w:rsidRPr="00480032" w:rsidRDefault="00E95DE2" w:rsidP="00E95DE2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8CC2E6" id="Text Box 23" o:spid="_x0000_s1035" type="#_x0000_t202" style="position:absolute;margin-left:240.95pt;margin-top:3.5pt;width:31.2pt;height:27.6pt;z-index:25132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" fillcolor="white [3201]" strokecolor="red" strokeweight=".5pt">
                <v:textbox>
                  <w:txbxContent>
                    <w:p w14:paraId="613B7C7C" w14:textId="08432703" w:rsidR="00E95DE2" w:rsidRPr="00480032" w:rsidRDefault="00E95DE2" w:rsidP="00E95DE2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E95DE2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41312" behindDoc="0" locked="0" layoutInCell="1" allowOverlap="1" wp14:anchorId="4AF092F3" wp14:editId="72F66EFC">
                <wp:simplePos x="0" y="0"/>
                <wp:positionH relativeFrom="column">
                  <wp:posOffset>1689735</wp:posOffset>
                </wp:positionH>
                <wp:positionV relativeFrom="paragraph">
                  <wp:posOffset>204788</wp:posOffset>
                </wp:positionV>
                <wp:extent cx="396240" cy="350520"/>
                <wp:effectExtent l="0" t="0" r="22860" b="1143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6453E3B" w14:textId="77FCA93C" w:rsidR="00E95DE2" w:rsidRPr="00480032" w:rsidRDefault="00E95DE2" w:rsidP="00E95DE2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F092F3" id="Text Box 25" o:spid="_x0000_s1036" type="#_x0000_t202" style="position:absolute;margin-left:133.05pt;margin-top:16.15pt;width:31.2pt;height:27.6pt;z-index:25134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" fillcolor="white [3201]" strokecolor="red" strokeweight=".5pt">
                <v:textbox>
                  <w:txbxContent>
                    <w:p w14:paraId="26453E3B" w14:textId="77FCA93C" w:rsidR="00E95DE2" w:rsidRPr="00480032" w:rsidRDefault="00E95DE2" w:rsidP="00E95DE2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E95DE2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47776" behindDoc="0" locked="0" layoutInCell="1" allowOverlap="1" wp14:anchorId="4AEC37FE" wp14:editId="730CBD58">
                <wp:simplePos x="0" y="0"/>
                <wp:positionH relativeFrom="column">
                  <wp:posOffset>5326380</wp:posOffset>
                </wp:positionH>
                <wp:positionV relativeFrom="paragraph">
                  <wp:posOffset>267970</wp:posOffset>
                </wp:positionV>
                <wp:extent cx="396240" cy="350520"/>
                <wp:effectExtent l="0" t="0" r="22860" b="1143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C24DDCB" w14:textId="18E67255" w:rsidR="00E95DE2" w:rsidRPr="00480032" w:rsidRDefault="00E95DE2" w:rsidP="00E95DE2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EC37FE" id="Text Box 12" o:spid="_x0000_s1037" type="#_x0000_t202" style="position:absolute;margin-left:419.4pt;margin-top:21.1pt;width:31.2pt;height:27.6pt;z-index:25114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" fillcolor="white [3201]" strokecolor="red" strokeweight=".5pt">
                <v:textbox>
                  <w:txbxContent>
                    <w:p w14:paraId="4C24DDCB" w14:textId="18E67255" w:rsidR="00E95DE2" w:rsidRPr="00480032" w:rsidRDefault="00E95DE2" w:rsidP="00E95DE2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0A362B52" w14:textId="6EEA7FDA" w:rsidR="00E95DE2" w:rsidRDefault="00E95DE2" w:rsidP="00E95DE2">
      <w:pPr>
        <w:spacing w:after="0" w:line="240" w:lineRule="auto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196FCB2E" w14:textId="77777777" w:rsidR="00480032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DE65608" w14:textId="70D25F34" w:rsidR="00E95DE2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E95DE2">
        <w:rPr>
          <w:rFonts w:ascii="TH SarabunPSK" w:hAnsi="TH SarabunPSK" w:cs="TH SarabunPSK" w:hint="cs"/>
          <w:sz w:val="32"/>
          <w:szCs w:val="32"/>
          <w:cs/>
        </w:rPr>
        <w:t>1. ปรับระดับแท่งควบคุม</w:t>
      </w:r>
    </w:p>
    <w:p w14:paraId="72CF2323" w14:textId="519B3045" w:rsidR="00E95DE2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E95DE2">
        <w:rPr>
          <w:rFonts w:ascii="TH SarabunPSK" w:hAnsi="TH SarabunPSK" w:cs="TH SarabunPSK" w:hint="cs"/>
          <w:sz w:val="32"/>
          <w:szCs w:val="32"/>
          <w:cs/>
        </w:rPr>
        <w:t>2. แสดงผลค่าทางไฟฟ้า</w:t>
      </w:r>
    </w:p>
    <w:p w14:paraId="00E9E303" w14:textId="4997B3F0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80032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1A761335" w14:textId="5BDED51A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80032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1F3026E6" w14:textId="0EA23B43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80032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1795329F" w14:textId="00C833A3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80032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767976E8" w14:textId="1B71B3D5" w:rsidR="00E95DE2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E95DE2">
        <w:rPr>
          <w:rFonts w:ascii="TH SarabunPSK" w:hAnsi="TH SarabunPSK" w:cs="TH SarabunPSK" w:hint="cs"/>
          <w:sz w:val="32"/>
          <w:szCs w:val="32"/>
          <w:cs/>
        </w:rPr>
        <w:t xml:space="preserve">3. แสดงสถานะการเชื่อมต่อกับ </w:t>
      </w:r>
      <w:r w:rsidR="00E95DE2">
        <w:rPr>
          <w:rFonts w:ascii="TH SarabunPSK" w:hAnsi="TH SarabunPSK" w:cs="TH SarabunPSK"/>
          <w:sz w:val="32"/>
          <w:szCs w:val="32"/>
        </w:rPr>
        <w:t>Web Application</w:t>
      </w:r>
    </w:p>
    <w:p w14:paraId="1580AE11" w14:textId="740CAE05" w:rsidR="00E95DE2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E95DE2">
        <w:rPr>
          <w:rFonts w:ascii="TH SarabunPSK" w:hAnsi="TH SarabunPSK" w:cs="TH SarabunPSK"/>
          <w:sz w:val="32"/>
          <w:szCs w:val="32"/>
        </w:rPr>
        <w:t xml:space="preserve">4. </w:t>
      </w:r>
      <w:r w:rsidR="00347F73">
        <w:rPr>
          <w:rFonts w:ascii="TH SarabunPSK" w:hAnsi="TH SarabunPSK" w:cs="TH SarabunPSK" w:hint="cs"/>
          <w:sz w:val="32"/>
          <w:szCs w:val="32"/>
          <w:cs/>
        </w:rPr>
        <w:t xml:space="preserve">ส่วนควบคุมการ </w:t>
      </w:r>
      <w:proofErr w:type="gramStart"/>
      <w:r w:rsidR="00347F73">
        <w:rPr>
          <w:rFonts w:ascii="TH SarabunPSK" w:hAnsi="TH SarabunPSK" w:cs="TH SarabunPSK" w:hint="cs"/>
          <w:sz w:val="32"/>
          <w:szCs w:val="32"/>
          <w:cs/>
        </w:rPr>
        <w:t>เริ่ม  หยุด</w:t>
      </w:r>
      <w:proofErr w:type="gramEnd"/>
      <w:r w:rsidR="00347F73">
        <w:rPr>
          <w:rFonts w:ascii="TH SarabunPSK" w:hAnsi="TH SarabunPSK" w:cs="TH SarabunPSK" w:hint="cs"/>
          <w:sz w:val="32"/>
          <w:szCs w:val="32"/>
          <w:cs/>
        </w:rPr>
        <w:t xml:space="preserve"> และรีเซต</w:t>
      </w:r>
    </w:p>
    <w:p w14:paraId="6E761C52" w14:textId="257CF1A3" w:rsidR="00347F73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347F73">
        <w:rPr>
          <w:rFonts w:ascii="TH SarabunPSK" w:hAnsi="TH SarabunPSK" w:cs="TH SarabunPSK" w:hint="cs"/>
          <w:sz w:val="32"/>
          <w:szCs w:val="32"/>
          <w:cs/>
        </w:rPr>
        <w:t>5. แสดงผลระดับแท่งควบคุมและความร้อนของแท่งปฏิกรณ์</w:t>
      </w:r>
    </w:p>
    <w:p w14:paraId="4BE75803" w14:textId="454EC72B" w:rsidR="00347F73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347F73"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p w14:paraId="06B7415D" w14:textId="6FCA9330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B57D6E" w14:textId="6D53D6A6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3F362D5" w14:textId="04399D7F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519AD8" w14:textId="0C86C415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CB1405B" w14:textId="5FA7B357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7119BAD" w14:textId="326C30E8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AE5B27B" w14:textId="7CF4D25B" w:rsidR="00347F73" w:rsidRPr="00480032" w:rsidRDefault="00347F73" w:rsidP="001558D7">
      <w:pPr>
        <w:spacing w:after="0" w:line="240" w:lineRule="auto"/>
        <w:jc w:val="thaiDistribute"/>
        <w:rPr>
          <w:rFonts w:ascii="TH SarabunPSK" w:hAnsi="TH SarabunPSK" w:cs="TH SarabunPSK" w:hint="cs"/>
          <w:b/>
          <w:bCs/>
          <w:sz w:val="36"/>
          <w:szCs w:val="36"/>
          <w:u w:val="single"/>
        </w:rPr>
      </w:pPr>
      <w:bookmarkStart w:id="1" w:name="_Hlk55672334"/>
      <w:r w:rsidRPr="00480032">
        <w:rPr>
          <w:rFonts w:ascii="TH SarabunPSK" w:hAnsi="TH SarabunPSK" w:cs="TH SarabunPSK"/>
          <w:b/>
          <w:bCs/>
          <w:sz w:val="36"/>
          <w:szCs w:val="36"/>
          <w:u w:val="single"/>
        </w:rPr>
        <w:lastRenderedPageBreak/>
        <w:t>Web application</w:t>
      </w:r>
    </w:p>
    <w:bookmarkEnd w:id="1"/>
    <w:p w14:paraId="1FCBFEFA" w14:textId="192CE09A" w:rsidR="00E95DE2" w:rsidRDefault="00E95DE2" w:rsidP="00347F7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8968543" w14:textId="17CF227B" w:rsidR="00347F73" w:rsidRDefault="00DF6CC7" w:rsidP="00347F7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97376" behindDoc="0" locked="0" layoutInCell="1" allowOverlap="1" wp14:anchorId="4693C447" wp14:editId="585F28CD">
                <wp:simplePos x="0" y="0"/>
                <wp:positionH relativeFrom="column">
                  <wp:posOffset>4440497</wp:posOffset>
                </wp:positionH>
                <wp:positionV relativeFrom="paragraph">
                  <wp:posOffset>2606040</wp:posOffset>
                </wp:positionV>
                <wp:extent cx="284480" cy="396240"/>
                <wp:effectExtent l="0" t="0" r="20320" b="2286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1589AC" id="Straight Connector 55" o:spid="_x0000_s1026" style="position:absolute;z-index:25219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65pt,205.2pt" to="372.05pt,23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" strokecolor="red"/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95328" behindDoc="0" locked="0" layoutInCell="1" allowOverlap="1" wp14:anchorId="64C00DFC" wp14:editId="3DE41169">
                <wp:simplePos x="0" y="0"/>
                <wp:positionH relativeFrom="column">
                  <wp:posOffset>4455795</wp:posOffset>
                </wp:positionH>
                <wp:positionV relativeFrom="paragraph">
                  <wp:posOffset>2428182</wp:posOffset>
                </wp:positionV>
                <wp:extent cx="484505" cy="191770"/>
                <wp:effectExtent l="0" t="0" r="10795" b="1778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505" cy="1917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7318B3" id="Rectangle 53" o:spid="_x0000_s1026" style="position:absolute;margin-left:350.85pt;margin-top:191.2pt;width:38.15pt;height:15.1pt;z-index:25219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" filled="f" strokecolor="red" strokeweight="2pt"/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D7B2F3C" wp14:editId="121D9910">
                <wp:simplePos x="0" y="0"/>
                <wp:positionH relativeFrom="column">
                  <wp:posOffset>1850332</wp:posOffset>
                </wp:positionH>
                <wp:positionV relativeFrom="paragraph">
                  <wp:posOffset>2637790</wp:posOffset>
                </wp:positionV>
                <wp:extent cx="516890" cy="579120"/>
                <wp:effectExtent l="0" t="0" r="35560" b="3048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95BA0B" id="Straight Connector 40" o:spid="_x0000_s1026" style="position:absolute;z-index:25210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5.7pt,207.7pt" to="186.4pt,25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" strokecolor="red"/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90880" behindDoc="0" locked="0" layoutInCell="1" allowOverlap="1" wp14:anchorId="1317BD5D" wp14:editId="5B4E65D0">
                <wp:simplePos x="0" y="0"/>
                <wp:positionH relativeFrom="column">
                  <wp:posOffset>1864360</wp:posOffset>
                </wp:positionH>
                <wp:positionV relativeFrom="paragraph">
                  <wp:posOffset>2386907</wp:posOffset>
                </wp:positionV>
                <wp:extent cx="1366520" cy="264160"/>
                <wp:effectExtent l="0" t="0" r="24130" b="2159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6520" cy="2641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09BE7" id="Rectangle 39" o:spid="_x0000_s1026" style="position:absolute;margin-left:146.8pt;margin-top:187.95pt;width:107.6pt;height:20.8pt;z-index:25209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" filled="f" strokecolor="red" strokeweight="2pt"/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09984" behindDoc="0" locked="0" layoutInCell="1" allowOverlap="1" wp14:anchorId="7281DCF7" wp14:editId="5E27F872">
                <wp:simplePos x="0" y="0"/>
                <wp:positionH relativeFrom="column">
                  <wp:posOffset>2420678</wp:posOffset>
                </wp:positionH>
                <wp:positionV relativeFrom="paragraph">
                  <wp:posOffset>1276350</wp:posOffset>
                </wp:positionV>
                <wp:extent cx="1229360" cy="1590040"/>
                <wp:effectExtent l="0" t="0" r="27940" b="2921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9360" cy="15900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7AD866" id="Straight Connector 33" o:spid="_x0000_s1026" style="position:absolute;z-index:25200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0.6pt,100.5pt" to="287.4pt,2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" strokecolor="red"/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991552" behindDoc="0" locked="0" layoutInCell="1" allowOverlap="1" wp14:anchorId="6B70E593" wp14:editId="185241C2">
                <wp:simplePos x="0" y="0"/>
                <wp:positionH relativeFrom="column">
                  <wp:posOffset>1527233</wp:posOffset>
                </wp:positionH>
                <wp:positionV relativeFrom="paragraph">
                  <wp:posOffset>941070</wp:posOffset>
                </wp:positionV>
                <wp:extent cx="914400" cy="360680"/>
                <wp:effectExtent l="0" t="0" r="19050" b="2032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606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433E5B" id="Rectangle 32" o:spid="_x0000_s1026" style="position:absolute;margin-left:120.25pt;margin-top:74.1pt;width:1in;height:28.4pt;z-index:25199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" filled="f" strokecolor="red" strokeweight="2pt"/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5B37B160" wp14:editId="1A6396A2">
                <wp:simplePos x="0" y="0"/>
                <wp:positionH relativeFrom="column">
                  <wp:posOffset>5150543</wp:posOffset>
                </wp:positionH>
                <wp:positionV relativeFrom="paragraph">
                  <wp:posOffset>2660650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0308BD0" w14:textId="219013E4" w:rsidR="00347F73" w:rsidRPr="00480032" w:rsidRDefault="00ED7FC1" w:rsidP="00347F73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37B160" id="Text Box 37" o:spid="_x0000_s1038" type="#_x0000_t202" style="position:absolute;left:0;text-align:left;margin-left:405.55pt;margin-top:209.5pt;width:31.2pt;height:27.6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" fillcolor="white [3201]" strokecolor="red" strokeweight=".5pt">
                <v:textbox>
                  <w:txbxContent>
                    <w:p w14:paraId="00308BD0" w14:textId="219013E4" w:rsidR="00347F73" w:rsidRPr="00480032" w:rsidRDefault="00ED7FC1" w:rsidP="00347F73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5310789C" wp14:editId="4FB59F0D">
                <wp:simplePos x="0" y="0"/>
                <wp:positionH relativeFrom="column">
                  <wp:posOffset>3463983</wp:posOffset>
                </wp:positionH>
                <wp:positionV relativeFrom="paragraph">
                  <wp:posOffset>615315</wp:posOffset>
                </wp:positionV>
                <wp:extent cx="1686560" cy="2059305"/>
                <wp:effectExtent l="0" t="0" r="27940" b="36195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6560" cy="205930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6EC4FB" id="Straight Connector 36" o:spid="_x0000_s1026" style="position:absolute;z-index:25204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2.75pt,48.45pt" to="405.55pt,2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" strokecolor="red"/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30D68630" wp14:editId="431A5662">
                <wp:simplePos x="0" y="0"/>
                <wp:positionH relativeFrom="column">
                  <wp:posOffset>2233295</wp:posOffset>
                </wp:positionH>
                <wp:positionV relativeFrom="paragraph">
                  <wp:posOffset>229177</wp:posOffset>
                </wp:positionV>
                <wp:extent cx="1244600" cy="406400"/>
                <wp:effectExtent l="0" t="0" r="12700" b="1270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4600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D7DF48" id="Rectangle 35" o:spid="_x0000_s1026" style="position:absolute;margin-left:175.85pt;margin-top:18.05pt;width:98pt;height:32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" filled="f" strokecolor="red" strokeweight="2pt"/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0DC8117A" wp14:editId="25C3F429">
                <wp:simplePos x="0" y="0"/>
                <wp:positionH relativeFrom="column">
                  <wp:posOffset>3980180</wp:posOffset>
                </wp:positionH>
                <wp:positionV relativeFrom="paragraph">
                  <wp:posOffset>923867</wp:posOffset>
                </wp:positionV>
                <wp:extent cx="1054735" cy="513080"/>
                <wp:effectExtent l="0" t="0" r="12065" b="2032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735" cy="513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620FC9" id="Rectangle 29" o:spid="_x0000_s1026" style="position:absolute;margin-left:313.4pt;margin-top:72.75pt;width:83.05pt;height:40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" filled="f" strokecolor="red" strokeweight="2pt"/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55392" behindDoc="0" locked="0" layoutInCell="1" allowOverlap="1" wp14:anchorId="6EDF405E" wp14:editId="4584CF99">
                <wp:simplePos x="0" y="0"/>
                <wp:positionH relativeFrom="column">
                  <wp:posOffset>172720</wp:posOffset>
                </wp:positionH>
                <wp:positionV relativeFrom="paragraph">
                  <wp:posOffset>1021657</wp:posOffset>
                </wp:positionV>
                <wp:extent cx="396240" cy="350520"/>
                <wp:effectExtent l="0" t="0" r="2286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0679DA1" w14:textId="451EC44C" w:rsidR="00ED7FC1" w:rsidRPr="00480032" w:rsidRDefault="00ED7FC1" w:rsidP="00ED7FC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4216DB77" w14:textId="77777777" w:rsidR="00ED7FC1" w:rsidRPr="00480032" w:rsidRDefault="00ED7FC1" w:rsidP="00ED7FC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DF405E" id="Text Box 46" o:spid="_x0000_s1039" type="#_x0000_t202" style="position:absolute;left:0;text-align:left;margin-left:13.6pt;margin-top:80.45pt;width:31.2pt;height:27.6pt;z-index:25215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" fillcolor="white [3201]" strokecolor="red" strokeweight=".5pt">
                <v:textbox>
                  <w:txbxContent>
                    <w:p w14:paraId="20679DA1" w14:textId="451EC44C" w:rsidR="00ED7FC1" w:rsidRPr="00480032" w:rsidRDefault="00ED7FC1" w:rsidP="00ED7FC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9</w:t>
                      </w:r>
                    </w:p>
                    <w:p w14:paraId="4216DB77" w14:textId="77777777" w:rsidR="00ED7FC1" w:rsidRPr="00480032" w:rsidRDefault="00ED7FC1" w:rsidP="00ED7FC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42080" behindDoc="0" locked="0" layoutInCell="1" allowOverlap="1" wp14:anchorId="54C7B0A3" wp14:editId="0178D282">
                <wp:simplePos x="0" y="0"/>
                <wp:positionH relativeFrom="column">
                  <wp:posOffset>568960</wp:posOffset>
                </wp:positionH>
                <wp:positionV relativeFrom="paragraph">
                  <wp:posOffset>584777</wp:posOffset>
                </wp:positionV>
                <wp:extent cx="299720" cy="447040"/>
                <wp:effectExtent l="0" t="0" r="24130" b="2921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9720" cy="4470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6055B1" id="Straight Connector 45" o:spid="_x0000_s1026" style="position:absolute;flip:x;z-index:25214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8pt,46.05pt" to="68.4pt,8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" strokecolor="red"/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30816" behindDoc="0" locked="0" layoutInCell="1" allowOverlap="1" wp14:anchorId="18C30F6E" wp14:editId="7D6BE295">
                <wp:simplePos x="0" y="0"/>
                <wp:positionH relativeFrom="column">
                  <wp:posOffset>865909</wp:posOffset>
                </wp:positionH>
                <wp:positionV relativeFrom="paragraph">
                  <wp:posOffset>99232</wp:posOffset>
                </wp:positionV>
                <wp:extent cx="914400" cy="517237"/>
                <wp:effectExtent l="0" t="0" r="19050" b="1651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172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71C759" id="Rectangle 44" o:spid="_x0000_s1026" style="position:absolute;margin-left:68.2pt;margin-top:7.8pt;width:1in;height:40.75pt;z-index:25213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" filled="f" strokecolor="red" strokeweight="2pt"/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74848" behindDoc="0" locked="0" layoutInCell="1" allowOverlap="1" wp14:anchorId="3E5FCD67" wp14:editId="29C2E8AA">
                <wp:simplePos x="0" y="0"/>
                <wp:positionH relativeFrom="column">
                  <wp:posOffset>4189730</wp:posOffset>
                </wp:positionH>
                <wp:positionV relativeFrom="paragraph">
                  <wp:posOffset>90112</wp:posOffset>
                </wp:positionV>
                <wp:extent cx="716280" cy="111760"/>
                <wp:effectExtent l="0" t="0" r="26670" b="2159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1117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317D84" id="Rectangle 50" o:spid="_x0000_s1026" style="position:absolute;margin-left:329.9pt;margin-top:7.1pt;width:56.4pt;height:8.8pt;z-index:25217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" filled="f" strokecolor="red" strokeweight="1pt"/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59488" behindDoc="0" locked="0" layoutInCell="1" allowOverlap="1" wp14:anchorId="49A2FF09" wp14:editId="006A80F5">
                <wp:simplePos x="0" y="0"/>
                <wp:positionH relativeFrom="column">
                  <wp:posOffset>4191000</wp:posOffset>
                </wp:positionH>
                <wp:positionV relativeFrom="paragraph">
                  <wp:posOffset>229177</wp:posOffset>
                </wp:positionV>
                <wp:extent cx="716280" cy="325120"/>
                <wp:effectExtent l="0" t="0" r="26670" b="1778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25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2A892A" id="Rectangle 47" o:spid="_x0000_s1026" style="position:absolute;margin-left:330pt;margin-top:18.05pt;width:56.4pt;height:25.6pt;z-index:25215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" filled="f" strokecolor="red" strokeweight="2pt"/>
            </w:pict>
          </mc:Fallback>
        </mc:AlternateContent>
      </w:r>
      <w:r w:rsidR="00ED7FC1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92256" behindDoc="0" locked="0" layoutInCell="1" allowOverlap="1" wp14:anchorId="1105DB97" wp14:editId="23E1158B">
                <wp:simplePos x="0" y="0"/>
                <wp:positionH relativeFrom="column">
                  <wp:posOffset>5188404</wp:posOffset>
                </wp:positionH>
                <wp:positionV relativeFrom="paragraph">
                  <wp:posOffset>450125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904C5B9" w14:textId="76F9D11C" w:rsidR="00ED7FC1" w:rsidRPr="00480032" w:rsidRDefault="00ED7FC1" w:rsidP="00ED7FC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05DB97" id="Text Box 52" o:spid="_x0000_s1040" type="#_x0000_t202" style="position:absolute;left:0;text-align:left;margin-left:408.55pt;margin-top:35.45pt;width:31.2pt;height:27.6pt;z-index:25219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" fillcolor="white [3201]" strokecolor="red" strokeweight=".5pt">
                <v:textbox>
                  <w:txbxContent>
                    <w:p w14:paraId="6904C5B9" w14:textId="76F9D11C" w:rsidR="00ED7FC1" w:rsidRPr="00480032" w:rsidRDefault="00ED7FC1" w:rsidP="00ED7FC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ED7FC1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83040" behindDoc="0" locked="0" layoutInCell="1" allowOverlap="1" wp14:anchorId="674DD9B9" wp14:editId="2370BBF1">
                <wp:simplePos x="0" y="0"/>
                <wp:positionH relativeFrom="column">
                  <wp:posOffset>4906645</wp:posOffset>
                </wp:positionH>
                <wp:positionV relativeFrom="paragraph">
                  <wp:posOffset>72208</wp:posOffset>
                </wp:positionV>
                <wp:extent cx="284480" cy="396240"/>
                <wp:effectExtent l="0" t="0" r="20320" b="2286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633B49" id="Straight Connector 51" o:spid="_x0000_s1026" style="position:absolute;z-index:25218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6.35pt,5.7pt" to="408.75pt,3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" strokecolor="red"/>
            </w:pict>
          </mc:Fallback>
        </mc:AlternateContent>
      </w:r>
      <w:r w:rsidR="00ED7FC1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68704" behindDoc="0" locked="0" layoutInCell="1" allowOverlap="1" wp14:anchorId="6E57320A" wp14:editId="37686402">
                <wp:simplePos x="0" y="0"/>
                <wp:positionH relativeFrom="column">
                  <wp:posOffset>5191760</wp:posOffset>
                </wp:positionH>
                <wp:positionV relativeFrom="paragraph">
                  <wp:posOffset>915670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A6BD781" w14:textId="347E6EB2" w:rsidR="00ED7FC1" w:rsidRPr="00480032" w:rsidRDefault="00ED7FC1" w:rsidP="00ED7FC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57320A" id="Text Box 49" o:spid="_x0000_s1041" type="#_x0000_t202" style="position:absolute;left:0;text-align:left;margin-left:408.8pt;margin-top:72.1pt;width:31.2pt;height:27.6pt;z-index:25216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" fillcolor="white [3201]" strokecolor="red" strokeweight=".5pt">
                <v:textbox>
                  <w:txbxContent>
                    <w:p w14:paraId="4A6BD781" w14:textId="347E6EB2" w:rsidR="00ED7FC1" w:rsidRPr="00480032" w:rsidRDefault="00ED7FC1" w:rsidP="00ED7FC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ED7FC1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63584" behindDoc="0" locked="0" layoutInCell="1" allowOverlap="1" wp14:anchorId="15F0D2A1" wp14:editId="5539D610">
                <wp:simplePos x="0" y="0"/>
                <wp:positionH relativeFrom="column">
                  <wp:posOffset>4907280</wp:posOffset>
                </wp:positionH>
                <wp:positionV relativeFrom="paragraph">
                  <wp:posOffset>519430</wp:posOffset>
                </wp:positionV>
                <wp:extent cx="284480" cy="396240"/>
                <wp:effectExtent l="0" t="0" r="20320" b="2286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9824D0" id="Straight Connector 48" o:spid="_x0000_s1026" style="position:absolute;z-index:25216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6.4pt,40.9pt" to="408.8pt,7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" strokecolor="red"/>
            </w:pict>
          </mc:Fallback>
        </mc:AlternateContent>
      </w:r>
      <w:r w:rsidR="00ED7FC1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16480" behindDoc="0" locked="0" layoutInCell="1" allowOverlap="1" wp14:anchorId="7DEBFD3F" wp14:editId="4B44AB51">
                <wp:simplePos x="0" y="0"/>
                <wp:positionH relativeFrom="column">
                  <wp:posOffset>726440</wp:posOffset>
                </wp:positionH>
                <wp:positionV relativeFrom="paragraph">
                  <wp:posOffset>2675255</wp:posOffset>
                </wp:positionV>
                <wp:extent cx="516890" cy="579120"/>
                <wp:effectExtent l="0" t="0" r="35560" b="3048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0BBC9D" id="Straight Connector 42" o:spid="_x0000_s1026" style="position:absolute;z-index:25211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.2pt,210.65pt" to="97.9pt,25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" strokecolor="red"/>
            </w:pict>
          </mc:Fallback>
        </mc:AlternateContent>
      </w:r>
      <w:r w:rsidR="00ED7FC1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44034F46" wp14:editId="6E21023E">
                <wp:simplePos x="0" y="0"/>
                <wp:positionH relativeFrom="column">
                  <wp:posOffset>5064760</wp:posOffset>
                </wp:positionH>
                <wp:positionV relativeFrom="paragraph">
                  <wp:posOffset>1398270</wp:posOffset>
                </wp:positionV>
                <wp:extent cx="284480" cy="396240"/>
                <wp:effectExtent l="0" t="0" r="20320" b="2286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C4E702" id="Straight Connector 30" o:spid="_x0000_s1026" style="position:absolute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8.8pt,110.1pt" to="421.2pt,14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" strokecolor="red"/>
            </w:pict>
          </mc:Fallback>
        </mc:AlternateContent>
      </w:r>
      <w:r w:rsidR="00ED7FC1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974144" behindDoc="0" locked="0" layoutInCell="1" allowOverlap="1" wp14:anchorId="31C3F21C" wp14:editId="516958A0">
                <wp:simplePos x="0" y="0"/>
                <wp:positionH relativeFrom="column">
                  <wp:posOffset>5351780</wp:posOffset>
                </wp:positionH>
                <wp:positionV relativeFrom="paragraph">
                  <wp:posOffset>1770380</wp:posOffset>
                </wp:positionV>
                <wp:extent cx="396240" cy="350520"/>
                <wp:effectExtent l="0" t="0" r="22860" b="1143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71DADF5" w14:textId="585B0EED" w:rsidR="00347F73" w:rsidRPr="00480032" w:rsidRDefault="00ED7FC1" w:rsidP="00347F73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C3F21C" id="Text Box 31" o:spid="_x0000_s1042" type="#_x0000_t202" style="position:absolute;left:0;text-align:left;margin-left:421.4pt;margin-top:139.4pt;width:31.2pt;height:27.6pt;z-index:25197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" fillcolor="white [3201]" strokecolor="red" strokeweight=".5pt">
                <v:textbox>
                  <w:txbxContent>
                    <w:p w14:paraId="371DADF5" w14:textId="585B0EED" w:rsidR="00347F73" w:rsidRPr="00480032" w:rsidRDefault="00ED7FC1" w:rsidP="00347F73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347F73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78592" behindDoc="0" locked="0" layoutInCell="1" allowOverlap="1" wp14:anchorId="47D9D01D" wp14:editId="3892A0E3">
                <wp:simplePos x="0" y="0"/>
                <wp:positionH relativeFrom="column">
                  <wp:posOffset>731520</wp:posOffset>
                </wp:positionH>
                <wp:positionV relativeFrom="paragraph">
                  <wp:posOffset>2119629</wp:posOffset>
                </wp:positionV>
                <wp:extent cx="453390" cy="555625"/>
                <wp:effectExtent l="0" t="0" r="22860" b="1587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2F670C" id="Rectangle 38" o:spid="_x0000_s1026" style="position:absolute;margin-left:57.6pt;margin-top:166.9pt;width:35.7pt;height:43.75pt;z-index:25207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" filled="f" strokecolor="red" strokeweight="2pt"/>
            </w:pict>
          </mc:Fallback>
        </mc:AlternateContent>
      </w:r>
      <w:r w:rsidR="00347F73">
        <w:rPr>
          <w:noProof/>
        </w:rPr>
        <w:drawing>
          <wp:inline distT="0" distB="0" distL="0" distR="0" wp14:anchorId="70C0C591" wp14:editId="5C63CEE8">
            <wp:extent cx="4259580" cy="2674389"/>
            <wp:effectExtent l="19050" t="19050" r="26670" b="1206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83879" cy="268964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6F72E9" w14:textId="61A62BE1" w:rsidR="00347F73" w:rsidRDefault="00347F73" w:rsidP="00347F7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7B1FBA1E" wp14:editId="38EFCFE5">
                <wp:simplePos x="0" y="0"/>
                <wp:positionH relativeFrom="column">
                  <wp:posOffset>3643053</wp:posOffset>
                </wp:positionH>
                <wp:positionV relativeFrom="paragraph">
                  <wp:posOffset>150495</wp:posOffset>
                </wp:positionV>
                <wp:extent cx="396240" cy="350520"/>
                <wp:effectExtent l="0" t="0" r="22860" b="1143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52351D8" w14:textId="5061CEE2" w:rsidR="00347F73" w:rsidRPr="00480032" w:rsidRDefault="00ED7FC1" w:rsidP="00347F73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1FBA1E" id="Text Box 34" o:spid="_x0000_s1043" type="#_x0000_t202" style="position:absolute;left:0;text-align:left;margin-left:286.85pt;margin-top:11.85pt;width:31.2pt;height:27.6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" fillcolor="white [3201]" strokecolor="red" strokeweight=".5pt">
                <v:textbox>
                  <w:txbxContent>
                    <w:p w14:paraId="152351D8" w14:textId="5061CEE2" w:rsidR="00347F73" w:rsidRPr="00480032" w:rsidRDefault="00ED7FC1" w:rsidP="00347F73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16F5826D" w14:textId="73827C0F" w:rsidR="00347F73" w:rsidRDefault="00DF6CC7" w:rsidP="00347F7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99424" behindDoc="0" locked="0" layoutInCell="1" allowOverlap="1" wp14:anchorId="45B60092" wp14:editId="1946D3DF">
                <wp:simplePos x="0" y="0"/>
                <wp:positionH relativeFrom="column">
                  <wp:posOffset>4734618</wp:posOffset>
                </wp:positionH>
                <wp:positionV relativeFrom="paragraph">
                  <wp:posOffset>31115</wp:posOffset>
                </wp:positionV>
                <wp:extent cx="396240" cy="350520"/>
                <wp:effectExtent l="0" t="0" r="22860" b="1143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23F0DE3" w14:textId="6D0375EE" w:rsidR="00ED7FC1" w:rsidRPr="00480032" w:rsidRDefault="00ED7FC1" w:rsidP="00ED7FC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B60092" id="Text Box 57" o:spid="_x0000_s1044" type="#_x0000_t202" style="position:absolute;left:0;text-align:left;margin-left:372.8pt;margin-top:2.45pt;width:31.2pt;height:27.6pt;z-index:25219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" fillcolor="white [3201]" strokecolor="red" strokeweight=".5pt">
                <v:textbox>
                  <w:txbxContent>
                    <w:p w14:paraId="323F0DE3" w14:textId="6D0375EE" w:rsidR="00ED7FC1" w:rsidRPr="00480032" w:rsidRDefault="00ED7FC1" w:rsidP="00ED7FC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480032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896FE01" wp14:editId="6FDE4940">
                <wp:simplePos x="0" y="0"/>
                <wp:positionH relativeFrom="column">
                  <wp:posOffset>2367338</wp:posOffset>
                </wp:positionH>
                <wp:positionV relativeFrom="paragraph">
                  <wp:posOffset>236220</wp:posOffset>
                </wp:positionV>
                <wp:extent cx="396240" cy="350520"/>
                <wp:effectExtent l="0" t="0" r="22860" b="1143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BEB6020" w14:textId="12E01E94" w:rsidR="00347F73" w:rsidRPr="00480032" w:rsidRDefault="00ED7FC1" w:rsidP="00347F73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345885AE" w14:textId="77777777" w:rsidR="00ED7FC1" w:rsidRPr="00480032" w:rsidRDefault="00ED7FC1" w:rsidP="00347F73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96FE01" id="Text Box 41" o:spid="_x0000_s1045" type="#_x0000_t202" style="position:absolute;left:0;text-align:left;margin-left:186.4pt;margin-top:18.6pt;width:31.2pt;height:27.6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" fillcolor="white [3201]" strokecolor="red" strokeweight=".5pt">
                <v:textbox>
                  <w:txbxContent>
                    <w:p w14:paraId="1BEB6020" w14:textId="12E01E94" w:rsidR="00347F73" w:rsidRPr="00480032" w:rsidRDefault="00ED7FC1" w:rsidP="00347F73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2</w:t>
                      </w:r>
                    </w:p>
                    <w:p w14:paraId="345885AE" w14:textId="77777777" w:rsidR="00ED7FC1" w:rsidRPr="00480032" w:rsidRDefault="00ED7FC1" w:rsidP="00347F73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8C62C0E" w14:textId="65CE4DC1" w:rsidR="00347F73" w:rsidRDefault="00ED7FC1" w:rsidP="00347F7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18528" behindDoc="0" locked="0" layoutInCell="1" allowOverlap="1" wp14:anchorId="719E2AEF" wp14:editId="5F4C92D8">
                <wp:simplePos x="0" y="0"/>
                <wp:positionH relativeFrom="column">
                  <wp:posOffset>1243330</wp:posOffset>
                </wp:positionH>
                <wp:positionV relativeFrom="paragraph">
                  <wp:posOffset>17838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C1A2B69" w14:textId="781261F5" w:rsidR="00ED7FC1" w:rsidRPr="00480032" w:rsidRDefault="00ED7FC1" w:rsidP="00ED7FC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800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53001FB4" w14:textId="77777777" w:rsidR="00ED7FC1" w:rsidRPr="00480032" w:rsidRDefault="00ED7FC1" w:rsidP="00ED7FC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9E2AEF" id="Text Box 43" o:spid="_x0000_s1046" type="#_x0000_t202" style="position:absolute;left:0;text-align:left;margin-left:97.9pt;margin-top:1.4pt;width:31.2pt;height:27.6pt;z-index:25211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" fillcolor="white [3201]" strokecolor="red" strokeweight=".5pt">
                <v:textbox>
                  <w:txbxContent>
                    <w:p w14:paraId="3C1A2B69" w14:textId="781261F5" w:rsidR="00ED7FC1" w:rsidRPr="00480032" w:rsidRDefault="00ED7FC1" w:rsidP="00ED7FC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8003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1</w:t>
                      </w:r>
                    </w:p>
                    <w:p w14:paraId="53001FB4" w14:textId="77777777" w:rsidR="00ED7FC1" w:rsidRPr="00480032" w:rsidRDefault="00ED7FC1" w:rsidP="00ED7FC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0F54E62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5491EE2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B47163B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408F5C4" w14:textId="67CE707A" w:rsidR="00ED7FC1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ED7FC1">
        <w:rPr>
          <w:rFonts w:ascii="TH SarabunPSK" w:hAnsi="TH SarabunPSK" w:cs="TH SarabunPSK"/>
          <w:sz w:val="32"/>
          <w:szCs w:val="32"/>
        </w:rPr>
        <w:t xml:space="preserve">1. </w:t>
      </w:r>
      <w:r w:rsidR="00ED7FC1">
        <w:rPr>
          <w:rFonts w:ascii="TH SarabunPSK" w:hAnsi="TH SarabunPSK" w:cs="TH SarabunPSK" w:hint="cs"/>
          <w:sz w:val="32"/>
          <w:szCs w:val="32"/>
          <w:cs/>
        </w:rPr>
        <w:t>ปุ่มปรับระดับแท่งควบคุม</w:t>
      </w:r>
    </w:p>
    <w:p w14:paraId="611EA1BB" w14:textId="75BDEE54" w:rsidR="00ED7FC1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ED7FC1"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156B969B" w14:textId="126D0FF1" w:rsidR="00ED7FC1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ED7FC1">
        <w:rPr>
          <w:rFonts w:ascii="TH SarabunPSK" w:hAnsi="TH SarabunPSK" w:cs="TH SarabunPSK" w:hint="cs"/>
          <w:sz w:val="32"/>
          <w:szCs w:val="32"/>
          <w:cs/>
        </w:rPr>
        <w:t>3. แสดงผลอุณหภูมิความร้อนแท่งปฏิกรณ์และ</w:t>
      </w:r>
      <w:r w:rsidR="00FD37A2">
        <w:rPr>
          <w:rFonts w:ascii="TH SarabunPSK" w:hAnsi="TH SarabunPSK" w:cs="TH SarabunPSK" w:hint="cs"/>
          <w:sz w:val="32"/>
          <w:szCs w:val="32"/>
          <w:cs/>
        </w:rPr>
        <w:t>ระดับความสูง</w:t>
      </w:r>
    </w:p>
    <w:p w14:paraId="0C73E2E2" w14:textId="7D095B1A" w:rsidR="00FD37A2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FD37A2"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2A0A85FE" w14:textId="6AF8EA61" w:rsidR="00FD37A2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FD37A2"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3ABFE0DA" w14:textId="6A4487D7" w:rsidR="00FD37A2" w:rsidRDefault="00480032" w:rsidP="00FD37A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FD37A2">
        <w:rPr>
          <w:rFonts w:ascii="TH SarabunPSK" w:hAnsi="TH SarabunPSK" w:cs="TH SarabunPSK" w:hint="cs"/>
          <w:sz w:val="32"/>
          <w:szCs w:val="32"/>
          <w:cs/>
        </w:rPr>
        <w:t xml:space="preserve">6. </w:t>
      </w:r>
      <w:r w:rsidR="00FD37A2">
        <w:rPr>
          <w:rFonts w:ascii="TH SarabunPSK" w:hAnsi="TH SarabunPSK" w:cs="TH SarabunPSK" w:hint="cs"/>
          <w:sz w:val="32"/>
          <w:szCs w:val="32"/>
          <w:cs/>
        </w:rPr>
        <w:t>แสดงผลค่าทางไฟฟ้า</w:t>
      </w:r>
    </w:p>
    <w:p w14:paraId="6E21D3CC" w14:textId="621C4601" w:rsidR="00FD37A2" w:rsidRDefault="00FD37A2" w:rsidP="00FD37A2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80032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22C739B0" w14:textId="71B67AB6" w:rsidR="00FD37A2" w:rsidRDefault="00FD37A2" w:rsidP="00FD37A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80032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4FFCE316" w14:textId="008E9CF8" w:rsidR="00FD37A2" w:rsidRDefault="00FD37A2" w:rsidP="00FD37A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80032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33A0AE24" w14:textId="007D345B" w:rsidR="00FD37A2" w:rsidRDefault="00FD37A2" w:rsidP="00FD37A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80032">
        <w:rPr>
          <w:rFonts w:ascii="TH SarabunPSK" w:hAnsi="TH SarabunPSK" w:cs="TH SarabunPSK"/>
          <w:sz w:val="32"/>
          <w:szCs w:val="32"/>
        </w:rPr>
        <w:tab/>
      </w:r>
      <w:r w:rsidR="00480032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417291E7" w14:textId="5E4E2734" w:rsidR="00FD37A2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FD37A2"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3078FD57" w14:textId="7742CCCE" w:rsidR="00FD37A2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FD37A2"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729F0CE1" w14:textId="2529602D" w:rsidR="00FD37A2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FD37A2">
        <w:rPr>
          <w:rFonts w:ascii="TH SarabunPSK" w:hAnsi="TH SarabunPSK" w:cs="TH SarabunPSK" w:hint="cs"/>
          <w:sz w:val="32"/>
          <w:szCs w:val="32"/>
          <w:cs/>
        </w:rPr>
        <w:t>9. ข้อมูลโรงไฟฟ้านิวเคลียร์</w:t>
      </w:r>
    </w:p>
    <w:p w14:paraId="3F5B739E" w14:textId="77777777" w:rsidR="00480032" w:rsidRDefault="0048003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4A236A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2B2434D3" w14:textId="7A6F995F" w:rsidR="006460FD" w:rsidRPr="00480032" w:rsidRDefault="000A305F" w:rsidP="00480032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480032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หลักการและทฤษฏี</w:t>
      </w:r>
      <w:r w:rsidR="00A229E8" w:rsidRPr="00D95159">
        <w:rPr>
          <w:rFonts w:ascii="TH SarabunPSK" w:hAnsi="TH SarabunPSK" w:cs="TH SarabunPSK"/>
          <w:sz w:val="32"/>
          <w:szCs w:val="32"/>
          <w:cs/>
        </w:rPr>
        <w:tab/>
      </w:r>
    </w:p>
    <w:p w14:paraId="270B41F8" w14:textId="795DEAE6" w:rsidR="003F7B3D" w:rsidRPr="001558D7" w:rsidRDefault="00480032" w:rsidP="003F7B3D">
      <w:pPr>
        <w:pStyle w:val="Heading2"/>
        <w:shd w:val="clear" w:color="auto" w:fill="FFFFFF"/>
        <w:spacing w:before="0" w:line="240" w:lineRule="auto"/>
        <w:jc w:val="thaiDistribute"/>
        <w:textAlignment w:val="baseline"/>
        <w:rPr>
          <w:rFonts w:ascii="TH SarabunPSK" w:hAnsi="TH SarabunPSK" w:cs="TH SarabunPSK"/>
          <w:b w:val="0"/>
          <w:bCs w:val="0"/>
          <w:color w:val="000000"/>
          <w:sz w:val="32"/>
          <w:szCs w:val="32"/>
        </w:rPr>
      </w:pPr>
      <w:r>
        <w:rPr>
          <w:rStyle w:val="Strong"/>
          <w:rFonts w:ascii="TH SarabunPSK" w:hAnsi="TH SarabunPSK" w:cs="TH SarabunPSK"/>
          <w:b/>
          <w:bCs/>
          <w:color w:val="000000"/>
          <w:sz w:val="32"/>
          <w:szCs w:val="32"/>
          <w:bdr w:val="none" w:sz="0" w:space="0" w:color="auto" w:frame="1"/>
        </w:rPr>
        <w:tab/>
      </w:r>
      <w:r w:rsidR="003F7B3D" w:rsidRPr="001558D7">
        <w:rPr>
          <w:rStyle w:val="Strong"/>
          <w:rFonts w:ascii="TH SarabunPSK" w:hAnsi="TH SarabunPSK" w:cs="TH SarabunPSK"/>
          <w:b/>
          <w:bCs/>
          <w:color w:val="000000"/>
          <w:sz w:val="32"/>
          <w:szCs w:val="32"/>
          <w:bdr w:val="none" w:sz="0" w:space="0" w:color="auto" w:frame="1"/>
          <w:cs/>
        </w:rPr>
        <w:t>ปฏิกิริยานิวเคลียร์</w:t>
      </w:r>
    </w:p>
    <w:p w14:paraId="75EE8D39" w14:textId="48926EB1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Style w:val="Strong"/>
          <w:rFonts w:ascii="TH SarabunPSK" w:hAnsi="TH SarabunPSK" w:cs="TH SarabunPSK"/>
          <w:color w:val="333333"/>
          <w:sz w:val="32"/>
          <w:szCs w:val="32"/>
          <w:bdr w:val="none" w:sz="0" w:space="0" w:color="auto" w:frame="1"/>
        </w:rPr>
        <w:tab/>
      </w:r>
      <w:r w:rsidRPr="001558D7">
        <w:rPr>
          <w:rStyle w:val="Strong"/>
          <w:rFonts w:ascii="TH SarabunPSK" w:hAnsi="TH SarabunPSK" w:cs="TH SarabunPSK"/>
          <w:color w:val="333333"/>
          <w:sz w:val="32"/>
          <w:szCs w:val="32"/>
          <w:bdr w:val="none" w:sz="0" w:space="0" w:color="auto" w:frame="1"/>
          <w:cs/>
        </w:rPr>
        <w:t>ปฏิกิริยานิวเคลียร์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(Nuclear Reaction)  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คือ กระบวนการที่นิวเคลียสเกิดการเปลี่ยนแปลงองค์ประกอบซึ่งเกิดจากการยิงด้วยนิวคลีออน</w:t>
      </w:r>
      <w:r w:rsidR="00DB52BD"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หรือกลุ่มนิวคลีออน หรือรังสีแกมมา แล้วทำให้มีนิวคลีออนเพิ่มเข้าไปในนิวเคลียสหรือออกไปจากนิวเคลียสหรือเกิดการเปลี่ยนแปลงจัดตัวใหม่ภายในนิวเคลียส สามารถเขียนสมการของปฏิกิริยาได้ดังนี้</w:t>
      </w:r>
    </w:p>
    <w:p w14:paraId="5BACC482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0DFB925C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62D00654" wp14:editId="618FB8CD">
            <wp:extent cx="405130" cy="180975"/>
            <wp:effectExtent l="19050" t="0" r="0" b="0"/>
            <wp:docPr id="87" name="Picture 87" descr="https://i2.wp.com/www.thaigoodview.com/files/u19646/image20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 descr="https://i2.wp.com/www.thaigoodview.com/files/u19646/image205.gi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61B18D14" wp14:editId="737E14B9">
            <wp:extent cx="603885" cy="155575"/>
            <wp:effectExtent l="19050" t="0" r="5715" b="0"/>
            <wp:docPr id="88" name="Picture 88" descr="https://i2.wp.com/www.thaigoodview.com/files/u19646/image07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https://i2.wp.com/www.thaigoodview.com/files/u19646/image079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46EE02F4" wp14:editId="33F42D52">
            <wp:extent cx="353695" cy="180975"/>
            <wp:effectExtent l="19050" t="0" r="0" b="0"/>
            <wp:docPr id="89" name="Picture 89" descr="https://i2.wp.com/www.thaigoodview.com/files/u19646/image20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https://i2.wp.com/www.thaigoodview.com/files/u19646/image207.gi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  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หรือ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397B8519" wp14:editId="52ADCF8C">
            <wp:extent cx="603885" cy="198120"/>
            <wp:effectExtent l="0" t="0" r="5715" b="0"/>
            <wp:docPr id="90" name="Picture 90" descr="https://i2.wp.com/www.thaigoodview.com/files/u19646/image20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 descr="https://i2.wp.com/www.thaigoodview.com/files/u19646/image209.gif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98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A92D1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7D260A12" w14:textId="3AF34DC1" w:rsidR="003F7B3D" w:rsidRDefault="00DB52BD" w:rsidP="00DB52BD">
      <w:pPr>
        <w:pStyle w:val="NormalWeb"/>
        <w:shd w:val="clear" w:color="auto" w:fill="FFFFFF"/>
        <w:spacing w:before="0" w:beforeAutospacing="0" w:after="0" w:afterAutospacing="0" w:line="276" w:lineRule="auto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โดยที่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 xml:space="preserve">X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เป็นนิวเคลียสที่เป็นเป้า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 xml:space="preserve">a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คืออนุภาคที่วิ่งเข้าชนเป้า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 xml:space="preserve">b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คืออนุภาคที่เกิดขึ้นใหม่หลังจากการชน และ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 xml:space="preserve">Y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คือนิวเคลียสของธาตุใหม่หลังจากการชน</w:t>
      </w:r>
      <w:r w:rsidR="003F7B3D">
        <w:rPr>
          <w:rFonts w:ascii="TH SarabunPSK" w:hAnsi="TH SarabunPSK" w:cs="TH SarabunPSK"/>
          <w:color w:val="333333"/>
          <w:sz w:val="32"/>
          <w:szCs w:val="32"/>
        </w:rPr>
        <w:t xml:space="preserve"> 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เช่น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>  </w:t>
      </w:r>
      <w:r w:rsidR="003F7B3D"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710001ED" wp14:editId="2856D9A9">
            <wp:extent cx="758825" cy="241300"/>
            <wp:effectExtent l="19050" t="0" r="0" b="0"/>
            <wp:docPr id="91" name="Picture 91" descr="https://i1.wp.com/www.thaigoodview.com/files/u19646/image21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 descr="https://i1.wp.com/www.thaigoodview.com/files/u19646/image215.gif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82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แสดงถึงว่า</w:t>
      </w:r>
      <w:r w:rsidR="004E13FA"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="003F7B3D" w:rsidRPr="00F76C9E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26E8E5EA" wp14:editId="4FC8FA5A">
            <wp:extent cx="241300" cy="241300"/>
            <wp:effectExtent l="19050" t="0" r="0" b="0"/>
            <wp:docPr id="54" name="Picture 92" descr="https://i1.wp.com/www.thaigoodview.com/files/u19646/image03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https://i1.wp.com/www.thaigoodview.com/files/u19646/image035.gif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เป็นนิวเคลียสเป้าหมายที่ถูกยิง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="003F7B3D" w:rsidRPr="00F76C9E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6C393F4F" wp14:editId="6B3EBA20">
            <wp:extent cx="241300" cy="241300"/>
            <wp:effectExtent l="19050" t="0" r="0" b="0"/>
            <wp:docPr id="56" name="Picture 93" descr="https://i0.wp.com/www.thaigoodview.com/files/u19646/image03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 descr="https://i0.wp.com/www.thaigoodview.com/files/u19646/image037.gif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เป็นนิวเคลียสของธาตุใหม่ที่เกิดขึ้น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 xml:space="preserve"> n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คือนิวตรอนเป็นอนุภาคที่ใช้ในการยิง และเป็นรังสีที่เกิดขึ้นใหม่ เป็นต้น</w:t>
      </w:r>
    </w:p>
    <w:p w14:paraId="22FAB630" w14:textId="77777777" w:rsidR="00DB52BD" w:rsidRPr="00DB52BD" w:rsidRDefault="00DB52BD" w:rsidP="00DB52BD">
      <w:pPr>
        <w:pStyle w:val="NormalWeb"/>
        <w:shd w:val="clear" w:color="auto" w:fill="FFFFFF"/>
        <w:spacing w:before="0" w:beforeAutospacing="0" w:after="0" w:afterAutospacing="0" w:line="276" w:lineRule="auto"/>
        <w:jc w:val="thaiDistribute"/>
        <w:textAlignment w:val="baseline"/>
        <w:rPr>
          <w:rFonts w:ascii="TH SarabunPSK" w:hAnsi="TH SarabunPSK" w:cs="TH SarabunPSK"/>
          <w:color w:val="333333"/>
          <w:sz w:val="12"/>
          <w:szCs w:val="12"/>
        </w:rPr>
      </w:pPr>
    </w:p>
    <w:p w14:paraId="375D5E55" w14:textId="0AD558D8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ปฏิกิริยานิวเคลียร์ส่วนมากเกิดจากการยิงอนุภาคแอลฟา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โปรตอนและนิวตรอนเข้าไปในชน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Nucleus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ทำให้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 Nucleus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แตกออก</w:t>
      </w:r>
      <w:r w:rsidR="00DB52BD"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ปฏิกิริยานิวเคลียร์ มีส่วนสำคัญคือ</w:t>
      </w:r>
    </w:p>
    <w:p w14:paraId="13F8BE38" w14:textId="77777777" w:rsidR="004E13FA" w:rsidRDefault="004E13FA" w:rsidP="004E13FA">
      <w:pPr>
        <w:pStyle w:val="NormalWeb"/>
        <w:shd w:val="clear" w:color="auto" w:fill="FFFFFF"/>
        <w:tabs>
          <w:tab w:val="left" w:pos="993"/>
        </w:tabs>
        <w:spacing w:before="0" w:beforeAutospacing="0" w:after="0" w:afterAutospacing="0"/>
        <w:ind w:firstLine="709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>1.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ปฏิกิริยา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 xml:space="preserve">Nuclear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เกิดในนิวเคลียส ต่างจากปฏิกิริยาเคมี</w:t>
      </w:r>
      <w:r>
        <w:rPr>
          <w:rFonts w:ascii="TH SarabunPSK" w:hAnsi="TH SarabunPSK" w:cs="TH SarabunPSK"/>
          <w:color w:val="333333"/>
          <w:sz w:val="32"/>
          <w:szCs w:val="32"/>
        </w:rPr>
        <w:t> 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ซึ่งเกิดกับอิเ</w:t>
      </w:r>
      <w:r>
        <w:rPr>
          <w:rFonts w:ascii="TH SarabunPSK" w:hAnsi="TH SarabunPSK" w:cs="TH SarabunPSK"/>
          <w:color w:val="333333"/>
          <w:sz w:val="32"/>
          <w:szCs w:val="32"/>
          <w:cs/>
        </w:rPr>
        <w:t>ลกตรอนภายในอะตอ</w:t>
      </w:r>
      <w:r>
        <w:rPr>
          <w:rFonts w:ascii="TH SarabunPSK" w:hAnsi="TH SarabunPSK" w:cs="TH SarabunPSK" w:hint="cs"/>
          <w:color w:val="333333"/>
          <w:sz w:val="32"/>
          <w:szCs w:val="32"/>
          <w:cs/>
        </w:rPr>
        <w:t>ม</w:t>
      </w:r>
    </w:p>
    <w:p w14:paraId="48A62DEE" w14:textId="77777777" w:rsidR="004E13FA" w:rsidRDefault="004E13FA" w:rsidP="004E13FA">
      <w:pPr>
        <w:pStyle w:val="NormalWeb"/>
        <w:shd w:val="clear" w:color="auto" w:fill="FFFFFF"/>
        <w:tabs>
          <w:tab w:val="left" w:pos="993"/>
        </w:tabs>
        <w:spacing w:before="0" w:beforeAutospacing="0" w:after="0" w:afterAutospacing="0"/>
        <w:ind w:firstLine="709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>2.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ปฏิกิริยา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 xml:space="preserve">Nuclear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ต้องใช้พลังงานเป็นจำนวนมากเพื่อจะทำให้เกิดการเปลี่ยนแปลงนิวเคลียส</w:t>
      </w:r>
    </w:p>
    <w:p w14:paraId="2A3CD728" w14:textId="77777777" w:rsidR="003F7B3D" w:rsidRDefault="004E13FA" w:rsidP="004E13FA">
      <w:pPr>
        <w:pStyle w:val="NormalWeb"/>
        <w:shd w:val="clear" w:color="auto" w:fill="FFFFFF"/>
        <w:tabs>
          <w:tab w:val="left" w:pos="993"/>
        </w:tabs>
        <w:spacing w:before="0" w:beforeAutospacing="0" w:after="0" w:afterAutospacing="0"/>
        <w:ind w:firstLine="709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>3.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แรงจากปฏิกิริยา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 xml:space="preserve">Nuclear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เป็นแรงแบบใหม่ เรียก แรงนิวเคลียร์</w:t>
      </w:r>
      <w:r>
        <w:rPr>
          <w:rFonts w:ascii="TH SarabunPSK" w:hAnsi="TH SarabunPSK" w:cs="TH SarabunPSK"/>
          <w:color w:val="333333"/>
          <w:sz w:val="32"/>
          <w:szCs w:val="32"/>
        </w:rPr>
        <w:t> 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ซึ่งมีอันตรกริยาสูง</w:t>
      </w:r>
      <w:r>
        <w:rPr>
          <w:rFonts w:ascii="TH SarabunPSK" w:hAnsi="TH SarabunPSK" w:cs="TH SarabunPSK"/>
          <w:color w:val="333333"/>
          <w:sz w:val="32"/>
          <w:szCs w:val="32"/>
        </w:rPr>
        <w:t> 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และอาณาเขตกระทำสั้นมากและแรงนี้เกิดระหว่างองค์ประกอบของนิวเคลียสเท่านั้น</w:t>
      </w:r>
    </w:p>
    <w:p w14:paraId="7B16EF3F" w14:textId="59451B6B" w:rsidR="003F7B3D" w:rsidRPr="001558D7" w:rsidRDefault="004E13FA" w:rsidP="004E13FA">
      <w:pPr>
        <w:pStyle w:val="NormalWeb"/>
        <w:shd w:val="clear" w:color="auto" w:fill="FFFFFF"/>
        <w:tabs>
          <w:tab w:val="left" w:pos="993"/>
        </w:tabs>
        <w:spacing w:before="0" w:beforeAutospacing="0" w:after="0" w:afterAutospacing="0"/>
        <w:ind w:firstLine="709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>4.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ในปฏิกิริยานิวเคลียส</w:t>
      </w:r>
      <w:r>
        <w:rPr>
          <w:rFonts w:ascii="TH SarabunPSK" w:hAnsi="TH SarabunPSK" w:cs="TH SarabunPSK"/>
          <w:color w:val="333333"/>
          <w:sz w:val="32"/>
          <w:szCs w:val="32"/>
        </w:rPr>
        <w:t> 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เราสามารถนำกฎต่าง</w:t>
      </w:r>
      <w:r w:rsidR="00DB52BD"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ๆ มาใช้ได้เป็นอย่างดี</w:t>
      </w:r>
      <w:r>
        <w:rPr>
          <w:rFonts w:ascii="TH SarabunPSK" w:hAnsi="TH SarabunPSK" w:cs="TH SarabunPSK"/>
          <w:color w:val="333333"/>
          <w:sz w:val="32"/>
          <w:szCs w:val="32"/>
        </w:rPr>
        <w:t> 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คือ </w:t>
      </w:r>
      <w:proofErr w:type="gramStart"/>
      <w:r w:rsidR="003F7B3D" w:rsidRPr="00DB52BD">
        <w:rPr>
          <w:rFonts w:ascii="TH SarabunPSK" w:hAnsi="TH SarabunPSK" w:cs="TH SarabunPSK"/>
          <w:color w:val="333333"/>
          <w:sz w:val="32"/>
          <w:szCs w:val="32"/>
          <w:cs/>
        </w:rPr>
        <w:t>กฎการคงที่ของพลังงาน</w:t>
      </w:r>
      <w:r w:rsidRPr="00DB52BD">
        <w:rPr>
          <w:rFonts w:ascii="TH SarabunPSK" w:hAnsi="TH SarabunPSK" w:cs="TH SarabunPSK"/>
          <w:color w:val="333333"/>
          <w:sz w:val="32"/>
          <w:szCs w:val="32"/>
        </w:rPr>
        <w:t> </w:t>
      </w:r>
      <w:r w:rsidR="00DB52BD" w:rsidRPr="00DB52BD"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="003F7B3D" w:rsidRPr="00DB52BD">
        <w:rPr>
          <w:rFonts w:ascii="TH SarabunPSK" w:hAnsi="TH SarabunPSK" w:cs="TH SarabunPSK"/>
          <w:color w:val="333333"/>
          <w:sz w:val="32"/>
          <w:szCs w:val="32"/>
          <w:cs/>
        </w:rPr>
        <w:t>กฎทรงมวล</w:t>
      </w:r>
      <w:proofErr w:type="gramEnd"/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และการคงที่ของประจุไฟฟ้า</w:t>
      </w:r>
    </w:p>
    <w:p w14:paraId="39E53C4C" w14:textId="77777777" w:rsidR="003F7B3D" w:rsidRPr="004E13FA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Style w:val="Strong"/>
          <w:rFonts w:ascii="TH SarabunPSK" w:hAnsi="TH SarabunPSK" w:cs="TH SarabunPSK"/>
          <w:color w:val="333333"/>
          <w:sz w:val="18"/>
          <w:szCs w:val="18"/>
          <w:bdr w:val="none" w:sz="0" w:space="0" w:color="auto" w:frame="1"/>
        </w:rPr>
      </w:pPr>
    </w:p>
    <w:p w14:paraId="2A47058E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Style w:val="Strong"/>
          <w:rFonts w:ascii="TH SarabunPSK" w:hAnsi="TH SarabunPSK" w:cs="TH SarabunPSK"/>
          <w:color w:val="333333"/>
          <w:sz w:val="32"/>
          <w:szCs w:val="32"/>
          <w:bdr w:val="none" w:sz="0" w:space="0" w:color="auto" w:frame="1"/>
          <w:cs/>
        </w:rPr>
        <w:t>ข้อควรจำ</w:t>
      </w:r>
    </w:p>
    <w:p w14:paraId="01ACD92E" w14:textId="48A25E6A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1.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ในสมการของปฏิกิริยานิวเคลียร์ทั้งหลายที่เกิดขึ้น ผลรวมของเลขอะตอมก่อนเกิดปฏิกิริยาและภายหลังปฏิกิริยาย่อมเท่ากัน และผลรวมของมวลอะตอมก่อนเกิดปฏิกิริยาและภายหลังปฏิกิริยาย่อมเท่ากัน เช่น ปฏิกิริยา</w:t>
      </w:r>
      <w:r w:rsidR="00DB52BD"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6077445A" wp14:editId="5A860BBB">
            <wp:extent cx="828040" cy="241300"/>
            <wp:effectExtent l="19050" t="0" r="0" b="0"/>
            <wp:docPr id="94" name="Picture 94" descr="https://i0.wp.com/www.thaigoodview.com/files/u19646/image22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 descr="https://i0.wp.com/www.thaigoodview.com/files/u19646/image221.gif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4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145CDA" w14:textId="77777777" w:rsidR="003F7B3D" w:rsidRPr="004E13FA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18"/>
          <w:szCs w:val="18"/>
        </w:rPr>
      </w:pPr>
    </w:p>
    <w:p w14:paraId="2B3AF84E" w14:textId="209697D7" w:rsidR="003F7B3D" w:rsidRPr="001558D7" w:rsidRDefault="00DB52B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เขียนได้เป็น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>                 </w:t>
      </w:r>
      <w:r w:rsidR="003F7B3D"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637CF95F" wp14:editId="4C7795B1">
            <wp:extent cx="603885" cy="241300"/>
            <wp:effectExtent l="19050" t="0" r="0" b="0"/>
            <wp:docPr id="95" name="Picture 95" descr="https://i1.wp.com/www.thaigoodview.com/files/u19646/image22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 descr="https://i1.wp.com/www.thaigoodview.com/files/u19646/image223.gif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>            </w:t>
      </w:r>
      <w:r w:rsidR="003F7B3D">
        <w:rPr>
          <w:rFonts w:ascii="TH SarabunPSK" w:hAnsi="TH SarabunPSK" w:cs="TH SarabunPSK"/>
          <w:noProof/>
          <w:color w:val="333333"/>
          <w:sz w:val="32"/>
          <w:szCs w:val="32"/>
        </w:rPr>
        <mc:AlternateContent>
          <mc:Choice Requires="wps">
            <w:drawing>
              <wp:inline distT="0" distB="0" distL="0" distR="0" wp14:anchorId="22B67B86" wp14:editId="4DAD7D73">
                <wp:extent cx="8890" cy="8890"/>
                <wp:effectExtent l="0" t="0" r="0" b="0"/>
                <wp:docPr id="166" name="AutoShap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8890" cy="8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911BD87" id="AutoShape 3" o:spid="_x0000_s1026" style="width:.7pt;height: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" filled="f" stroked="f">
                <o:lock v:ext="edit" aspectratio="t"/>
                <w10:anchorlock/>
              </v:rect>
            </w:pict>
          </mc:Fallback>
        </mc:AlternateContent>
      </w:r>
      <w:r w:rsidR="003F7B3D"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13B28058" wp14:editId="41F26219">
            <wp:extent cx="603885" cy="155575"/>
            <wp:effectExtent l="19050" t="0" r="5715" b="0"/>
            <wp:docPr id="97" name="Picture 97" descr="https://i2.wp.com/www.thaigoodview.com/files/u19646/image07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 descr="https://i2.wp.com/www.thaigoodview.com/files/u19646/image079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>          </w:t>
      </w:r>
      <w:r w:rsidR="003F7B3D"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0AAA206B" wp14:editId="3BAA595A">
            <wp:extent cx="526415" cy="241300"/>
            <wp:effectExtent l="19050" t="0" r="0" b="0"/>
            <wp:docPr id="98" name="Picture 98" descr="https://i1.wp.com/www.thaigoodview.com/files/u19646/image22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 descr="https://i1.wp.com/www.thaigoodview.com/files/u19646/image227.gif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4A267" w14:textId="2FAC8324" w:rsidR="003F7B3D" w:rsidRPr="001558D7" w:rsidRDefault="00DB52B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เลขอะตอมคือ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 xml:space="preserve">                7   +   2                    =                 8  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>+   1</w:t>
      </w:r>
    </w:p>
    <w:p w14:paraId="19E709A2" w14:textId="082FBA6C" w:rsidR="003F7B3D" w:rsidRPr="001558D7" w:rsidRDefault="00DB52B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มวลอะตอมคือ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>              14  +   4                     =               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 xml:space="preserve">17  +  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>1</w:t>
      </w:r>
    </w:p>
    <w:p w14:paraId="17837F17" w14:textId="65E1B99C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</w:rPr>
        <w:lastRenderedPageBreak/>
        <w:t> 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2.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ในปฏิกิริยานิวเคลียร์นั้นพลังงาน หรือ มวล-พลังงาน (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mass – energy)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ก่อนปฏิกิริยาและหลังปฏิกิริยาจะต้องเท่ากันเสมอ ซึ่งเป็นไปตามกฎทรงพลังงาน ดังเช่น ในการยิงอนุภาคโปรตอนไปยังนิวเคลียสของลิเทียมแล้วทำให้เกิดนิวเคลียสของฮีเลียม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2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นิวเคลียส ดังสมการ</w:t>
      </w:r>
    </w:p>
    <w:p w14:paraId="1F9A8A30" w14:textId="77777777" w:rsidR="00DF6CC7" w:rsidRPr="00DF6CC7" w:rsidRDefault="00DF6CC7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 w:hint="cs"/>
          <w:color w:val="333333"/>
          <w:sz w:val="12"/>
          <w:szCs w:val="12"/>
        </w:rPr>
      </w:pPr>
    </w:p>
    <w:p w14:paraId="2AAF568B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1132992E" wp14:editId="5D2B3820">
            <wp:extent cx="526415" cy="241300"/>
            <wp:effectExtent l="19050" t="0" r="0" b="0"/>
            <wp:docPr id="99" name="Picture 99" descr="https://i2.wp.com/www.thaigoodview.com/files/u19646/image2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 descr="https://i2.wp.com/www.thaigoodview.com/files/u19646/image229.gif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5E15093A" wp14:editId="680FDB99">
            <wp:extent cx="603885" cy="155575"/>
            <wp:effectExtent l="19050" t="0" r="5715" b="0"/>
            <wp:docPr id="100" name="Picture 100" descr="https://i2.wp.com/www.thaigoodview.com/files/u19646/image07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https://i2.wp.com/www.thaigoodview.com/files/u19646/image079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43685B24" wp14:editId="157D56C3">
            <wp:extent cx="621030" cy="224155"/>
            <wp:effectExtent l="19050" t="0" r="0" b="0"/>
            <wp:docPr id="101" name="Picture 101" descr="https://i0.wp.com/www.thaigoodview.com/files/u19646/image23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https://i0.wp.com/www.thaigoodview.com/files/u19646/image231.gif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7ED63" w14:textId="77777777" w:rsidR="003F7B3D" w:rsidRPr="00DF6CC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12"/>
          <w:szCs w:val="12"/>
        </w:rPr>
      </w:pPr>
    </w:p>
    <w:p w14:paraId="7B9C64DD" w14:textId="01F9B11C" w:rsidR="003F7B3D" w:rsidRDefault="003F7B3D" w:rsidP="00DB52B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โดยที่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047632C9" wp14:editId="4587087C">
            <wp:extent cx="241300" cy="241300"/>
            <wp:effectExtent l="19050" t="0" r="0" b="0"/>
            <wp:docPr id="102" name="Picture 102" descr="https://i2.wp.com/www.thaigoodview.com/files/u19646/image23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https://i2.wp.com/www.thaigoodview.com/files/u19646/image233.gif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 7.0160 u 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685D511D" wp14:editId="5EFDBE18">
            <wp:extent cx="293370" cy="224155"/>
            <wp:effectExtent l="19050" t="0" r="0" b="0"/>
            <wp:docPr id="103" name="Picture 103" descr="https://i0.wp.com/www.thaigoodview.com/files/u19646/image23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 descr="https://i0.wp.com/www.thaigoodview.com/files/u19646/image235.gif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 4.0026 u</w:t>
      </w:r>
      <w:r w:rsidR="00DB52BD">
        <w:rPr>
          <w:rFonts w:ascii="TH SarabunPSK" w:hAnsi="TH SarabunPSK" w:cs="TH SarabunPSK"/>
          <w:color w:val="333333"/>
          <w:sz w:val="32"/>
          <w:szCs w:val="32"/>
        </w:rPr>
        <w:t xml:space="preserve">    </w:t>
      </w:r>
      <w:r w:rsidR="00DB52BD"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6C317CE0" wp14:editId="41908946">
            <wp:extent cx="224155" cy="224155"/>
            <wp:effectExtent l="19050" t="0" r="0" b="0"/>
            <wp:docPr id="104" name="Picture 104" descr="https://i1.wp.com/www.thaigoodview.com/files/u19646/image23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 descr="https://i1.wp.com/www.thaigoodview.com/files/u19646/image237.gif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55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="00DB52BD">
        <w:rPr>
          <w:rFonts w:ascii="TH SarabunPSK" w:hAnsi="TH SarabunPSK" w:cs="TH SarabunPSK"/>
          <w:color w:val="333333"/>
          <w:sz w:val="32"/>
          <w:szCs w:val="32"/>
        </w:rPr>
        <w:t xml:space="preserve"> 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 4.0026 u</w:t>
      </w:r>
    </w:p>
    <w:p w14:paraId="630C2FE0" w14:textId="77777777" w:rsidR="00DB52BD" w:rsidRPr="00DB52BD" w:rsidRDefault="00DB52BD" w:rsidP="00DB52B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12"/>
          <w:szCs w:val="12"/>
        </w:rPr>
      </w:pPr>
    </w:p>
    <w:p w14:paraId="39D66C1F" w14:textId="669C4E00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วลก่อนเกิดปฏิกิริยา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79FCCB9B" wp14:editId="721BF95C">
            <wp:extent cx="526415" cy="241300"/>
            <wp:effectExtent l="19050" t="0" r="0" b="0"/>
            <wp:docPr id="105" name="Picture 105" descr="https://i2.wp.com/www.thaigoodview.com/files/u19646/image2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https://i2.wp.com/www.thaigoodview.com/files/u19646/image229.gif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color w:val="333333"/>
          <w:sz w:val="32"/>
          <w:szCs w:val="32"/>
        </w:rPr>
        <w:tab/>
        <w:t xml:space="preserve">= 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7.0160 u + 1.0078 u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=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8.0238 u</w:t>
      </w:r>
    </w:p>
    <w:p w14:paraId="71FEA239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วลหลังเกิดปฏิกิริยา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363A2899" wp14:editId="703437E4">
            <wp:extent cx="621030" cy="224155"/>
            <wp:effectExtent l="19050" t="0" r="0" b="0"/>
            <wp:docPr id="106" name="Picture 106" descr="https://i0.wp.com/www.thaigoodview.com/files/u19646/image23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https://i0.wp.com/www.thaigoodview.com/files/u19646/image231.gif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color w:val="333333"/>
          <w:sz w:val="32"/>
          <w:szCs w:val="32"/>
        </w:rPr>
        <w:tab/>
        <w:t xml:space="preserve">= 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4.0026 u + 4.0026 u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=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8.0052 u</w:t>
      </w:r>
    </w:p>
    <w:p w14:paraId="50A2510D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วลรวมก่อนเกิดปฏิกิริยามากกว่ามวลรวมหลังปฏิกิริยา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=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8.0238 u – 8.0052 u</w:t>
      </w:r>
      <w:r>
        <w:rPr>
          <w:rFonts w:ascii="TH SarabunPSK" w:hAnsi="TH SarabunPSK" w:cs="TH SarabunPSK"/>
          <w:color w:val="333333"/>
          <w:sz w:val="32"/>
          <w:szCs w:val="32"/>
        </w:rPr>
        <w:tab/>
        <w:t xml:space="preserve">=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0.0186 u</w:t>
      </w:r>
    </w:p>
    <w:p w14:paraId="4D9DE7B9" w14:textId="77777777" w:rsidR="00DB52BD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แต่มวลสามารถเปลี่ยนเป็นพลังงานได้โดย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   E     </w:t>
      </w:r>
      <w:r>
        <w:rPr>
          <w:rFonts w:ascii="TH SarabunPSK" w:hAnsi="TH SarabunPSK" w:cs="TH SarabunPSK"/>
          <w:color w:val="333333"/>
          <w:sz w:val="32"/>
          <w:szCs w:val="32"/>
        </w:rPr>
        <w:tab/>
        <w:t xml:space="preserve">    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=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0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.0186 u × 931 MeV     = 17.32 MeV</w:t>
      </w:r>
    </w:p>
    <w:p w14:paraId="024B5B07" w14:textId="1FEFCD26" w:rsidR="00DB52BD" w:rsidRPr="00DB52BD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12"/>
          <w:szCs w:val="1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</w:p>
    <w:p w14:paraId="7E0C52BC" w14:textId="3DCF8889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โดยพลังงานที่ให้ออกมาอยู่ในรูปคลื่นแม่เหล็กไฟฟ้าที่ออกมาจากปฏิกิริยานิวเคลียร์ จึงเรียกว่าพลังงานนิวเคลียร์ ดังนั้นเขียนสมการข้างต้นใหม่ได้ว่า</w:t>
      </w:r>
    </w:p>
    <w:p w14:paraId="39CEEF88" w14:textId="77777777" w:rsidR="003F7B3D" w:rsidRPr="00DF6CC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12"/>
          <w:szCs w:val="1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</w:p>
    <w:p w14:paraId="52C80A59" w14:textId="067A6480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DB52BD">
        <w:rPr>
          <w:rFonts w:ascii="TH SarabunPSK" w:hAnsi="TH SarabunPSK" w:cs="TH SarabunPSK"/>
          <w:color w:val="333333"/>
          <w:sz w:val="32"/>
          <w:szCs w:val="32"/>
        </w:rPr>
        <w:t xml:space="preserve">           </w:t>
      </w:r>
      <w:r w:rsidR="00FF0EAB">
        <w:rPr>
          <w:rFonts w:ascii="TH SarabunPSK" w:hAnsi="TH SarabunPSK" w:cs="TH SarabunPSK"/>
          <w:color w:val="333333"/>
          <w:sz w:val="32"/>
          <w:szCs w:val="32"/>
        </w:rPr>
        <w:t xml:space="preserve">     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1E511C84" wp14:editId="28BFC301">
            <wp:extent cx="526415" cy="241300"/>
            <wp:effectExtent l="19050" t="0" r="0" b="0"/>
            <wp:docPr id="107" name="Picture 107" descr="https://i2.wp.com/www.thaigoodview.com/files/u19646/image2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 descr="https://i2.wp.com/www.thaigoodview.com/files/u19646/image229.gif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5FA8C90A" wp14:editId="69357001">
            <wp:extent cx="603885" cy="155575"/>
            <wp:effectExtent l="19050" t="0" r="5715" b="0"/>
            <wp:docPr id="108" name="Picture 108" descr="https://i2.wp.com/www.thaigoodview.com/files/u19646/image07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https://i2.wp.com/www.thaigoodview.com/files/u19646/image079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4216BB5E" wp14:editId="7D1ED94A">
            <wp:extent cx="1414780" cy="224155"/>
            <wp:effectExtent l="19050" t="0" r="0" b="0"/>
            <wp:docPr id="109" name="Picture 109" descr="https://i1.wp.com/www.thaigoodview.com/files/u19646/image24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https://i1.wp.com/www.thaigoodview.com/files/u19646/image242.gif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780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FBD05" w14:textId="206E4124" w:rsidR="003F7B3D" w:rsidRPr="00FF0EAB" w:rsidRDefault="003F7B3D" w:rsidP="00FF0EAB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ปฏิกิริยานิวเคลียร์บางปฏิกิริยาต้องดูดพลังงานเข้าไปจึงจะเกิดปฏิกิริยาขึ้นได้ เช่น </w:t>
      </w:r>
    </w:p>
    <w:p w14:paraId="45A37049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ปฏิกิริยา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2382EB6A" wp14:editId="708DFAFA">
            <wp:extent cx="828040" cy="241300"/>
            <wp:effectExtent l="19050" t="0" r="0" b="0"/>
            <wp:docPr id="110" name="Picture 110" descr="https://i0.wp.com/www.thaigoodview.com/files/u19646/image22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https://i0.wp.com/www.thaigoodview.com/files/u19646/image221.gif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4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เขียนเป็นสมการได้</w:t>
      </w:r>
    </w:p>
    <w:p w14:paraId="2A1789F2" w14:textId="77777777" w:rsidR="003F7B3D" w:rsidRPr="00DF6CC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12"/>
          <w:szCs w:val="12"/>
        </w:rPr>
      </w:pPr>
    </w:p>
    <w:p w14:paraId="6773945D" w14:textId="2352BBF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FF0EAB">
        <w:rPr>
          <w:rFonts w:ascii="TH SarabunPSK" w:hAnsi="TH SarabunPSK" w:cs="TH SarabunPSK"/>
          <w:color w:val="333333"/>
          <w:sz w:val="32"/>
          <w:szCs w:val="32"/>
        </w:rPr>
        <w:t xml:space="preserve">               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11E22EE0" wp14:editId="2D2D0A23">
            <wp:extent cx="603885" cy="241300"/>
            <wp:effectExtent l="19050" t="0" r="0" b="0"/>
            <wp:docPr id="111" name="Picture 111" descr="https://i1.wp.com/www.thaigoodview.com/files/u19646/image22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https://i1.wp.com/www.thaigoodview.com/files/u19646/image223.gif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33EAB47C" wp14:editId="4E1AD5BC">
            <wp:extent cx="603885" cy="155575"/>
            <wp:effectExtent l="19050" t="0" r="5715" b="0"/>
            <wp:docPr id="112" name="Picture 112" descr="https://i2.wp.com/www.thaigoodview.com/files/u19646/image07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 descr="https://i2.wp.com/www.thaigoodview.com/files/u19646/image079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76865B38" wp14:editId="1B666FF4">
            <wp:extent cx="526415" cy="241300"/>
            <wp:effectExtent l="19050" t="0" r="0" b="0"/>
            <wp:docPr id="113" name="Picture 113" descr="https://i1.wp.com/www.thaigoodview.com/files/u19646/image22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 descr="https://i1.wp.com/www.thaigoodview.com/files/u19646/image227.gif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0FA992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โดยที่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43E199D0" wp14:editId="40D6A6EA">
            <wp:extent cx="267335" cy="241300"/>
            <wp:effectExtent l="19050" t="0" r="0" b="0"/>
            <wp:docPr id="114" name="Picture 114" descr="https://i0.wp.com/www.thaigoodview.com/files/u19646/image096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https://i0.wp.com/www.thaigoodview.com/files/u19646/image096.gif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3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 =  14.003074 u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05CE3D7F" wp14:editId="5419E67C">
            <wp:extent cx="293370" cy="224155"/>
            <wp:effectExtent l="19050" t="0" r="0" b="0"/>
            <wp:docPr id="115" name="Picture 115" descr="https://i0.wp.com/www.thaigoodview.com/files/u19646/image23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 descr="https://i0.wp.com/www.thaigoodview.com/files/u19646/image235.gif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 =    4.002603 u</w:t>
      </w:r>
    </w:p>
    <w:p w14:paraId="6BE9348E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00AC097A" wp14:editId="62F44C68">
            <wp:extent cx="241300" cy="241300"/>
            <wp:effectExtent l="19050" t="0" r="0" b="0"/>
            <wp:docPr id="116" name="Picture 116" descr="https://i0.wp.com/www.thaigoodview.com/files/u19646/image25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 descr="https://i0.wp.com/www.thaigoodview.com/files/u19646/image251.gif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=  18.005677 u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51242FBC" wp14:editId="7448318F">
            <wp:extent cx="241300" cy="224155"/>
            <wp:effectExtent l="19050" t="0" r="0" b="0"/>
            <wp:docPr id="117" name="Picture 117" descr="https://i0.wp.com/www.thaigoodview.com/files/u19646/image02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 descr="https://i0.wp.com/www.thaigoodview.com/files/u19646/image025.gif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 =   1.007825 u</w:t>
      </w:r>
    </w:p>
    <w:p w14:paraId="6C9228B7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วลก่อนเกิดปฏิกิริยา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10A23B3B" wp14:editId="3AC6F8B6">
            <wp:extent cx="603885" cy="241300"/>
            <wp:effectExtent l="19050" t="0" r="0" b="0"/>
            <wp:docPr id="118" name="Picture 118" descr="https://i1.wp.com/www.thaigoodview.com/files/u19646/image22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 descr="https://i1.wp.com/www.thaigoodview.com/files/u19646/image223.gif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=   14.003074 u + 4.002603 u      =    18.005677 u</w:t>
      </w:r>
    </w:p>
    <w:p w14:paraId="3E30DB82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วลหลังเกิดปฏิกิริยา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7E403362" wp14:editId="00002B92">
            <wp:extent cx="526415" cy="241300"/>
            <wp:effectExtent l="19050" t="0" r="0" b="0"/>
            <wp:docPr id="119" name="Picture 119" descr="https://i1.wp.com/www.thaigoodview.com/files/u19646/image22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 descr="https://i1.wp.com/www.thaigoodview.com/files/u19646/image227.gif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 =  18.005677 u + 1.007825 u       =    18.006958 u</w:t>
      </w:r>
    </w:p>
    <w:p w14:paraId="7361DAC6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ผลต่างของพลังงานก่อนเกิดปฏิกิริยากับหลังเกิดปฏิกิริยามีค่าดังนี้</w:t>
      </w:r>
    </w:p>
    <w:p w14:paraId="0C12C1E3" w14:textId="77777777" w:rsidR="003F7B3D" w:rsidRPr="00FF0EAB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12"/>
          <w:szCs w:val="12"/>
        </w:rPr>
      </w:pPr>
    </w:p>
    <w:p w14:paraId="46A4E0EE" w14:textId="3801B472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ind w:left="720"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</w:rPr>
        <w:t>E        =  </w:t>
      </w:r>
      <w:proofErr w:type="gramStart"/>
      <w:r w:rsidRPr="001558D7">
        <w:rPr>
          <w:rFonts w:ascii="TH SarabunPSK" w:hAnsi="TH SarabunPSK" w:cs="TH SarabunPSK"/>
          <w:color w:val="333333"/>
          <w:sz w:val="32"/>
          <w:szCs w:val="32"/>
        </w:rPr>
        <w:t>   (</w:t>
      </w:r>
      <w:proofErr w:type="gramEnd"/>
      <w:r w:rsidRPr="001558D7">
        <w:rPr>
          <w:rFonts w:ascii="TH SarabunPSK" w:hAnsi="TH SarabunPSK" w:cs="TH SarabunPSK"/>
          <w:color w:val="333333"/>
          <w:sz w:val="32"/>
          <w:szCs w:val="32"/>
        </w:rPr>
        <w:t>18.005677 u – 18.006958 u) × 931MeV    =    -1.193 MeV</w:t>
      </w:r>
    </w:p>
    <w:p w14:paraId="3E55DE88" w14:textId="77777777" w:rsidR="003F7B3D" w:rsidRPr="00FF0EAB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12"/>
          <w:szCs w:val="12"/>
        </w:rPr>
      </w:pPr>
    </w:p>
    <w:p w14:paraId="7F46D999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ดังนั้น เพื่อทำให้เกิดปฏิกิริยานิวเคลียร์นี้ขึ้นจะต้องให้พลังงานแก่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219421FC" wp14:editId="4AE87EE3">
            <wp:extent cx="603885" cy="241300"/>
            <wp:effectExtent l="19050" t="0" r="0" b="0"/>
            <wp:docPr id="120" name="Picture 120" descr="https://i1.wp.com/www.thaigoodview.com/files/u19646/image22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 descr="https://i1.wp.com/www.thaigoodview.com/files/u19646/image223.gif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โดยเขียนเป็นสมการได้</w:t>
      </w:r>
    </w:p>
    <w:p w14:paraId="5C16CCC0" w14:textId="77777777" w:rsidR="003F7B3D" w:rsidRPr="00DF6CC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12"/>
          <w:szCs w:val="12"/>
        </w:rPr>
      </w:pPr>
    </w:p>
    <w:p w14:paraId="7D0DE525" w14:textId="69F6F0C4" w:rsidR="003F7B3D" w:rsidRPr="001558D7" w:rsidRDefault="00FF0EAB" w:rsidP="00FF0EAB">
      <w:pPr>
        <w:shd w:val="clear" w:color="auto" w:fill="FFFFFF"/>
        <w:spacing w:after="0" w:line="240" w:lineRule="auto"/>
        <w:ind w:left="720"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  <w:t xml:space="preserve">  </w:t>
      </w:r>
      <w:r w:rsidR="003F7B3D"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5458B6E3" wp14:editId="6A6CF5EF">
            <wp:extent cx="1380490" cy="241300"/>
            <wp:effectExtent l="19050" t="0" r="0" b="0"/>
            <wp:docPr id="121" name="Picture 121" descr="https://i2.wp.com/www.thaigoodview.com/files/u19646/image254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 descr="https://i2.wp.com/www.thaigoodview.com/files/u19646/image254.gif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49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>     </w:t>
      </w:r>
      <w:r w:rsidR="003F7B3D"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7123B8FF" wp14:editId="027D136A">
            <wp:extent cx="603885" cy="155575"/>
            <wp:effectExtent l="19050" t="0" r="5715" b="0"/>
            <wp:docPr id="122" name="Picture 122" descr="https://i2.wp.com/www.thaigoodview.com/files/u19646/image07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 descr="https://i2.wp.com/www.thaigoodview.com/files/u19646/image079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>      </w:t>
      </w:r>
      <w:r w:rsidR="003F7B3D"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135E77E4" wp14:editId="2A2A2A04">
            <wp:extent cx="526415" cy="241300"/>
            <wp:effectExtent l="19050" t="0" r="0" b="0"/>
            <wp:docPr id="123" name="Picture 123" descr="https://i1.wp.com/www.thaigoodview.com/files/u19646/image22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 descr="https://i1.wp.com/www.thaigoodview.com/files/u19646/image227.gif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CBCA5" w14:textId="77777777" w:rsidR="00F76C9E" w:rsidRDefault="0052614C" w:rsidP="005A7FA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noProof/>
          <w:color w:val="333333"/>
          <w:sz w:val="32"/>
          <w:szCs w:val="32"/>
        </w:rPr>
        <w:lastRenderedPageBreak/>
        <w:drawing>
          <wp:inline distT="0" distB="0" distL="0" distR="0" wp14:anchorId="2E9AB12C" wp14:editId="3C7F2A93">
            <wp:extent cx="5765223" cy="3152775"/>
            <wp:effectExtent l="19050" t="19050" r="2603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118" cy="31773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DD7AF" w14:textId="2797D2FD" w:rsidR="005A7FA9" w:rsidRDefault="005A7FA9" w:rsidP="005A7FA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0685EA63" w14:textId="77777777" w:rsidR="00FF0EAB" w:rsidRDefault="00FF0EAB" w:rsidP="005A7FA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7215A0A4" w14:textId="77777777" w:rsidR="00FF0EAB" w:rsidRPr="00FF0EAB" w:rsidRDefault="00E60F20" w:rsidP="00FF0EAB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FF0EAB">
        <w:rPr>
          <w:rFonts w:ascii="TH SarabunPSK" w:hAnsi="TH SarabunPSK" w:cs="TH SarabunPSK" w:hint="cs"/>
          <w:b/>
          <w:bCs/>
          <w:sz w:val="36"/>
          <w:szCs w:val="36"/>
          <w:cs/>
        </w:rPr>
        <w:t>ข้อดี</w:t>
      </w:r>
      <w:r w:rsidRPr="00FF0EAB">
        <w:rPr>
          <w:rFonts w:ascii="TH SarabunPSK" w:hAnsi="TH SarabunPSK" w:cs="TH SarabunPSK"/>
          <w:b/>
          <w:bCs/>
          <w:sz w:val="36"/>
          <w:szCs w:val="36"/>
          <w:cs/>
        </w:rPr>
        <w:t>-</w:t>
      </w:r>
      <w:r w:rsidRPr="00FF0EAB">
        <w:rPr>
          <w:rFonts w:ascii="TH SarabunPSK" w:hAnsi="TH SarabunPSK" w:cs="TH SarabunPSK" w:hint="cs"/>
          <w:b/>
          <w:bCs/>
          <w:sz w:val="36"/>
          <w:szCs w:val="36"/>
          <w:cs/>
        </w:rPr>
        <w:t>ข้อจำกัดของการผลิตไฟฟ้าจาก</w:t>
      </w:r>
      <w:r w:rsidRPr="00FF0EAB">
        <w:rPr>
          <w:rFonts w:ascii="TH SarabunPSK" w:hAnsi="TH SarabunPSK" w:cs="TH SarabunPSK"/>
          <w:b/>
          <w:bCs/>
          <w:color w:val="000000"/>
          <w:sz w:val="36"/>
          <w:szCs w:val="36"/>
          <w:cs/>
        </w:rPr>
        <w:t>พลังงาน</w:t>
      </w:r>
      <w:r w:rsidRPr="00FF0EAB">
        <w:rPr>
          <w:rFonts w:ascii="TH SarabunPSK" w:hAnsi="TH SarabunPSK" w:cs="TH SarabunPSK" w:hint="cs"/>
          <w:b/>
          <w:bCs/>
          <w:color w:val="000000"/>
          <w:sz w:val="36"/>
          <w:szCs w:val="36"/>
          <w:cs/>
        </w:rPr>
        <w:t>นิวเคลียร์</w:t>
      </w:r>
    </w:p>
    <w:p w14:paraId="6D633CDC" w14:textId="1DA8DC3C" w:rsidR="00E60F20" w:rsidRPr="00FF0EAB" w:rsidRDefault="00E60F20" w:rsidP="00FF0EAB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ิวเคลียร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E60F20" w14:paraId="45A5276A" w14:textId="77777777" w:rsidTr="00C14C9F">
        <w:tc>
          <w:tcPr>
            <w:tcW w:w="4443" w:type="dxa"/>
            <w:shd w:val="clear" w:color="auto" w:fill="E7E6E6"/>
          </w:tcPr>
          <w:p w14:paraId="1322C45A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37D3710F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E60F20" w14:paraId="7E140C36" w14:textId="77777777" w:rsidTr="00775E27">
        <w:trPr>
          <w:trHeight w:val="132"/>
        </w:trPr>
        <w:tc>
          <w:tcPr>
            <w:tcW w:w="4443" w:type="dxa"/>
          </w:tcPr>
          <w:p w14:paraId="6BE5D49D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sz w:val="32"/>
                <w:szCs w:val="32"/>
                <w:cs/>
              </w:rPr>
              <w:t>เป็นแหล่งผลิตไฟฟ้าขนาดใหญ่ มีต้นทุนการผลิตไฟฟ้าที่แข่งขันได้กับโรงไฟฟ้าชนิดอื่นๆ</w:t>
            </w:r>
          </w:p>
          <w:p w14:paraId="6B1A7355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ป็นโรงไฟฟ้าที่สะอาด ไม่ก่อให้เกิดมลพิษ และก๊าซเรือนกระจก</w:t>
            </w:r>
          </w:p>
          <w:p w14:paraId="70C77E16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ช่วยเสริมสร้างความมั่นคงให้ระบบผลิตไฟฟ้า ทำให้มีเสถียรภาพในการจัดหาเชื้อเพลิง และราคาเชื้อเพลิงมีผลกระทบต่อต้นทุนการผลิตน้อย</w:t>
            </w:r>
          </w:p>
          <w:p w14:paraId="303CF5B9" w14:textId="77777777" w:rsidR="00E60F20" w:rsidRPr="00FB6924" w:rsidRDefault="00E60F20" w:rsidP="00775E27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sz w:val="32"/>
                <w:szCs w:val="32"/>
                <w:cs/>
              </w:rPr>
              <w:t>มีแหล่งเชื้อเพลิงและราคาไม่ผันแปรมากเมื่อเทียบกับเชื้อเพลิงฟอสซิล</w:t>
            </w:r>
          </w:p>
        </w:tc>
        <w:tc>
          <w:tcPr>
            <w:tcW w:w="4442" w:type="dxa"/>
          </w:tcPr>
          <w:p w14:paraId="2DAB8B0E" w14:textId="77777777" w:rsidR="00E60F20" w:rsidRPr="005160E8" w:rsidRDefault="00E60F20" w:rsidP="00775E27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ใช้เงินลงทุนในการก่อสร้างสูง</w:t>
            </w:r>
          </w:p>
          <w:p w14:paraId="2902718D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จำเป็นต้องเตรียมโครงสร้างพื้นฐานและพัฒนาบุคลากรเพื่อให้การดำเนินงานเป็นไปอย่างมีประสิทธิภาพ</w:t>
            </w:r>
          </w:p>
          <w:p w14:paraId="5DCB036A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ต้องการการเตรียมการจัดการกากกัมมันตรังสี และมาตรการควบคุมความปลอดภัยเพื่อป้องกันอุบัติเหตุ</w:t>
            </w:r>
          </w:p>
          <w:p w14:paraId="504EE780" w14:textId="77777777" w:rsidR="00E60F20" w:rsidRPr="00FB6924" w:rsidRDefault="00E60F20" w:rsidP="00775E27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ยังไม่เป็นที่ยอมรับของประชาชน ประชาชนมีข้อกังวลใจในเรื่องความปลอดภัย</w:t>
            </w:r>
          </w:p>
        </w:tc>
      </w:tr>
    </w:tbl>
    <w:p w14:paraId="62257757" w14:textId="77777777" w:rsidR="00E60F20" w:rsidRDefault="00E60F20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2602B08" w14:textId="42C0B248" w:rsidR="004E13FA" w:rsidRDefault="004E13FA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58453FD" w14:textId="7096F6F6" w:rsidR="00FF0EAB" w:rsidRDefault="00FF0EAB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A8D247D" w14:textId="43BDC99E" w:rsidR="00FF0EAB" w:rsidRDefault="00FF0EAB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B2FFCA2" w14:textId="77777777" w:rsidR="00FF0EAB" w:rsidRDefault="00FF0EAB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BC7DBA" w14:textId="75911DC5" w:rsidR="007C4142" w:rsidRDefault="007C4142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2" w:name="_Hlk55672907"/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ั้นตอนการใช้งาน</w:t>
      </w:r>
    </w:p>
    <w:bookmarkEnd w:id="2"/>
    <w:p w14:paraId="298F9582" w14:textId="1843E79D" w:rsidR="007C4142" w:rsidRDefault="007C4142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bookmarkStart w:id="3" w:name="_Hlk55672991"/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00192152" w14:textId="7AE493DB" w:rsidR="00FF0EAB" w:rsidRDefault="00FF0EAB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bookmarkEnd w:id="3"/>
    <w:p w14:paraId="1042AEC1" w14:textId="5D34D43A" w:rsidR="00FF0EAB" w:rsidRDefault="00FF0EAB" w:rsidP="00FF0EA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C00CBD0" wp14:editId="7597CCF1">
            <wp:extent cx="1523198" cy="2032000"/>
            <wp:effectExtent l="19050" t="19050" r="20320" b="2540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31083" cy="2042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55868" w14:textId="328A15F7" w:rsidR="007C4142" w:rsidRDefault="00C8590A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bookmarkStart w:id="4" w:name="_Hlk55673014"/>
      <w:r>
        <w:rPr>
          <w:rFonts w:ascii="TH SarabunPSK" w:hAnsi="TH SarabunPSK" w:cs="TH SarabunPSK"/>
          <w:sz w:val="32"/>
          <w:szCs w:val="32"/>
        </w:rPr>
        <w:tab/>
      </w:r>
      <w:r w:rsidR="00FF0EAB">
        <w:rPr>
          <w:rFonts w:ascii="TH SarabunPSK" w:hAnsi="TH SarabunPSK" w:cs="TH SarabunPSK"/>
          <w:sz w:val="32"/>
          <w:szCs w:val="32"/>
        </w:rPr>
        <w:t xml:space="preserve">3. </w:t>
      </w:r>
      <w:r w:rsidR="00FF0EAB"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 w:rsidR="00FF0EAB">
        <w:rPr>
          <w:rFonts w:ascii="TH SarabunPSK" w:hAnsi="TH SarabunPSK" w:cs="TH SarabunPSK"/>
          <w:sz w:val="32"/>
          <w:szCs w:val="32"/>
        </w:rPr>
        <w:t xml:space="preserve">ON </w:t>
      </w:r>
      <w:r w:rsidR="00FF0EAB">
        <w:rPr>
          <w:rFonts w:ascii="TH SarabunPSK" w:hAnsi="TH SarabunPSK" w:cs="TH SarabunPSK" w:hint="cs"/>
          <w:sz w:val="32"/>
          <w:szCs w:val="32"/>
          <w:cs/>
        </w:rPr>
        <w:t>ด้านขวา</w:t>
      </w:r>
      <w:bookmarkEnd w:id="4"/>
    </w:p>
    <w:p w14:paraId="7B801C8C" w14:textId="68F12D6D" w:rsidR="00FF0EAB" w:rsidRDefault="00FF0EAB" w:rsidP="007C414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EB000FE" wp14:editId="71230E86">
            <wp:extent cx="3052763" cy="1999888"/>
            <wp:effectExtent l="19050" t="19050" r="14605" b="1968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66918" cy="20091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1E277B" w14:textId="32E8B700" w:rsidR="00FF0EAB" w:rsidRDefault="00FF0EAB" w:rsidP="008F00E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bookmarkStart w:id="5" w:name="_Hlk55673178"/>
      <w:r>
        <w:rPr>
          <w:rFonts w:ascii="TH SarabunPSK" w:hAnsi="TH SarabunPSK" w:cs="TH SarabunPSK"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  <w:bookmarkEnd w:id="5"/>
      <w:r>
        <w:rPr>
          <w:rFonts w:ascii="TH SarabunPSK" w:hAnsi="TH SarabunPSK" w:cs="TH SarabunPSK"/>
          <w:sz w:val="32"/>
          <w:szCs w:val="32"/>
        </w:rPr>
        <w:fldChar w:fldCharType="begin"/>
      </w:r>
      <w:r>
        <w:rPr>
          <w:rFonts w:ascii="TH SarabunPSK" w:hAnsi="TH SarabunPSK" w:cs="TH SarabunPSK"/>
          <w:sz w:val="32"/>
          <w:szCs w:val="32"/>
        </w:rPr>
        <w:instrText xml:space="preserve"> HYPERLINK "</w:instrText>
      </w:r>
      <w:r w:rsidRPr="008F00E9">
        <w:rPr>
          <w:rFonts w:ascii="TH SarabunPSK" w:hAnsi="TH SarabunPSK" w:cs="TH SarabunPSK"/>
          <w:sz w:val="32"/>
          <w:szCs w:val="32"/>
        </w:rPr>
        <w:instrText>https://encamppowerplant.com/lablite/nuclear</w:instrText>
      </w:r>
      <w:r>
        <w:rPr>
          <w:rFonts w:ascii="TH SarabunPSK" w:hAnsi="TH SarabunPSK" w:cs="TH SarabunPSK"/>
          <w:sz w:val="32"/>
          <w:szCs w:val="32"/>
        </w:rPr>
        <w:instrText xml:space="preserve">" </w:instrText>
      </w:r>
      <w:r>
        <w:rPr>
          <w:rFonts w:ascii="TH SarabunPSK" w:hAnsi="TH SarabunPSK" w:cs="TH SarabunPSK"/>
          <w:sz w:val="32"/>
          <w:szCs w:val="32"/>
        </w:rPr>
        <w:fldChar w:fldCharType="separate"/>
      </w:r>
      <w:r w:rsidRPr="005A009F">
        <w:rPr>
          <w:rStyle w:val="Hyperlink"/>
          <w:rFonts w:ascii="TH SarabunPSK" w:hAnsi="TH SarabunPSK" w:cs="TH SarabunPSK"/>
          <w:sz w:val="32"/>
          <w:szCs w:val="32"/>
        </w:rPr>
        <w:t>https://encamp</w:t>
      </w:r>
      <w:r w:rsidRPr="005A009F">
        <w:rPr>
          <w:rStyle w:val="Hyperlink"/>
          <w:rFonts w:ascii="TH SarabunPSK" w:hAnsi="TH SarabunPSK" w:cs="TH SarabunPSK"/>
          <w:sz w:val="32"/>
          <w:szCs w:val="32"/>
        </w:rPr>
        <w:t>p</w:t>
      </w:r>
      <w:r w:rsidRPr="005A009F">
        <w:rPr>
          <w:rStyle w:val="Hyperlink"/>
          <w:rFonts w:ascii="TH SarabunPSK" w:hAnsi="TH SarabunPSK" w:cs="TH SarabunPSK"/>
          <w:sz w:val="32"/>
          <w:szCs w:val="32"/>
        </w:rPr>
        <w:t>ow</w:t>
      </w:r>
      <w:r w:rsidRPr="005A009F">
        <w:rPr>
          <w:rStyle w:val="Hyperlink"/>
          <w:rFonts w:ascii="TH SarabunPSK" w:hAnsi="TH SarabunPSK" w:cs="TH SarabunPSK"/>
          <w:sz w:val="32"/>
          <w:szCs w:val="32"/>
        </w:rPr>
        <w:t>e</w:t>
      </w:r>
      <w:r w:rsidRPr="005A009F">
        <w:rPr>
          <w:rStyle w:val="Hyperlink"/>
          <w:rFonts w:ascii="TH SarabunPSK" w:hAnsi="TH SarabunPSK" w:cs="TH SarabunPSK"/>
          <w:sz w:val="32"/>
          <w:szCs w:val="32"/>
        </w:rPr>
        <w:t>rplant.com/lablite/nuclear</w:t>
      </w:r>
      <w:r>
        <w:rPr>
          <w:rFonts w:ascii="TH SarabunPSK" w:hAnsi="TH SarabunPSK" w:cs="TH SarabunPSK"/>
          <w:sz w:val="32"/>
          <w:szCs w:val="32"/>
        </w:rPr>
        <w:fldChar w:fldCharType="end"/>
      </w:r>
    </w:p>
    <w:p w14:paraId="34282597" w14:textId="454EE114" w:rsidR="00FF0EAB" w:rsidRDefault="00FF0EAB" w:rsidP="00FF0EA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bookmarkStart w:id="6" w:name="_Hlk55673306"/>
      <w:r>
        <w:rPr>
          <w:noProof/>
        </w:rPr>
        <w:drawing>
          <wp:inline distT="0" distB="0" distL="0" distR="0" wp14:anchorId="30CCB270" wp14:editId="37E64D94">
            <wp:extent cx="4065714" cy="2542309"/>
            <wp:effectExtent l="19050" t="19050" r="11430" b="1079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95282" cy="2560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AEB3" w14:textId="61D13B9C" w:rsidR="00FF0EAB" w:rsidRDefault="00FF0EAB" w:rsidP="00FF0EA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</w:p>
    <w:p w14:paraId="431FB3F1" w14:textId="77777777" w:rsidR="00FF0EAB" w:rsidRDefault="00FF0EAB" w:rsidP="00FF0EA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7F14128" w14:textId="3246FE64" w:rsidR="008F00E9" w:rsidRDefault="008F00E9" w:rsidP="00FF0EA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00448" behindDoc="0" locked="0" layoutInCell="1" allowOverlap="1" wp14:anchorId="0F72B2C1" wp14:editId="511E05AE">
                <wp:simplePos x="0" y="0"/>
                <wp:positionH relativeFrom="column">
                  <wp:posOffset>1905000</wp:posOffset>
                </wp:positionH>
                <wp:positionV relativeFrom="paragraph">
                  <wp:posOffset>2275320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C854A4" id="Rectangle 62" o:spid="_x0000_s1026" style="position:absolute;margin-left:150pt;margin-top:179.15pt;width:49.1pt;height:16.9pt;z-index:25220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" filled="f" strokecolor="red" strokeweight="2pt"/>
            </w:pict>
          </mc:Fallback>
        </mc:AlternateContent>
      </w:r>
    </w:p>
    <w:p w14:paraId="55B402F4" w14:textId="60A554E2" w:rsidR="008F00E9" w:rsidRDefault="008F00E9" w:rsidP="00FF0EA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และกดปุ่มเชื่อมต่</w:t>
      </w:r>
      <w:r w:rsidR="00C8590A">
        <w:rPr>
          <w:rFonts w:ascii="TH SarabunPSK" w:hAnsi="TH SarabunPSK" w:cs="TH SarabunPSK" w:hint="cs"/>
          <w:sz w:val="32"/>
          <w:szCs w:val="32"/>
          <w:cs/>
        </w:rPr>
        <w:t>อ</w:t>
      </w:r>
      <w:r w:rsidR="00FF0EAB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5378DBDD" w14:textId="2E407B6C" w:rsidR="008F00E9" w:rsidRDefault="008F00E9" w:rsidP="00FF0EA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73CA1FC7" wp14:editId="24E6D00D">
            <wp:extent cx="4187017" cy="2650490"/>
            <wp:effectExtent l="19050" t="19050" r="23495" b="1651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13059" cy="2666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E71600" w14:textId="19900E4C" w:rsidR="0007788F" w:rsidRDefault="008F00E9" w:rsidP="00FF0EA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เชื่อมต่อได้แล้ว</w:t>
      </w:r>
      <w:r w:rsidR="0007788F">
        <w:rPr>
          <w:rFonts w:ascii="TH SarabunPSK" w:hAnsi="TH SarabunPSK" w:cs="TH SarabunPSK" w:hint="cs"/>
          <w:sz w:val="32"/>
          <w:szCs w:val="32"/>
          <w:cs/>
        </w:rPr>
        <w:t>จะแสดงผลค่าต่าง</w:t>
      </w:r>
      <w:r w:rsidR="00FF0EAB">
        <w:rPr>
          <w:rFonts w:ascii="TH SarabunPSK" w:hAnsi="TH SarabunPSK" w:cs="TH SarabunPSK"/>
          <w:sz w:val="32"/>
          <w:szCs w:val="32"/>
        </w:rPr>
        <w:t xml:space="preserve"> </w:t>
      </w:r>
      <w:r w:rsidR="0007788F"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4E73F7FE" w14:textId="06248889" w:rsidR="0007788F" w:rsidRDefault="0007788F" w:rsidP="00FF0EA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5314DFCA" wp14:editId="71DABFAB">
            <wp:extent cx="4211666" cy="2486660"/>
            <wp:effectExtent l="19050" t="19050" r="17780" b="2794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44590" cy="2506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9ADA" w14:textId="46813B06" w:rsidR="0007788F" w:rsidRDefault="0007788F" w:rsidP="00FF0EA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1D4C1571" w14:textId="4424D229" w:rsidR="0007788F" w:rsidRDefault="0007788F" w:rsidP="0007788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01472" behindDoc="0" locked="0" layoutInCell="1" allowOverlap="1" wp14:anchorId="49E198F4" wp14:editId="6D888507">
                <wp:simplePos x="0" y="0"/>
                <wp:positionH relativeFrom="column">
                  <wp:posOffset>3997036</wp:posOffset>
                </wp:positionH>
                <wp:positionV relativeFrom="paragraph">
                  <wp:posOffset>80876</wp:posOffset>
                </wp:positionV>
                <wp:extent cx="900546" cy="290945"/>
                <wp:effectExtent l="0" t="0" r="13970" b="1397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546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9C5E19" id="Rectangle 66" o:spid="_x0000_s1026" style="position:absolute;margin-left:314.75pt;margin-top:6.35pt;width:70.9pt;height:22.9pt;z-index:252201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100771F1" wp14:editId="3B674A80">
            <wp:extent cx="4147651" cy="2280804"/>
            <wp:effectExtent l="19050" t="19050" r="24765" b="2476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56511" cy="2340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5BF1" w14:textId="401D20D0" w:rsidR="0007788F" w:rsidRDefault="0007788F" w:rsidP="00DF6CC7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3ACB6890" w14:textId="388092BF" w:rsidR="0007788F" w:rsidRDefault="0007788F" w:rsidP="00FF0EA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03520" behindDoc="0" locked="0" layoutInCell="1" allowOverlap="1" wp14:anchorId="39B82D21" wp14:editId="27C3BEED">
                <wp:simplePos x="0" y="0"/>
                <wp:positionH relativeFrom="column">
                  <wp:posOffset>3885853</wp:posOffset>
                </wp:positionH>
                <wp:positionV relativeFrom="paragraph">
                  <wp:posOffset>121689</wp:posOffset>
                </wp:positionV>
                <wp:extent cx="900546" cy="290945"/>
                <wp:effectExtent l="0" t="0" r="13970" b="1397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546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8700E32" id="Rectangle 68" o:spid="_x0000_s1026" style="position:absolute;margin-left:305.95pt;margin-top:9.6pt;width:70.9pt;height:22.9pt;z-index:252203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5ACC128F" wp14:editId="0F0E2124">
            <wp:extent cx="3941618" cy="2383487"/>
            <wp:effectExtent l="19050" t="19050" r="20955" b="1714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68784" cy="2399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183D42" w14:textId="774E7A7A" w:rsidR="0007788F" w:rsidRDefault="0007788F" w:rsidP="00FF0EAB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18BD8DF0" w14:textId="5A44FB6B" w:rsidR="0007788F" w:rsidRDefault="0007788F" w:rsidP="00FF0EA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FCE413D" wp14:editId="554F76F8">
            <wp:extent cx="4038600" cy="2528935"/>
            <wp:effectExtent l="19050" t="19050" r="19050" b="2413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57155" cy="25405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6E1E3A" w14:textId="433E6856" w:rsidR="0007788F" w:rsidRDefault="0007788F" w:rsidP="0007788F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bookmarkEnd w:id="6"/>
    <w:p w14:paraId="51F6F958" w14:textId="77777777" w:rsidR="0007788F" w:rsidRPr="007C4142" w:rsidRDefault="0007788F" w:rsidP="0007788F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sz w:val="32"/>
          <w:szCs w:val="32"/>
          <w:cs/>
        </w:rPr>
      </w:pPr>
    </w:p>
    <w:p w14:paraId="49F52E8B" w14:textId="77777777" w:rsidR="00FF0EAB" w:rsidRDefault="00FF0EAB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F10CCD9" w14:textId="06B4183A" w:rsidR="00FF0EAB" w:rsidRDefault="00FF0EAB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61212CE" w14:textId="3E684958" w:rsidR="00DF6CC7" w:rsidRDefault="00DF6CC7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1D28D02" w14:textId="45786FFA" w:rsidR="00DF6CC7" w:rsidRDefault="00DF6CC7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86C9307" w14:textId="385138C7" w:rsidR="00DF6CC7" w:rsidRDefault="00DF6CC7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EFBFDD7" w14:textId="4445E8E3" w:rsidR="00DF6CC7" w:rsidRDefault="00DF6CC7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90426C1" w14:textId="3F4F8F3B" w:rsidR="00DF6CC7" w:rsidRDefault="00DF6CC7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A36B175" w14:textId="4F42CC57" w:rsidR="00DF6CC7" w:rsidRDefault="00DF6CC7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0A60297" w14:textId="77777777" w:rsidR="00DF6CC7" w:rsidRDefault="00DF6CC7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4E5FB75C" w14:textId="5E077498" w:rsidR="00A229E8" w:rsidRPr="00B07F3A" w:rsidRDefault="00A229E8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07F3A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วัตถุประสงค์</w:t>
      </w:r>
    </w:p>
    <w:p w14:paraId="490A1C03" w14:textId="77777777" w:rsidR="00A229E8" w:rsidRPr="00B07F3A" w:rsidRDefault="00801CCE" w:rsidP="00801CCE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593DF3" w:rsidRPr="00B07F3A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B07F3A" w:rsidRPr="00B07F3A">
        <w:rPr>
          <w:rFonts w:ascii="TH SarabunPSK" w:hAnsi="TH SarabunPSK" w:cs="TH SarabunPSK" w:hint="cs"/>
          <w:sz w:val="32"/>
          <w:szCs w:val="32"/>
          <w:cs/>
        </w:rPr>
        <w:t>นิวเคลียร์</w:t>
      </w:r>
    </w:p>
    <w:p w14:paraId="021AF8D9" w14:textId="1D5CA6CB" w:rsidR="00FF0EAB" w:rsidRDefault="00801CCE" w:rsidP="00DF6CC7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B07F3A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B07F3A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B07F3A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775E27">
        <w:rPr>
          <w:rFonts w:ascii="TH SarabunPSK" w:hAnsi="TH SarabunPSK" w:cs="TH SarabunPSK" w:hint="cs"/>
          <w:sz w:val="32"/>
          <w:szCs w:val="32"/>
          <w:cs/>
        </w:rPr>
        <w:t>การเกิดปฏิ</w:t>
      </w:r>
      <w:r w:rsidR="00B07F3A" w:rsidRPr="00B07F3A">
        <w:rPr>
          <w:rFonts w:ascii="TH SarabunPSK" w:hAnsi="TH SarabunPSK" w:cs="TH SarabunPSK" w:hint="cs"/>
          <w:sz w:val="32"/>
          <w:szCs w:val="32"/>
          <w:cs/>
        </w:rPr>
        <w:t>ก</w:t>
      </w:r>
      <w:r w:rsidR="00775E27">
        <w:rPr>
          <w:rFonts w:ascii="TH SarabunPSK" w:hAnsi="TH SarabunPSK" w:cs="TH SarabunPSK" w:hint="cs"/>
          <w:sz w:val="32"/>
          <w:szCs w:val="32"/>
          <w:cs/>
        </w:rPr>
        <w:t>ิ</w:t>
      </w:r>
      <w:r w:rsidR="00B07F3A" w:rsidRPr="00B07F3A">
        <w:rPr>
          <w:rFonts w:ascii="TH SarabunPSK" w:hAnsi="TH SarabunPSK" w:cs="TH SarabunPSK" w:hint="cs"/>
          <w:sz w:val="32"/>
          <w:szCs w:val="32"/>
          <w:cs/>
        </w:rPr>
        <w:t>ริยานิวเคลียร์</w:t>
      </w:r>
      <w:r w:rsidR="007E07F2" w:rsidRPr="00B07F3A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ที่สามารถผลิตได้</w:t>
      </w:r>
    </w:p>
    <w:p w14:paraId="06777159" w14:textId="77777777" w:rsidR="00DF6CC7" w:rsidRPr="00DF6CC7" w:rsidRDefault="00DF6CC7" w:rsidP="00DF6CC7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 w:hint="cs"/>
          <w:sz w:val="32"/>
          <w:szCs w:val="32"/>
        </w:rPr>
      </w:pPr>
    </w:p>
    <w:p w14:paraId="5D4BC4D3" w14:textId="4D77A5A8" w:rsidR="00980F45" w:rsidRPr="00FF0EAB" w:rsidRDefault="00C77A9F" w:rsidP="001558D7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36"/>
          <w:szCs w:val="36"/>
          <w:cs/>
        </w:rPr>
      </w:pPr>
      <w:r w:rsidRPr="00FF0EAB">
        <w:rPr>
          <w:rFonts w:ascii="TH SarabunPSK" w:hAnsi="TH SarabunPSK" w:cs="TH SarabunPSK" w:hint="cs"/>
          <w:b/>
          <w:bCs/>
          <w:sz w:val="36"/>
          <w:szCs w:val="36"/>
          <w:cs/>
        </w:rPr>
        <w:t>วิธีการทดลอง</w:t>
      </w:r>
    </w:p>
    <w:p w14:paraId="3ECABB54" w14:textId="228F94AC" w:rsidR="008A20C7" w:rsidRPr="00EC6361" w:rsidRDefault="008A20C7" w:rsidP="00801CCE">
      <w:pPr>
        <w:pStyle w:val="ListParagraph"/>
        <w:numPr>
          <w:ilvl w:val="0"/>
          <w:numId w:val="10"/>
        </w:num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EC6361">
        <w:rPr>
          <w:rFonts w:ascii="TH SarabunPSK" w:hAnsi="TH SarabunPSK" w:cs="TH SarabunPSK" w:hint="cs"/>
          <w:sz w:val="32"/>
          <w:szCs w:val="32"/>
          <w:cs/>
        </w:rPr>
        <w:t>เริ่มต้น</w:t>
      </w:r>
      <w:r w:rsidR="00EC6361" w:rsidRPr="00EC6361">
        <w:rPr>
          <w:rFonts w:ascii="TH SarabunPSK" w:hAnsi="TH SarabunPSK" w:cs="TH SarabunPSK" w:hint="cs"/>
          <w:sz w:val="32"/>
          <w:szCs w:val="32"/>
          <w:cs/>
        </w:rPr>
        <w:t>ปรับ</w:t>
      </w:r>
      <w:r w:rsidRPr="00EC6361">
        <w:rPr>
          <w:rFonts w:ascii="TH SarabunPSK" w:hAnsi="TH SarabunPSK" w:cs="TH SarabunPSK" w:hint="cs"/>
          <w:sz w:val="32"/>
          <w:szCs w:val="32"/>
          <w:cs/>
        </w:rPr>
        <w:t xml:space="preserve">ตำแหน่งของชุด </w:t>
      </w:r>
      <w:r w:rsidRPr="00EC6361">
        <w:rPr>
          <w:rFonts w:ascii="TH SarabunPSK" w:hAnsi="TH SarabunPSK" w:cs="TH SarabunPSK"/>
          <w:sz w:val="32"/>
          <w:szCs w:val="32"/>
        </w:rPr>
        <w:t>controlled rod</w:t>
      </w:r>
      <w:r w:rsidRPr="00EC6361">
        <w:rPr>
          <w:rFonts w:ascii="TH SarabunPSK" w:hAnsi="TH SarabunPSK" w:cs="TH SarabunPSK" w:hint="cs"/>
          <w:sz w:val="32"/>
          <w:szCs w:val="32"/>
          <w:cs/>
        </w:rPr>
        <w:t xml:space="preserve"> ลงมาด้านล่าง รอจนกระทั่งชุด </w:t>
      </w:r>
      <w:r w:rsidRPr="00EC6361">
        <w:rPr>
          <w:rFonts w:ascii="TH SarabunPSK" w:hAnsi="TH SarabunPSK" w:cs="TH SarabunPSK"/>
          <w:sz w:val="32"/>
          <w:szCs w:val="32"/>
        </w:rPr>
        <w:t>controlled rod</w:t>
      </w:r>
      <w:r w:rsidRPr="00EC6361">
        <w:rPr>
          <w:rFonts w:ascii="TH SarabunPSK" w:hAnsi="TH SarabunPSK" w:cs="TH SarabunPSK" w:hint="cs"/>
          <w:sz w:val="32"/>
          <w:szCs w:val="32"/>
          <w:cs/>
        </w:rPr>
        <w:t xml:space="preserve"> เคลื่อนที่ลงมาจนสุด </w:t>
      </w:r>
    </w:p>
    <w:p w14:paraId="028155D8" w14:textId="5E67A367" w:rsidR="00A66553" w:rsidRDefault="00EC6361" w:rsidP="00801CCE">
      <w:pPr>
        <w:pStyle w:val="ListParagraph"/>
        <w:numPr>
          <w:ilvl w:val="0"/>
          <w:numId w:val="10"/>
        </w:num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ตั้งค่าปรับระยะตำแหน่ง</w:t>
      </w:r>
      <w:r w:rsidRPr="00EC6361">
        <w:rPr>
          <w:rFonts w:ascii="TH SarabunPSK" w:hAnsi="TH SarabunPSK" w:cs="TH SarabunPSK" w:hint="cs"/>
          <w:sz w:val="32"/>
          <w:szCs w:val="32"/>
          <w:cs/>
        </w:rPr>
        <w:t xml:space="preserve">ของชุด </w:t>
      </w:r>
      <w:r w:rsidRPr="00EC6361">
        <w:rPr>
          <w:rFonts w:ascii="TH SarabunPSK" w:hAnsi="TH SarabunPSK" w:cs="TH SarabunPSK"/>
          <w:sz w:val="32"/>
          <w:szCs w:val="32"/>
        </w:rPr>
        <w:t>controlled rod</w:t>
      </w:r>
      <w:r w:rsidRPr="00EC63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A20C7">
        <w:rPr>
          <w:rFonts w:ascii="TH SarabunPSK" w:hAnsi="TH SarabunPSK" w:cs="TH SarabunPSK" w:hint="cs"/>
          <w:sz w:val="32"/>
          <w:szCs w:val="32"/>
          <w:cs/>
        </w:rPr>
        <w:t>ให้เคลื่อนที่</w:t>
      </w:r>
      <w:r w:rsidR="0007788F">
        <w:rPr>
          <w:rFonts w:ascii="TH SarabunPSK" w:hAnsi="TH SarabunPSK" w:cs="TH SarabunPSK" w:hint="cs"/>
          <w:sz w:val="32"/>
          <w:szCs w:val="32"/>
          <w:cs/>
        </w:rPr>
        <w:t>ละระดับ</w:t>
      </w:r>
      <w:r w:rsidR="008A20C7">
        <w:rPr>
          <w:rFonts w:ascii="TH SarabunPSK" w:hAnsi="TH SarabunPSK" w:cs="TH SarabunPSK" w:hint="cs"/>
          <w:sz w:val="32"/>
          <w:szCs w:val="32"/>
          <w:cs/>
        </w:rPr>
        <w:t xml:space="preserve"> ทำการบันทึกค่าอุณหภูมิและกำลังไฟฟ้าของแกนปฏิกรณ์จำลอง</w:t>
      </w:r>
      <w:r w:rsidR="003B6F6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7788F">
        <w:rPr>
          <w:rFonts w:ascii="TH SarabunPSK" w:hAnsi="TH SarabunPSK" w:cs="TH SarabunPSK" w:hint="cs"/>
          <w:sz w:val="32"/>
          <w:szCs w:val="32"/>
          <w:cs/>
        </w:rPr>
        <w:t>อ่าน</w:t>
      </w:r>
      <w:r w:rsidR="003B6F67">
        <w:rPr>
          <w:rFonts w:ascii="TH SarabunPSK" w:hAnsi="TH SarabunPSK" w:cs="TH SarabunPSK" w:hint="cs"/>
          <w:sz w:val="32"/>
          <w:szCs w:val="32"/>
          <w:cs/>
        </w:rPr>
        <w:t>ค่าระยะที่เคลื่อนที่ขึ้น</w:t>
      </w:r>
      <w:r w:rsidR="008A553D">
        <w:rPr>
          <w:rFonts w:ascii="TH SarabunPSK" w:hAnsi="TH SarabunPSK" w:cs="TH SarabunPSK" w:hint="cs"/>
          <w:sz w:val="32"/>
          <w:szCs w:val="32"/>
          <w:cs/>
        </w:rPr>
        <w:t xml:space="preserve"> (อ่านและบันทึกผล 3 ค่า เพื่อนำไปหาค่าเฉลี่ย)</w:t>
      </w:r>
    </w:p>
    <w:p w14:paraId="36C6E828" w14:textId="77777777" w:rsidR="00F16B6F" w:rsidRPr="00F76C9E" w:rsidRDefault="00F16B6F" w:rsidP="001558D7">
      <w:pPr>
        <w:tabs>
          <w:tab w:val="left" w:pos="993"/>
        </w:tabs>
        <w:spacing w:after="0" w:line="240" w:lineRule="auto"/>
        <w:jc w:val="thaiDistribute"/>
        <w:rPr>
          <w:rFonts w:ascii="TH SarabunPSK" w:hAnsi="TH SarabunPSK" w:cs="TH SarabunPSK"/>
          <w:sz w:val="20"/>
          <w:szCs w:val="20"/>
        </w:rPr>
      </w:pPr>
    </w:p>
    <w:p w14:paraId="07C51237" w14:textId="77777777" w:rsidR="00F16B6F" w:rsidRPr="00F16B6F" w:rsidRDefault="00775E27" w:rsidP="00FF0EAB">
      <w:pPr>
        <w:tabs>
          <w:tab w:val="left" w:pos="993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DF983C7" wp14:editId="120DEFD7">
                <wp:simplePos x="0" y="0"/>
                <wp:positionH relativeFrom="column">
                  <wp:posOffset>4012622</wp:posOffset>
                </wp:positionH>
                <wp:positionV relativeFrom="paragraph">
                  <wp:posOffset>260350</wp:posOffset>
                </wp:positionV>
                <wp:extent cx="961159" cy="379095"/>
                <wp:effectExtent l="571500" t="0" r="10795" b="20955"/>
                <wp:wrapNone/>
                <wp:docPr id="168" name="Line Callout 2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61159" cy="379095"/>
                        </a:xfrm>
                        <a:prstGeom prst="borderCallout2">
                          <a:avLst>
                            <a:gd name="adj1" fmla="val 45338"/>
                            <a:gd name="adj2" fmla="val -6976"/>
                            <a:gd name="adj3" fmla="val 45505"/>
                            <a:gd name="adj4" fmla="val -23318"/>
                            <a:gd name="adj5" fmla="val 47447"/>
                            <a:gd name="adj6" fmla="val -6094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0203A1" w14:textId="3F05B752" w:rsidR="00F76C9E" w:rsidRPr="00775E27" w:rsidRDefault="00962CA5" w:rsidP="003B6F67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อ่านค่า</w:t>
                            </w:r>
                            <w:r w:rsidR="00FF0EA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ร</w:t>
                            </w:r>
                            <w:r w:rsidR="00F76C9E" w:rsidRPr="00775E27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ะย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F983C7" id="Line Callout 2 33" o:spid="_x0000_s1047" type="#_x0000_t48" style="position:absolute;left:0;text-align:left;margin-left:315.95pt;margin-top:20.5pt;width:75.7pt;height:29.8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" adj="-13165,10249,-5037,9829,-1507,9793" strokecolor="red">
                <v:textbox>
                  <w:txbxContent>
                    <w:p w14:paraId="500203A1" w14:textId="3F05B752" w:rsidR="00F76C9E" w:rsidRPr="00775E27" w:rsidRDefault="00962CA5" w:rsidP="003B6F67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อ่านค่า</w:t>
                      </w:r>
                      <w:r w:rsidR="00FF0EAB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ร</w:t>
                      </w:r>
                      <w:r w:rsidR="00F76C9E" w:rsidRPr="00775E27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ะยะ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5EAF860" wp14:editId="3247535E">
                <wp:simplePos x="0" y="0"/>
                <wp:positionH relativeFrom="column">
                  <wp:posOffset>3124200</wp:posOffset>
                </wp:positionH>
                <wp:positionV relativeFrom="paragraph">
                  <wp:posOffset>172085</wp:posOffset>
                </wp:positionV>
                <wp:extent cx="353695" cy="533400"/>
                <wp:effectExtent l="0" t="19050" r="27305" b="19050"/>
                <wp:wrapNone/>
                <wp:docPr id="167" name="Right Brac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695" cy="533400"/>
                        </a:xfrm>
                        <a:prstGeom prst="rightBrac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082252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37" o:spid="_x0000_s1026" type="#_x0000_t88" style="position:absolute;margin-left:246pt;margin-top:13.55pt;width:27.85pt;height:42pt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" adj="1194" strokecolor="red" strokeweight="2.25pt"/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556047A" wp14:editId="60E4239D">
            <wp:extent cx="1190625" cy="3019425"/>
            <wp:effectExtent l="19050" t="19050" r="28575" b="9525"/>
            <wp:docPr id="9" name="Picture 9" descr="IMG_2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2" descr="IMG_204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76" t="30004" r="35828"/>
                    <a:stretch/>
                  </pic:blipFill>
                  <pic:spPr bwMode="auto">
                    <a:xfrm>
                      <a:off x="0" y="0"/>
                      <a:ext cx="1192328" cy="30237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587DA1" w14:textId="77777777" w:rsidR="00A66553" w:rsidRDefault="003B6F67" w:rsidP="00801CCE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ปรับตำแหน่งของชุด </w:t>
      </w:r>
      <w:r>
        <w:rPr>
          <w:rFonts w:ascii="TH SarabunPSK" w:hAnsi="TH SarabunPSK" w:cs="TH SarabunPSK"/>
          <w:sz w:val="32"/>
          <w:szCs w:val="32"/>
        </w:rPr>
        <w:t>controlled ro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อีก </w:t>
      </w:r>
      <w:r w:rsidR="00EC6361"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่า ทำการบันทึกค่าอุณหภูมิและกำลังไฟฟ้าของแกนปฏิกรณ์จำลอง วัดค่าระยะที่เคลื่อนที่ขึ้น</w:t>
      </w:r>
    </w:p>
    <w:p w14:paraId="13D8656E" w14:textId="77777777" w:rsidR="008E71A0" w:rsidRDefault="008E71A0" w:rsidP="00801CCE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ยุดการทำงานของเครื่อง</w:t>
      </w:r>
    </w:p>
    <w:p w14:paraId="6FB7DB90" w14:textId="77777777" w:rsidR="00786A78" w:rsidRPr="00D95159" w:rsidRDefault="00786A78" w:rsidP="001558D7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p w14:paraId="7B6F22C3" w14:textId="77777777" w:rsidR="00406F18" w:rsidRPr="00D95159" w:rsidRDefault="00406F18" w:rsidP="001558D7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  <w:sectPr w:rsidR="00406F18" w:rsidRPr="00D95159" w:rsidSect="007A2E34">
          <w:pgSz w:w="11906" w:h="16838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719591FE" w14:textId="77777777" w:rsidR="00C77A9F" w:rsidRDefault="000B0E32" w:rsidP="001558D7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</w:t>
      </w:r>
      <w:r w:rsidR="00C77A9F"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ผลการทดลอง</w:t>
      </w:r>
    </w:p>
    <w:p w14:paraId="120EA08E" w14:textId="77777777" w:rsidR="0045029D" w:rsidRPr="00D95159" w:rsidRDefault="0045029D" w:rsidP="001558D7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tbl>
      <w:tblPr>
        <w:tblW w:w="8908" w:type="dxa"/>
        <w:tblInd w:w="93" w:type="dxa"/>
        <w:tblLook w:val="04A0" w:firstRow="1" w:lastRow="0" w:firstColumn="1" w:lastColumn="0" w:noHBand="0" w:noVBand="1"/>
      </w:tblPr>
      <w:tblGrid>
        <w:gridCol w:w="1882"/>
        <w:gridCol w:w="2572"/>
        <w:gridCol w:w="2227"/>
        <w:gridCol w:w="2227"/>
      </w:tblGrid>
      <w:tr w:rsidR="00801CCE" w:rsidRPr="00801CCE" w14:paraId="6D960D1C" w14:textId="77777777" w:rsidTr="00DF6CC7">
        <w:trPr>
          <w:trHeight w:val="863"/>
        </w:trPr>
        <w:tc>
          <w:tcPr>
            <w:tcW w:w="1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234FC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2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44833" w14:textId="77777777" w:rsidR="00DF6CC7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ระยะห่างของชุด</w:t>
            </w: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0D41BA9C" w14:textId="2B7613A0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controlled rod</w:t>
            </w:r>
            <w:r w:rsidR="00DF6CC7">
              <w:rPr>
                <w:rFonts w:ascii="TH SarabunPSK" w:eastAsia="Times New Roman" w:hAnsi="TH SarabunPSK" w:cs="TH SarabunPSK" w:hint="cs"/>
                <w:b/>
                <w:bCs/>
                <w:color w:val="000000"/>
                <w:sz w:val="28"/>
                <w:cs/>
              </w:rPr>
              <w:t xml:space="preserve"> </w:t>
            </w: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cm.)</w:t>
            </w:r>
          </w:p>
        </w:tc>
        <w:tc>
          <w:tcPr>
            <w:tcW w:w="2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0A912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ระดับอุณหภูมิ</w:t>
            </w:r>
          </w:p>
          <w:p w14:paraId="0782EC70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°C)</w:t>
            </w:r>
          </w:p>
        </w:tc>
        <w:tc>
          <w:tcPr>
            <w:tcW w:w="2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53072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ผลิตได้</w:t>
            </w:r>
          </w:p>
          <w:p w14:paraId="7610623F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W)</w:t>
            </w:r>
          </w:p>
        </w:tc>
      </w:tr>
      <w:tr w:rsidR="00801CCE" w:rsidRPr="00801CCE" w14:paraId="15623637" w14:textId="77777777" w:rsidTr="00DF6CC7">
        <w:trPr>
          <w:trHeight w:val="454"/>
        </w:trPr>
        <w:tc>
          <w:tcPr>
            <w:tcW w:w="1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1DFB0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F27CD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6942E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F5EBD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654FE144" w14:textId="77777777" w:rsidTr="00DF6CC7">
        <w:trPr>
          <w:trHeight w:val="454"/>
        </w:trPr>
        <w:tc>
          <w:tcPr>
            <w:tcW w:w="1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6AAFD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AADA6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49397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9F0356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10378F5A" w14:textId="77777777" w:rsidTr="00DF6CC7">
        <w:trPr>
          <w:trHeight w:val="454"/>
        </w:trPr>
        <w:tc>
          <w:tcPr>
            <w:tcW w:w="1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1E49D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C3EFD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95597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547FE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37523402" w14:textId="77777777" w:rsidTr="00DF6CC7">
        <w:trPr>
          <w:trHeight w:val="454"/>
        </w:trPr>
        <w:tc>
          <w:tcPr>
            <w:tcW w:w="1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32C63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AB0C0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B86F9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5D467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7B87DFA2" w14:textId="77777777" w:rsidTr="00DF6CC7">
        <w:trPr>
          <w:trHeight w:val="454"/>
        </w:trPr>
        <w:tc>
          <w:tcPr>
            <w:tcW w:w="1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1FA3B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98A8A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4B98F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F6C3B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1F5275EA" w14:textId="77777777" w:rsidTr="00DF6CC7">
        <w:trPr>
          <w:trHeight w:val="454"/>
        </w:trPr>
        <w:tc>
          <w:tcPr>
            <w:tcW w:w="1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B3FA4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53EBC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48910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B11B0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63120A69" w14:textId="77777777" w:rsidTr="00DF6CC7">
        <w:trPr>
          <w:trHeight w:val="454"/>
        </w:trPr>
        <w:tc>
          <w:tcPr>
            <w:tcW w:w="1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257D7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0B808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0FE71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E38B2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71B1ACF9" w14:textId="77777777" w:rsidTr="00DF6CC7">
        <w:trPr>
          <w:trHeight w:val="454"/>
        </w:trPr>
        <w:tc>
          <w:tcPr>
            <w:tcW w:w="1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640D3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1C0F5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45CD5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A2B74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E13FA" w:rsidRPr="00801CCE" w14:paraId="28298AD3" w14:textId="77777777" w:rsidTr="00DF6CC7">
        <w:trPr>
          <w:trHeight w:val="454"/>
        </w:trPr>
        <w:tc>
          <w:tcPr>
            <w:tcW w:w="1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5B043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7D215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33E01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E860E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E13FA" w:rsidRPr="00801CCE" w14:paraId="4171C532" w14:textId="77777777" w:rsidTr="00DF6CC7">
        <w:trPr>
          <w:trHeight w:val="454"/>
        </w:trPr>
        <w:tc>
          <w:tcPr>
            <w:tcW w:w="1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BF7BEC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1E5B6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65887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EEB9C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E13FA" w:rsidRPr="00801CCE" w14:paraId="68715479" w14:textId="77777777" w:rsidTr="00DF6CC7">
        <w:trPr>
          <w:trHeight w:val="454"/>
        </w:trPr>
        <w:tc>
          <w:tcPr>
            <w:tcW w:w="1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6DD04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9B1BA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40D27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99702E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6161E619" w14:textId="77777777" w:rsidTr="00DF6CC7">
        <w:trPr>
          <w:trHeight w:val="454"/>
        </w:trPr>
        <w:tc>
          <w:tcPr>
            <w:tcW w:w="1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295E6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D80A1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C85CB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58666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04047B89" w14:textId="77777777" w:rsidTr="00DF6CC7">
        <w:trPr>
          <w:trHeight w:val="454"/>
        </w:trPr>
        <w:tc>
          <w:tcPr>
            <w:tcW w:w="1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52E45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CB0BC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4E175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A1214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</w:tr>
    </w:tbl>
    <w:p w14:paraId="3B03EA52" w14:textId="77777777" w:rsidR="00C77A9F" w:rsidRDefault="00C77A9F" w:rsidP="001558D7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28"/>
        </w:rPr>
      </w:pPr>
    </w:p>
    <w:p w14:paraId="2041246E" w14:textId="77777777" w:rsidR="0023220C" w:rsidRDefault="0023220C" w:rsidP="001558D7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28"/>
          <w:cs/>
        </w:rPr>
        <w:sectPr w:rsidR="0023220C" w:rsidSect="00252787">
          <w:pgSz w:w="11906" w:h="16838"/>
          <w:pgMar w:top="1440" w:right="1440" w:bottom="1800" w:left="1440" w:header="567" w:footer="403" w:gutter="0"/>
          <w:pgNumType w:start="1" w:chapStyle="1"/>
          <w:cols w:space="708"/>
          <w:docGrid w:linePitch="360"/>
        </w:sectPr>
      </w:pPr>
    </w:p>
    <w:p w14:paraId="7E1F653A" w14:textId="77777777" w:rsidR="0023220C" w:rsidRPr="00801CCE" w:rsidRDefault="0023220C" w:rsidP="001558D7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801CCE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157B5709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37C6BC93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E3D381B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D9E4271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B67D2B3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90AFB5E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559ECA4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5D7F87D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964B3FF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759F649" w14:textId="77777777" w:rsidR="00801CCE" w:rsidRPr="002C41EA" w:rsidRDefault="0023220C" w:rsidP="00801CCE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  <w:r w:rsidR="00801CCE" w:rsidRPr="00801CCE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801CCE">
        <w:rPr>
          <w:rFonts w:ascii="TH SarabunPSK" w:eastAsiaTheme="minorEastAsia" w:hAnsi="TH SarabunPSK" w:cs="TH SarabunPSK"/>
          <w:sz w:val="32"/>
          <w:szCs w:val="32"/>
        </w:rPr>
        <w:t>.</w:t>
      </w:r>
      <w:r w:rsidR="00801CCE"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</w:t>
      </w:r>
    </w:p>
    <w:p w14:paraId="714A0E48" w14:textId="77777777" w:rsidR="0023220C" w:rsidRPr="00801CCE" w:rsidRDefault="0023220C" w:rsidP="001558D7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</w:p>
    <w:p w14:paraId="4112D019" w14:textId="77777777" w:rsidR="0023220C" w:rsidRPr="00801CCE" w:rsidRDefault="0023220C" w:rsidP="001558D7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801CCE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09C63750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4449E94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784552E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AC48F25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1B43239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8F75586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398E4F3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B942501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D5C7253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E9AC79F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2E90710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0C0C4A8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E4544B0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268DDBF" w14:textId="77777777" w:rsidR="0023220C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C0F98A4" w14:textId="77777777" w:rsidR="0023220C" w:rsidRPr="0023220C" w:rsidRDefault="0023220C" w:rsidP="00801CCE">
      <w:pPr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eastAsiaTheme="minorEastAsia" w:hAnsi="TH SarabunPSK" w:cs="TH SarabunPSK"/>
          <w:sz w:val="32"/>
          <w:szCs w:val="32"/>
        </w:rPr>
        <w:t>.</w:t>
      </w: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</w:t>
      </w:r>
      <w:r w:rsidR="00801CCE" w:rsidRPr="00801CCE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801CCE">
        <w:rPr>
          <w:rFonts w:ascii="TH SarabunPSK" w:eastAsiaTheme="minorEastAsia" w:hAnsi="TH SarabunPSK" w:cs="TH SarabunPSK"/>
          <w:sz w:val="32"/>
          <w:szCs w:val="32"/>
        </w:rPr>
        <w:t>.</w:t>
      </w:r>
      <w:r w:rsidR="00801CCE"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</w:t>
      </w:r>
    </w:p>
    <w:sectPr w:rsidR="0023220C" w:rsidRPr="0023220C" w:rsidSect="00F76C9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C32920" w14:textId="77777777" w:rsidR="00C2664F" w:rsidRDefault="00C2664F" w:rsidP="006358AA">
      <w:pPr>
        <w:spacing w:after="0" w:line="240" w:lineRule="auto"/>
      </w:pPr>
      <w:r>
        <w:separator/>
      </w:r>
    </w:p>
  </w:endnote>
  <w:endnote w:type="continuationSeparator" w:id="0">
    <w:p w14:paraId="61D6F352" w14:textId="77777777" w:rsidR="00C2664F" w:rsidRDefault="00C2664F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525D07" w14:textId="77777777" w:rsidR="00C2664F" w:rsidRDefault="00C2664F" w:rsidP="006358AA">
      <w:pPr>
        <w:spacing w:after="0" w:line="240" w:lineRule="auto"/>
      </w:pPr>
      <w:r>
        <w:separator/>
      </w:r>
    </w:p>
  </w:footnote>
  <w:footnote w:type="continuationSeparator" w:id="0">
    <w:p w14:paraId="0EA8B3E4" w14:textId="77777777" w:rsidR="00C2664F" w:rsidRDefault="00C2664F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442DB"/>
    <w:multiLevelType w:val="hybridMultilevel"/>
    <w:tmpl w:val="34564B94"/>
    <w:lvl w:ilvl="0" w:tplc="33FE06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554C85"/>
    <w:multiLevelType w:val="multilevel"/>
    <w:tmpl w:val="A6A81D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6E6508"/>
    <w:multiLevelType w:val="multilevel"/>
    <w:tmpl w:val="67604A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F2AAF"/>
    <w:multiLevelType w:val="hybridMultilevel"/>
    <w:tmpl w:val="4E9E5A22"/>
    <w:lvl w:ilvl="0" w:tplc="3E0E2AE2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C7ECA"/>
    <w:multiLevelType w:val="multilevel"/>
    <w:tmpl w:val="B130EAA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7D76CE"/>
    <w:multiLevelType w:val="multilevel"/>
    <w:tmpl w:val="14C41E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327B5E"/>
    <w:multiLevelType w:val="hybridMultilevel"/>
    <w:tmpl w:val="85627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71741E"/>
    <w:multiLevelType w:val="multilevel"/>
    <w:tmpl w:val="FC0023B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9C83056"/>
    <w:multiLevelType w:val="multilevel"/>
    <w:tmpl w:val="37840DE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947443"/>
    <w:multiLevelType w:val="multilevel"/>
    <w:tmpl w:val="1E96A6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FA07F8"/>
    <w:multiLevelType w:val="multilevel"/>
    <w:tmpl w:val="CF32711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F4D7584"/>
    <w:multiLevelType w:val="multilevel"/>
    <w:tmpl w:val="4B1CC1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11"/>
  </w:num>
  <w:num w:numId="3">
    <w:abstractNumId w:val="13"/>
  </w:num>
  <w:num w:numId="4">
    <w:abstractNumId w:val="6"/>
  </w:num>
  <w:num w:numId="5">
    <w:abstractNumId w:val="12"/>
  </w:num>
  <w:num w:numId="6">
    <w:abstractNumId w:val="18"/>
  </w:num>
  <w:num w:numId="7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8"/>
  </w:num>
  <w:num w:numId="10">
    <w:abstractNumId w:val="0"/>
  </w:num>
  <w:num w:numId="11">
    <w:abstractNumId w:val="3"/>
  </w:num>
  <w:num w:numId="12">
    <w:abstractNumId w:val="9"/>
  </w:num>
  <w:num w:numId="13">
    <w:abstractNumId w:val="20"/>
  </w:num>
  <w:num w:numId="14">
    <w:abstractNumId w:val="1"/>
  </w:num>
  <w:num w:numId="15">
    <w:abstractNumId w:val="14"/>
  </w:num>
  <w:num w:numId="16">
    <w:abstractNumId w:val="10"/>
  </w:num>
  <w:num w:numId="17">
    <w:abstractNumId w:val="7"/>
  </w:num>
  <w:num w:numId="18">
    <w:abstractNumId w:val="16"/>
  </w:num>
  <w:num w:numId="19">
    <w:abstractNumId w:val="15"/>
  </w:num>
  <w:num w:numId="20">
    <w:abstractNumId w:val="4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MzU1sDA0MTEyNjVW0lEKTi0uzszPAykwqgUARmzMYiwAAAA="/>
  </w:docVars>
  <w:rsids>
    <w:rsidRoot w:val="006358AA"/>
    <w:rsid w:val="00025904"/>
    <w:rsid w:val="00040A4F"/>
    <w:rsid w:val="000447C8"/>
    <w:rsid w:val="0004669A"/>
    <w:rsid w:val="0005041E"/>
    <w:rsid w:val="000744D8"/>
    <w:rsid w:val="0007788F"/>
    <w:rsid w:val="000827C4"/>
    <w:rsid w:val="000851E3"/>
    <w:rsid w:val="00095722"/>
    <w:rsid w:val="000969E2"/>
    <w:rsid w:val="000A305F"/>
    <w:rsid w:val="000B0E32"/>
    <w:rsid w:val="000B6BB8"/>
    <w:rsid w:val="000C32E1"/>
    <w:rsid w:val="000C48C0"/>
    <w:rsid w:val="000C7039"/>
    <w:rsid w:val="000E5D1E"/>
    <w:rsid w:val="000E7FEF"/>
    <w:rsid w:val="000F2167"/>
    <w:rsid w:val="000F2BDD"/>
    <w:rsid w:val="0010056E"/>
    <w:rsid w:val="0012308D"/>
    <w:rsid w:val="00124991"/>
    <w:rsid w:val="001404D0"/>
    <w:rsid w:val="00141809"/>
    <w:rsid w:val="001441D8"/>
    <w:rsid w:val="00144DFC"/>
    <w:rsid w:val="001558D7"/>
    <w:rsid w:val="0016017D"/>
    <w:rsid w:val="00162BF2"/>
    <w:rsid w:val="00192E94"/>
    <w:rsid w:val="001947EE"/>
    <w:rsid w:val="001C58E7"/>
    <w:rsid w:val="001C79A5"/>
    <w:rsid w:val="001C7D34"/>
    <w:rsid w:val="001D12B1"/>
    <w:rsid w:val="001D1C90"/>
    <w:rsid w:val="001D5E89"/>
    <w:rsid w:val="0021111A"/>
    <w:rsid w:val="002147D7"/>
    <w:rsid w:val="0023220C"/>
    <w:rsid w:val="00252787"/>
    <w:rsid w:val="00253C10"/>
    <w:rsid w:val="00255DE5"/>
    <w:rsid w:val="00257E31"/>
    <w:rsid w:val="002616F3"/>
    <w:rsid w:val="00262C9F"/>
    <w:rsid w:val="00266FBC"/>
    <w:rsid w:val="002B0BA5"/>
    <w:rsid w:val="002C19C2"/>
    <w:rsid w:val="002E7DC1"/>
    <w:rsid w:val="002F3A89"/>
    <w:rsid w:val="00311BD5"/>
    <w:rsid w:val="00312CDD"/>
    <w:rsid w:val="00322D0B"/>
    <w:rsid w:val="00347F73"/>
    <w:rsid w:val="00354BDC"/>
    <w:rsid w:val="00366263"/>
    <w:rsid w:val="0037676B"/>
    <w:rsid w:val="00380D3C"/>
    <w:rsid w:val="00383270"/>
    <w:rsid w:val="00394725"/>
    <w:rsid w:val="003A0377"/>
    <w:rsid w:val="003A03F5"/>
    <w:rsid w:val="003A162C"/>
    <w:rsid w:val="003A2432"/>
    <w:rsid w:val="003A2B9D"/>
    <w:rsid w:val="003B6F67"/>
    <w:rsid w:val="003B7008"/>
    <w:rsid w:val="003C5C36"/>
    <w:rsid w:val="003C78D7"/>
    <w:rsid w:val="003D52B7"/>
    <w:rsid w:val="003D6A72"/>
    <w:rsid w:val="003F7B3D"/>
    <w:rsid w:val="00406F18"/>
    <w:rsid w:val="00424B5A"/>
    <w:rsid w:val="004270AA"/>
    <w:rsid w:val="00430184"/>
    <w:rsid w:val="00436B81"/>
    <w:rsid w:val="0045029D"/>
    <w:rsid w:val="00455DC3"/>
    <w:rsid w:val="00471A6F"/>
    <w:rsid w:val="00480032"/>
    <w:rsid w:val="00482629"/>
    <w:rsid w:val="00491F52"/>
    <w:rsid w:val="00492829"/>
    <w:rsid w:val="004A0D9E"/>
    <w:rsid w:val="004A39FC"/>
    <w:rsid w:val="004A7696"/>
    <w:rsid w:val="004B4E93"/>
    <w:rsid w:val="004C1104"/>
    <w:rsid w:val="004C4549"/>
    <w:rsid w:val="004D0948"/>
    <w:rsid w:val="004D35EC"/>
    <w:rsid w:val="004E13FA"/>
    <w:rsid w:val="004E65BD"/>
    <w:rsid w:val="004F6E25"/>
    <w:rsid w:val="005038A7"/>
    <w:rsid w:val="0052614C"/>
    <w:rsid w:val="00536639"/>
    <w:rsid w:val="00540870"/>
    <w:rsid w:val="005441FC"/>
    <w:rsid w:val="00556342"/>
    <w:rsid w:val="005603A7"/>
    <w:rsid w:val="0056101C"/>
    <w:rsid w:val="0057673D"/>
    <w:rsid w:val="005823A4"/>
    <w:rsid w:val="005835EF"/>
    <w:rsid w:val="00584E6F"/>
    <w:rsid w:val="00593DF3"/>
    <w:rsid w:val="0059421C"/>
    <w:rsid w:val="0059574D"/>
    <w:rsid w:val="005A41D5"/>
    <w:rsid w:val="005A717F"/>
    <w:rsid w:val="005A7FA9"/>
    <w:rsid w:val="005D081E"/>
    <w:rsid w:val="005E4D0E"/>
    <w:rsid w:val="005E7200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58AA"/>
    <w:rsid w:val="00645DBF"/>
    <w:rsid w:val="006460FD"/>
    <w:rsid w:val="00647CE6"/>
    <w:rsid w:val="00650F8D"/>
    <w:rsid w:val="006547BF"/>
    <w:rsid w:val="00660635"/>
    <w:rsid w:val="00670067"/>
    <w:rsid w:val="00676445"/>
    <w:rsid w:val="00682D9A"/>
    <w:rsid w:val="006B2B0D"/>
    <w:rsid w:val="006B3EBB"/>
    <w:rsid w:val="006C7521"/>
    <w:rsid w:val="006D72C1"/>
    <w:rsid w:val="006D7AD6"/>
    <w:rsid w:val="006D7DAA"/>
    <w:rsid w:val="006E2CB3"/>
    <w:rsid w:val="006E2D21"/>
    <w:rsid w:val="006E4998"/>
    <w:rsid w:val="0070099D"/>
    <w:rsid w:val="00746C7B"/>
    <w:rsid w:val="0075435E"/>
    <w:rsid w:val="00775E27"/>
    <w:rsid w:val="00786A78"/>
    <w:rsid w:val="007922B5"/>
    <w:rsid w:val="00794832"/>
    <w:rsid w:val="00796090"/>
    <w:rsid w:val="00797F96"/>
    <w:rsid w:val="007A2E34"/>
    <w:rsid w:val="007A622D"/>
    <w:rsid w:val="007B0307"/>
    <w:rsid w:val="007C34FC"/>
    <w:rsid w:val="007C3AD3"/>
    <w:rsid w:val="007C4142"/>
    <w:rsid w:val="007D7166"/>
    <w:rsid w:val="007D722E"/>
    <w:rsid w:val="007E07F2"/>
    <w:rsid w:val="007E449D"/>
    <w:rsid w:val="007F372D"/>
    <w:rsid w:val="008009B8"/>
    <w:rsid w:val="00801CCE"/>
    <w:rsid w:val="00803177"/>
    <w:rsid w:val="00804E0C"/>
    <w:rsid w:val="008074B8"/>
    <w:rsid w:val="00807788"/>
    <w:rsid w:val="00810E6E"/>
    <w:rsid w:val="00811814"/>
    <w:rsid w:val="00817211"/>
    <w:rsid w:val="00821A65"/>
    <w:rsid w:val="008275D5"/>
    <w:rsid w:val="008669E4"/>
    <w:rsid w:val="00870D2E"/>
    <w:rsid w:val="00873226"/>
    <w:rsid w:val="0087793D"/>
    <w:rsid w:val="00890250"/>
    <w:rsid w:val="008A20C7"/>
    <w:rsid w:val="008A553D"/>
    <w:rsid w:val="008C0BC5"/>
    <w:rsid w:val="008D4BFD"/>
    <w:rsid w:val="008E71A0"/>
    <w:rsid w:val="008E7B38"/>
    <w:rsid w:val="008F00E9"/>
    <w:rsid w:val="00902074"/>
    <w:rsid w:val="00910711"/>
    <w:rsid w:val="00921860"/>
    <w:rsid w:val="00937309"/>
    <w:rsid w:val="0094227F"/>
    <w:rsid w:val="009500D8"/>
    <w:rsid w:val="009568E1"/>
    <w:rsid w:val="009579C5"/>
    <w:rsid w:val="00962CA5"/>
    <w:rsid w:val="009642D9"/>
    <w:rsid w:val="009662E6"/>
    <w:rsid w:val="009713A1"/>
    <w:rsid w:val="009768CB"/>
    <w:rsid w:val="00980F45"/>
    <w:rsid w:val="0098279E"/>
    <w:rsid w:val="0099653B"/>
    <w:rsid w:val="009B5526"/>
    <w:rsid w:val="009B735A"/>
    <w:rsid w:val="009C27E4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334"/>
    <w:rsid w:val="00A05BCB"/>
    <w:rsid w:val="00A07B95"/>
    <w:rsid w:val="00A10F91"/>
    <w:rsid w:val="00A15686"/>
    <w:rsid w:val="00A229E8"/>
    <w:rsid w:val="00A25ADF"/>
    <w:rsid w:val="00A40B76"/>
    <w:rsid w:val="00A613BD"/>
    <w:rsid w:val="00A623F3"/>
    <w:rsid w:val="00A6445B"/>
    <w:rsid w:val="00A66553"/>
    <w:rsid w:val="00A7261E"/>
    <w:rsid w:val="00A75BD8"/>
    <w:rsid w:val="00A77F97"/>
    <w:rsid w:val="00A81B0E"/>
    <w:rsid w:val="00AB2E97"/>
    <w:rsid w:val="00AC5143"/>
    <w:rsid w:val="00AD57B6"/>
    <w:rsid w:val="00AE6275"/>
    <w:rsid w:val="00B02A61"/>
    <w:rsid w:val="00B07F3A"/>
    <w:rsid w:val="00B22EA6"/>
    <w:rsid w:val="00B476C6"/>
    <w:rsid w:val="00B5339D"/>
    <w:rsid w:val="00B57D17"/>
    <w:rsid w:val="00B65C27"/>
    <w:rsid w:val="00B83B41"/>
    <w:rsid w:val="00BB64C2"/>
    <w:rsid w:val="00BB7D17"/>
    <w:rsid w:val="00BD0640"/>
    <w:rsid w:val="00BD11DA"/>
    <w:rsid w:val="00BD2ED4"/>
    <w:rsid w:val="00BE1418"/>
    <w:rsid w:val="00BE3A15"/>
    <w:rsid w:val="00BE42AA"/>
    <w:rsid w:val="00BE7FDF"/>
    <w:rsid w:val="00BF4C6A"/>
    <w:rsid w:val="00BF55FF"/>
    <w:rsid w:val="00C010C8"/>
    <w:rsid w:val="00C06CA1"/>
    <w:rsid w:val="00C2664F"/>
    <w:rsid w:val="00C34295"/>
    <w:rsid w:val="00C35C82"/>
    <w:rsid w:val="00C40377"/>
    <w:rsid w:val="00C41A38"/>
    <w:rsid w:val="00C668D7"/>
    <w:rsid w:val="00C716B6"/>
    <w:rsid w:val="00C77A9F"/>
    <w:rsid w:val="00C84BC7"/>
    <w:rsid w:val="00C8590A"/>
    <w:rsid w:val="00C86ABC"/>
    <w:rsid w:val="00C87866"/>
    <w:rsid w:val="00C95794"/>
    <w:rsid w:val="00CB593A"/>
    <w:rsid w:val="00CC7486"/>
    <w:rsid w:val="00CD2B44"/>
    <w:rsid w:val="00CE0C30"/>
    <w:rsid w:val="00D214BE"/>
    <w:rsid w:val="00D3268B"/>
    <w:rsid w:val="00D508B5"/>
    <w:rsid w:val="00D50BB6"/>
    <w:rsid w:val="00D510C6"/>
    <w:rsid w:val="00D515F4"/>
    <w:rsid w:val="00D63C79"/>
    <w:rsid w:val="00D7604A"/>
    <w:rsid w:val="00D81127"/>
    <w:rsid w:val="00D95159"/>
    <w:rsid w:val="00DB52BD"/>
    <w:rsid w:val="00DB65FE"/>
    <w:rsid w:val="00DD2D80"/>
    <w:rsid w:val="00DD4A68"/>
    <w:rsid w:val="00DE0E9A"/>
    <w:rsid w:val="00DF2973"/>
    <w:rsid w:val="00DF6CC7"/>
    <w:rsid w:val="00E30014"/>
    <w:rsid w:val="00E316F6"/>
    <w:rsid w:val="00E32BA8"/>
    <w:rsid w:val="00E465E9"/>
    <w:rsid w:val="00E57C16"/>
    <w:rsid w:val="00E60F20"/>
    <w:rsid w:val="00E752BA"/>
    <w:rsid w:val="00E7570F"/>
    <w:rsid w:val="00E80E03"/>
    <w:rsid w:val="00E90332"/>
    <w:rsid w:val="00E95DE2"/>
    <w:rsid w:val="00EA0B10"/>
    <w:rsid w:val="00EA0BC0"/>
    <w:rsid w:val="00EB72A5"/>
    <w:rsid w:val="00EC6361"/>
    <w:rsid w:val="00ED7FC1"/>
    <w:rsid w:val="00EE0C19"/>
    <w:rsid w:val="00EE3638"/>
    <w:rsid w:val="00EE5D2E"/>
    <w:rsid w:val="00F04E6F"/>
    <w:rsid w:val="00F11A3C"/>
    <w:rsid w:val="00F11B94"/>
    <w:rsid w:val="00F16B6F"/>
    <w:rsid w:val="00F23D0A"/>
    <w:rsid w:val="00F26B76"/>
    <w:rsid w:val="00F27EA8"/>
    <w:rsid w:val="00F5356F"/>
    <w:rsid w:val="00F55DE9"/>
    <w:rsid w:val="00F611E2"/>
    <w:rsid w:val="00F72BC4"/>
    <w:rsid w:val="00F7414B"/>
    <w:rsid w:val="00F76C9E"/>
    <w:rsid w:val="00F83EF4"/>
    <w:rsid w:val="00FA1036"/>
    <w:rsid w:val="00FA4D61"/>
    <w:rsid w:val="00FB0912"/>
    <w:rsid w:val="00FB0A60"/>
    <w:rsid w:val="00FB1893"/>
    <w:rsid w:val="00FB3CA5"/>
    <w:rsid w:val="00FB4EBB"/>
    <w:rsid w:val="00FD07F3"/>
    <w:rsid w:val="00FD37A2"/>
    <w:rsid w:val="00FD6D30"/>
    <w:rsid w:val="00FE1252"/>
    <w:rsid w:val="00FE2C4A"/>
    <w:rsid w:val="00FE33F7"/>
    <w:rsid w:val="00FF0EAB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AA8C7E"/>
  <w15:docId w15:val="{BCE344EF-116C-46E5-B0EA-FCAD723E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uiPriority w:val="22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F00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590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03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8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79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3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gif"/><Relationship Id="rId18" Type="http://schemas.openxmlformats.org/officeDocument/2006/relationships/image" Target="media/image11.gif"/><Relationship Id="rId26" Type="http://schemas.openxmlformats.org/officeDocument/2006/relationships/image" Target="media/image19.gif"/><Relationship Id="rId39" Type="http://schemas.openxmlformats.org/officeDocument/2006/relationships/image" Target="media/image32.png"/><Relationship Id="rId21" Type="http://schemas.openxmlformats.org/officeDocument/2006/relationships/image" Target="media/image14.gif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gif"/><Relationship Id="rId20" Type="http://schemas.openxmlformats.org/officeDocument/2006/relationships/image" Target="media/image13.gif"/><Relationship Id="rId29" Type="http://schemas.openxmlformats.org/officeDocument/2006/relationships/image" Target="media/image22.gif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24" Type="http://schemas.openxmlformats.org/officeDocument/2006/relationships/image" Target="media/image17.gif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gif"/><Relationship Id="rId23" Type="http://schemas.openxmlformats.org/officeDocument/2006/relationships/image" Target="media/image16.gif"/><Relationship Id="rId28" Type="http://schemas.openxmlformats.org/officeDocument/2006/relationships/image" Target="media/image21.gif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gif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gif"/><Relationship Id="rId22" Type="http://schemas.openxmlformats.org/officeDocument/2006/relationships/image" Target="media/image15.gif"/><Relationship Id="rId27" Type="http://schemas.openxmlformats.org/officeDocument/2006/relationships/image" Target="media/image20.gif"/><Relationship Id="rId30" Type="http://schemas.openxmlformats.org/officeDocument/2006/relationships/image" Target="media/image23.gif"/><Relationship Id="rId35" Type="http://schemas.openxmlformats.org/officeDocument/2006/relationships/image" Target="media/image28.png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gif"/><Relationship Id="rId17" Type="http://schemas.openxmlformats.org/officeDocument/2006/relationships/image" Target="media/image10.gif"/><Relationship Id="rId25" Type="http://schemas.openxmlformats.org/officeDocument/2006/relationships/image" Target="media/image18.gif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7E7346-E9E8-4787-8277-B6284E3F2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0</TotalTime>
  <Pages>13</Pages>
  <Words>1749</Words>
  <Characters>9970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5</cp:revision>
  <cp:lastPrinted>2020-11-05T03:19:00Z</cp:lastPrinted>
  <dcterms:created xsi:type="dcterms:W3CDTF">2020-11-05T02:47:00Z</dcterms:created>
  <dcterms:modified xsi:type="dcterms:W3CDTF">2020-11-07T13:41:00Z</dcterms:modified>
</cp:coreProperties>
</file>